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D90171" w14:textId="5E66CC58" w:rsidR="008E1596" w:rsidRPr="007A7AA3" w:rsidRDefault="008E1596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b/>
          <w:color w:val="000000" w:themeColor="text1"/>
          <w:sz w:val="24"/>
        </w:rPr>
      </w:pPr>
      <w:bookmarkStart w:id="0" w:name="_Hlk50115042"/>
      <w:r w:rsidRPr="007A7AA3">
        <w:rPr>
          <w:rFonts w:cs="Times New Roman"/>
          <w:b/>
          <w:color w:val="000000" w:themeColor="text1"/>
          <w:sz w:val="24"/>
          <w:szCs w:val="24"/>
        </w:rPr>
        <w:t>Improved</w:t>
      </w:r>
      <w:r w:rsidRPr="007A7AA3">
        <w:rPr>
          <w:b/>
          <w:color w:val="000000" w:themeColor="text1"/>
          <w:sz w:val="24"/>
        </w:rPr>
        <w:t xml:space="preserve"> overall survival and decreased metastasis with adjuvant </w:t>
      </w:r>
      <w:r w:rsidRPr="007A7AA3">
        <w:rPr>
          <w:rFonts w:cs="Times New Roman"/>
          <w:b/>
          <w:color w:val="000000" w:themeColor="text1"/>
          <w:sz w:val="24"/>
          <w:szCs w:val="24"/>
        </w:rPr>
        <w:t>5-fluorouracil and platinum</w:t>
      </w:r>
      <w:r w:rsidRPr="007A7AA3">
        <w:rPr>
          <w:b/>
          <w:color w:val="000000" w:themeColor="text1"/>
          <w:sz w:val="24"/>
        </w:rPr>
        <w:t xml:space="preserve"> chemotherapy after definitive </w:t>
      </w:r>
      <w:r w:rsidRPr="007A7AA3">
        <w:rPr>
          <w:rFonts w:cs="Times New Roman"/>
          <w:b/>
          <w:color w:val="000000" w:themeColor="text1"/>
          <w:sz w:val="24"/>
          <w:szCs w:val="24"/>
        </w:rPr>
        <w:t>concurrent chemoradiotherapy for</w:t>
      </w:r>
      <w:r w:rsidRPr="007A7AA3">
        <w:rPr>
          <w:b/>
          <w:color w:val="000000" w:themeColor="text1"/>
          <w:sz w:val="24"/>
        </w:rPr>
        <w:t xml:space="preserve"> N3 nasopharyngeal cancer: </w:t>
      </w:r>
      <w:r w:rsidRPr="007A7AA3">
        <w:rPr>
          <w:rFonts w:cs="Times New Roman"/>
          <w:b/>
          <w:color w:val="000000" w:themeColor="text1"/>
          <w:sz w:val="24"/>
          <w:szCs w:val="24"/>
        </w:rPr>
        <w:t>A</w:t>
      </w:r>
      <w:r w:rsidRPr="007A7AA3">
        <w:rPr>
          <w:b/>
          <w:color w:val="000000" w:themeColor="text1"/>
          <w:sz w:val="24"/>
        </w:rPr>
        <w:t xml:space="preserve"> registry-based analysis</w:t>
      </w:r>
    </w:p>
    <w:bookmarkEnd w:id="0"/>
    <w:p w14:paraId="783203ED" w14:textId="77777777" w:rsidR="00134B88" w:rsidRDefault="00134B88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eastAsia="標楷體" w:cs="Times New Roman"/>
          <w:color w:val="000000" w:themeColor="text1"/>
          <w:sz w:val="24"/>
          <w:szCs w:val="24"/>
        </w:rPr>
      </w:pPr>
    </w:p>
    <w:p w14:paraId="6F191002" w14:textId="6F49AB00" w:rsidR="008E1596" w:rsidRPr="007A7AA3" w:rsidRDefault="008E1596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eastAsia="標楷體" w:cs="Times New Roman"/>
          <w:color w:val="000000" w:themeColor="text1"/>
          <w:sz w:val="24"/>
          <w:szCs w:val="24"/>
        </w:rPr>
      </w:pPr>
      <w:r w:rsidRPr="007A7AA3">
        <w:rPr>
          <w:rFonts w:eastAsia="標楷體" w:cs="Times New Roman"/>
          <w:color w:val="000000" w:themeColor="text1"/>
          <w:sz w:val="24"/>
          <w:szCs w:val="24"/>
        </w:rPr>
        <w:t>Mu-Hung Tsai</w:t>
      </w:r>
      <w:bookmarkStart w:id="1" w:name="_Hlk497411596"/>
      <w:r w:rsidR="00485D08">
        <w:rPr>
          <w:rFonts w:cs="Times New Roman"/>
          <w:color w:val="000000" w:themeColor="text1"/>
          <w:sz w:val="24"/>
          <w:szCs w:val="24"/>
          <w:vertAlign w:val="superscript"/>
        </w:rPr>
        <w:t>1</w:t>
      </w:r>
      <w:r w:rsidRPr="007A7AA3">
        <w:rPr>
          <w:rFonts w:cs="Times New Roman"/>
          <w:color w:val="000000" w:themeColor="text1"/>
          <w:sz w:val="24"/>
          <w:szCs w:val="24"/>
          <w:vertAlign w:val="superscript"/>
        </w:rPr>
        <w:t>,</w:t>
      </w:r>
      <w:r w:rsidR="00485D08">
        <w:rPr>
          <w:rFonts w:cs="Times New Roman"/>
          <w:color w:val="000000" w:themeColor="text1"/>
          <w:sz w:val="24"/>
          <w:szCs w:val="24"/>
          <w:vertAlign w:val="superscript"/>
        </w:rPr>
        <w:t>2</w:t>
      </w:r>
      <w:r w:rsidRPr="007A7AA3">
        <w:rPr>
          <w:rFonts w:cs="Times New Roman"/>
          <w:color w:val="000000" w:themeColor="text1"/>
          <w:sz w:val="24"/>
          <w:szCs w:val="24"/>
        </w:rPr>
        <w:t xml:space="preserve">, </w:t>
      </w:r>
      <w:bookmarkEnd w:id="1"/>
      <w:r w:rsidRPr="007A7AA3">
        <w:rPr>
          <w:rFonts w:cs="Times New Roman"/>
          <w:color w:val="000000" w:themeColor="text1"/>
          <w:sz w:val="24"/>
          <w:szCs w:val="24"/>
        </w:rPr>
        <w:t>Shang-Yin Wu</w:t>
      </w:r>
      <w:r w:rsidR="00485D08">
        <w:rPr>
          <w:rFonts w:cs="Times New Roman"/>
          <w:color w:val="000000" w:themeColor="text1"/>
          <w:sz w:val="24"/>
          <w:szCs w:val="24"/>
          <w:vertAlign w:val="superscript"/>
        </w:rPr>
        <w:t>3</w:t>
      </w:r>
      <w:r w:rsidRPr="007A7AA3">
        <w:rPr>
          <w:rFonts w:cs="Times New Roman"/>
          <w:color w:val="000000" w:themeColor="text1"/>
          <w:sz w:val="24"/>
          <w:szCs w:val="24"/>
        </w:rPr>
        <w:t>, Tsung Yu</w:t>
      </w:r>
      <w:r w:rsidR="00485D08">
        <w:rPr>
          <w:rFonts w:cs="Times New Roman"/>
          <w:color w:val="000000" w:themeColor="text1"/>
          <w:sz w:val="24"/>
          <w:szCs w:val="24"/>
          <w:vertAlign w:val="superscript"/>
        </w:rPr>
        <w:t>4</w:t>
      </w:r>
      <w:r w:rsidRPr="007A7AA3">
        <w:rPr>
          <w:rFonts w:cs="Times New Roman"/>
          <w:color w:val="000000" w:themeColor="text1"/>
          <w:sz w:val="24"/>
          <w:szCs w:val="24"/>
        </w:rPr>
        <w:t>, Sen-Tien Tsai</w:t>
      </w:r>
      <w:r w:rsidR="00485D08">
        <w:rPr>
          <w:rFonts w:cs="Times New Roman"/>
          <w:color w:val="000000" w:themeColor="text1"/>
          <w:sz w:val="24"/>
          <w:szCs w:val="24"/>
          <w:vertAlign w:val="superscript"/>
        </w:rPr>
        <w:t>5</w:t>
      </w:r>
      <w:r w:rsidRPr="007A7AA3">
        <w:rPr>
          <w:rFonts w:cs="Times New Roman"/>
          <w:color w:val="000000" w:themeColor="text1"/>
          <w:sz w:val="24"/>
          <w:szCs w:val="24"/>
        </w:rPr>
        <w:t>, Yuan-Hua Wu</w:t>
      </w:r>
      <w:r w:rsidR="00485D08">
        <w:rPr>
          <w:rFonts w:cs="Times New Roman"/>
          <w:color w:val="000000" w:themeColor="text1"/>
          <w:sz w:val="24"/>
          <w:szCs w:val="24"/>
          <w:vertAlign w:val="superscript"/>
        </w:rPr>
        <w:t>1</w:t>
      </w:r>
      <w:r w:rsidRPr="007A7AA3">
        <w:rPr>
          <w:rFonts w:cs="Times New Roman"/>
          <w:color w:val="000000" w:themeColor="text1"/>
          <w:sz w:val="24"/>
          <w:szCs w:val="24"/>
        </w:rPr>
        <w:t>*</w:t>
      </w:r>
    </w:p>
    <w:p w14:paraId="35E8C072" w14:textId="77777777" w:rsidR="00134B88" w:rsidRDefault="00134B88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color w:val="000000" w:themeColor="text1"/>
          <w:sz w:val="24"/>
          <w:szCs w:val="24"/>
          <w:vertAlign w:val="superscript"/>
        </w:rPr>
      </w:pPr>
    </w:p>
    <w:p w14:paraId="2F881344" w14:textId="31CD8EB7" w:rsidR="008E1596" w:rsidRPr="007A7AA3" w:rsidRDefault="00485D08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i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  <w:vertAlign w:val="superscript"/>
        </w:rPr>
        <w:t>1</w:t>
      </w:r>
      <w:r w:rsidR="008E1596" w:rsidRPr="007A7AA3">
        <w:rPr>
          <w:rFonts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8E1596" w:rsidRPr="007A7AA3">
        <w:rPr>
          <w:rFonts w:cs="Times New Roman"/>
          <w:i/>
          <w:color w:val="000000" w:themeColor="text1"/>
          <w:sz w:val="24"/>
          <w:szCs w:val="24"/>
        </w:rPr>
        <w:t>Department of Radiation Oncology, National Cheng Kung University Hospital, College of Medicine, National Cheng Kung University, Tainan, Taiwan</w:t>
      </w:r>
    </w:p>
    <w:p w14:paraId="1257D8F8" w14:textId="2A0F0588" w:rsidR="008E1596" w:rsidRPr="007A7AA3" w:rsidRDefault="00485D08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i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  <w:vertAlign w:val="superscript"/>
        </w:rPr>
        <w:t>2</w:t>
      </w:r>
      <w:r w:rsidR="008E1596" w:rsidRPr="007A7AA3">
        <w:rPr>
          <w:rFonts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E71E93">
        <w:rPr>
          <w:rFonts w:cs="Times New Roman"/>
          <w:i/>
          <w:color w:val="000000" w:themeColor="text1"/>
          <w:sz w:val="24"/>
          <w:szCs w:val="24"/>
        </w:rPr>
        <w:t>Institute</w:t>
      </w:r>
      <w:r w:rsidR="008E1596" w:rsidRPr="007A7AA3">
        <w:rPr>
          <w:rFonts w:cs="Times New Roman"/>
          <w:i/>
          <w:color w:val="000000" w:themeColor="text1"/>
          <w:sz w:val="24"/>
          <w:szCs w:val="24"/>
        </w:rPr>
        <w:t xml:space="preserve"> of Computer Science and Information Engineering, National Cheng Kung University, Tainan, Taiwan</w:t>
      </w:r>
    </w:p>
    <w:p w14:paraId="4F2B5D96" w14:textId="3AB1B237" w:rsidR="008E1596" w:rsidRPr="007A7AA3" w:rsidRDefault="00485D08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i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  <w:vertAlign w:val="superscript"/>
        </w:rPr>
        <w:t>3</w:t>
      </w:r>
      <w:r w:rsidR="008E1596" w:rsidRPr="007A7AA3">
        <w:rPr>
          <w:rFonts w:cs="Times New Roman"/>
          <w:color w:val="000000" w:themeColor="text1"/>
          <w:sz w:val="24"/>
          <w:szCs w:val="24"/>
        </w:rPr>
        <w:t xml:space="preserve"> </w:t>
      </w:r>
      <w:r w:rsidR="008E1596" w:rsidRPr="007A7AA3">
        <w:rPr>
          <w:rFonts w:cs="Times New Roman"/>
          <w:i/>
          <w:color w:val="000000" w:themeColor="text1"/>
          <w:sz w:val="24"/>
          <w:szCs w:val="24"/>
        </w:rPr>
        <w:t xml:space="preserve">Division of </w:t>
      </w:r>
      <w:proofErr w:type="spellStart"/>
      <w:r w:rsidR="008E1596" w:rsidRPr="007A7AA3">
        <w:rPr>
          <w:rFonts w:cs="Times New Roman"/>
          <w:i/>
          <w:color w:val="000000" w:themeColor="text1"/>
          <w:sz w:val="24"/>
          <w:szCs w:val="24"/>
        </w:rPr>
        <w:t>Hematology</w:t>
      </w:r>
      <w:proofErr w:type="spellEnd"/>
      <w:r w:rsidR="008E1596" w:rsidRPr="007A7AA3">
        <w:rPr>
          <w:rFonts w:cs="Times New Roman"/>
          <w:i/>
          <w:color w:val="000000" w:themeColor="text1"/>
          <w:sz w:val="24"/>
          <w:szCs w:val="24"/>
        </w:rPr>
        <w:t>/Oncology, Department of Internal Medicine, National</w:t>
      </w:r>
    </w:p>
    <w:p w14:paraId="4DB225DF" w14:textId="77777777" w:rsidR="008E1596" w:rsidRPr="007A7AA3" w:rsidRDefault="008E1596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i/>
          <w:color w:val="000000" w:themeColor="text1"/>
          <w:sz w:val="24"/>
          <w:szCs w:val="24"/>
        </w:rPr>
      </w:pPr>
      <w:r w:rsidRPr="007A7AA3">
        <w:rPr>
          <w:rFonts w:cs="Times New Roman"/>
          <w:i/>
          <w:color w:val="000000" w:themeColor="text1"/>
          <w:sz w:val="24"/>
          <w:szCs w:val="24"/>
        </w:rPr>
        <w:t>Cheng Kung University Hospital, College of Medicine, National Cheng Kung</w:t>
      </w:r>
    </w:p>
    <w:p w14:paraId="4663C8CF" w14:textId="77777777" w:rsidR="008E1596" w:rsidRPr="007A7AA3" w:rsidRDefault="008E1596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i/>
          <w:color w:val="000000" w:themeColor="text1"/>
          <w:sz w:val="24"/>
          <w:szCs w:val="24"/>
        </w:rPr>
      </w:pPr>
      <w:r w:rsidRPr="007A7AA3">
        <w:rPr>
          <w:rFonts w:cs="Times New Roman"/>
          <w:i/>
          <w:color w:val="000000" w:themeColor="text1"/>
          <w:sz w:val="24"/>
          <w:szCs w:val="24"/>
        </w:rPr>
        <w:t>University, Tainan, Taiwan</w:t>
      </w:r>
    </w:p>
    <w:p w14:paraId="7D1B7D25" w14:textId="29001203" w:rsidR="008E1596" w:rsidRPr="007A7AA3" w:rsidRDefault="00485D08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i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  <w:vertAlign w:val="superscript"/>
        </w:rPr>
        <w:t>4</w:t>
      </w:r>
      <w:r w:rsidR="008E1596" w:rsidRPr="007A7AA3">
        <w:rPr>
          <w:rFonts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8E1596" w:rsidRPr="007A7AA3">
        <w:rPr>
          <w:rFonts w:cs="Times New Roman"/>
          <w:i/>
          <w:color w:val="000000" w:themeColor="text1"/>
          <w:sz w:val="24"/>
          <w:szCs w:val="24"/>
        </w:rPr>
        <w:t>Department of Public Health, College of Medicine, National Cheng Kung University, Tainan, Taiwan</w:t>
      </w:r>
    </w:p>
    <w:p w14:paraId="229CED61" w14:textId="1243D58E" w:rsidR="008E1596" w:rsidRPr="007A7AA3" w:rsidRDefault="00485D08" w:rsidP="008E1596">
      <w:pPr>
        <w:kinsoku w:val="0"/>
        <w:overflowPunct w:val="0"/>
        <w:autoSpaceDE w:val="0"/>
        <w:autoSpaceDN w:val="0"/>
        <w:adjustRightInd w:val="0"/>
        <w:snapToGrid w:val="0"/>
        <w:spacing w:line="480" w:lineRule="auto"/>
        <w:rPr>
          <w:rFonts w:cs="Times New Roman"/>
          <w:b/>
          <w:color w:val="000000" w:themeColor="text1"/>
          <w:sz w:val="24"/>
          <w:szCs w:val="24"/>
          <w:vertAlign w:val="superscript"/>
        </w:rPr>
      </w:pPr>
      <w:r>
        <w:rPr>
          <w:rFonts w:cs="Times New Roman"/>
          <w:color w:val="000000" w:themeColor="text1"/>
          <w:sz w:val="24"/>
          <w:szCs w:val="24"/>
          <w:vertAlign w:val="superscript"/>
        </w:rPr>
        <w:t>5</w:t>
      </w:r>
      <w:r w:rsidR="008E1596" w:rsidRPr="007A7AA3">
        <w:rPr>
          <w:rFonts w:cs="Times New Roman"/>
          <w:color w:val="000000" w:themeColor="text1"/>
          <w:sz w:val="24"/>
          <w:szCs w:val="24"/>
        </w:rPr>
        <w:t xml:space="preserve"> </w:t>
      </w:r>
      <w:r w:rsidR="008E1596" w:rsidRPr="007A7AA3">
        <w:rPr>
          <w:rFonts w:cs="Times New Roman"/>
          <w:i/>
          <w:color w:val="000000" w:themeColor="text1"/>
          <w:sz w:val="24"/>
          <w:szCs w:val="24"/>
        </w:rPr>
        <w:t>Department of Otolaryngology, National Cheng Kung University Hospital, College of Medicine, National Cheng Kung University, Tainan, Taiwan</w:t>
      </w:r>
    </w:p>
    <w:p w14:paraId="0C4FCB1F" w14:textId="77777777" w:rsidR="00134B88" w:rsidRDefault="00134B88">
      <w:pPr>
        <w:widowControl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48B08F9C" w14:textId="77777777" w:rsidR="00134B88" w:rsidRPr="007A7AA3" w:rsidRDefault="00134B88" w:rsidP="00134B88">
      <w:pPr>
        <w:spacing w:line="480" w:lineRule="auto"/>
        <w:rPr>
          <w:rFonts w:cs="Times New Roman"/>
          <w:b/>
          <w:sz w:val="24"/>
          <w:szCs w:val="24"/>
        </w:rPr>
      </w:pPr>
      <w:r w:rsidRPr="007A7AA3">
        <w:rPr>
          <w:rFonts w:cs="Times New Roman"/>
          <w:b/>
          <w:sz w:val="24"/>
          <w:szCs w:val="24"/>
        </w:rPr>
        <w:lastRenderedPageBreak/>
        <w:t xml:space="preserve">Supplementary </w:t>
      </w:r>
      <w:r w:rsidRPr="007A7AA3">
        <w:rPr>
          <w:rFonts w:cs="Times New Roman" w:hint="eastAsia"/>
          <w:b/>
          <w:sz w:val="24"/>
          <w:szCs w:val="24"/>
        </w:rPr>
        <w:t>Fig</w:t>
      </w:r>
      <w:r>
        <w:rPr>
          <w:rFonts w:cs="Times New Roman"/>
          <w:b/>
          <w:sz w:val="24"/>
          <w:szCs w:val="24"/>
        </w:rPr>
        <w:t>ure</w:t>
      </w:r>
      <w:r w:rsidRPr="007A7AA3">
        <w:rPr>
          <w:rFonts w:cs="Times New Roman"/>
          <w:b/>
          <w:sz w:val="24"/>
          <w:szCs w:val="24"/>
        </w:rPr>
        <w:t xml:space="preserve"> 1 </w:t>
      </w:r>
      <w:r w:rsidRPr="007A7AA3">
        <w:rPr>
          <w:rFonts w:cs="Times New Roman"/>
          <w:sz w:val="24"/>
          <w:szCs w:val="24"/>
        </w:rPr>
        <w:t>Selection of study cohort. Abbreviations: IMRT, intensity-modulated radiotherapy; VMAT, volumetric modulated arc therapy; CCRT, concurrent chemoradiotherapy; TCR, Taiwan Cancer Registry; NHI, National Health Insurance; PF, platinum-fluorouracil regimen.</w:t>
      </w:r>
    </w:p>
    <w:p w14:paraId="1B37CEC1" w14:textId="63ECFEC1" w:rsidR="00134B88" w:rsidRDefault="00134B88">
      <w:pPr>
        <w:widowControl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  <w:r>
        <w:rPr>
          <w:rFonts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5F628A7" wp14:editId="045FEE3C">
            <wp:simplePos x="0" y="0"/>
            <wp:positionH relativeFrom="column">
              <wp:posOffset>0</wp:posOffset>
            </wp:positionH>
            <wp:positionV relativeFrom="paragraph">
              <wp:posOffset>53340</wp:posOffset>
            </wp:positionV>
            <wp:extent cx="6645910" cy="2634615"/>
            <wp:effectExtent l="0" t="0" r="0" b="0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822A5D" w14:textId="4A9DED90" w:rsidR="00134B88" w:rsidRDefault="00134B88" w:rsidP="00134B88">
      <w:pPr>
        <w:spacing w:line="480" w:lineRule="auto"/>
        <w:rPr>
          <w:rFonts w:cs="Times New Roman"/>
          <w:sz w:val="24"/>
          <w:szCs w:val="24"/>
        </w:rPr>
      </w:pPr>
      <w:r w:rsidRPr="007A7AA3">
        <w:rPr>
          <w:rFonts w:cs="Times New Roman"/>
          <w:b/>
          <w:sz w:val="24"/>
          <w:szCs w:val="24"/>
        </w:rPr>
        <w:lastRenderedPageBreak/>
        <w:t xml:space="preserve">Supplementary </w:t>
      </w:r>
      <w:r w:rsidRPr="007A7AA3">
        <w:rPr>
          <w:rFonts w:cs="Times New Roman" w:hint="eastAsia"/>
          <w:b/>
          <w:sz w:val="24"/>
          <w:szCs w:val="24"/>
        </w:rPr>
        <w:t>Fig</w:t>
      </w:r>
      <w:r>
        <w:rPr>
          <w:rFonts w:cs="Times New Roman"/>
          <w:b/>
          <w:sz w:val="24"/>
          <w:szCs w:val="24"/>
        </w:rPr>
        <w:t>ure</w:t>
      </w:r>
      <w:r w:rsidRPr="007A7AA3">
        <w:rPr>
          <w:rFonts w:cs="Times New Roman" w:hint="eastAsia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>2</w:t>
      </w:r>
      <w:r w:rsidRPr="007A7AA3">
        <w:rPr>
          <w:rFonts w:cs="Times New Roman"/>
          <w:b/>
          <w:sz w:val="24"/>
          <w:szCs w:val="24"/>
        </w:rPr>
        <w:t xml:space="preserve"> </w:t>
      </w:r>
      <w:r w:rsidRPr="007A7AA3">
        <w:rPr>
          <w:rFonts w:cs="Times New Roman"/>
          <w:sz w:val="24"/>
          <w:szCs w:val="24"/>
        </w:rPr>
        <w:t xml:space="preserve">Forest plot of subgroup analysis on effect of adjuvant PF chemotherapy shows a consistent improvement in survival in all subgroups. </w:t>
      </w:r>
      <w:r w:rsidRPr="007A7AA3">
        <w:rPr>
          <w:rFonts w:cs="Times New Roman"/>
          <w:i/>
          <w:sz w:val="24"/>
          <w:szCs w:val="24"/>
        </w:rPr>
        <w:t>P</w:t>
      </w:r>
      <w:r w:rsidRPr="007A7AA3">
        <w:rPr>
          <w:rFonts w:cs="Times New Roman"/>
          <w:sz w:val="24"/>
          <w:szCs w:val="24"/>
        </w:rPr>
        <w:t>-values are shown for tests of interaction between the effect of adjuvant PF chemotherapy and given covariates. No significant interaction between subgroups and adjuvant chemotherapy was found.</w:t>
      </w:r>
    </w:p>
    <w:p w14:paraId="27AF8988" w14:textId="77777777" w:rsidR="00134B88" w:rsidRDefault="00134B88" w:rsidP="00134B88">
      <w:pPr>
        <w:spacing w:line="480" w:lineRule="auto"/>
        <w:rPr>
          <w:rFonts w:cs="Times New Roman"/>
          <w:sz w:val="24"/>
          <w:szCs w:val="24"/>
        </w:rPr>
      </w:pPr>
    </w:p>
    <w:p w14:paraId="7EADF571" w14:textId="4A360B9C" w:rsidR="00134B88" w:rsidRPr="007A7AA3" w:rsidRDefault="00134B88" w:rsidP="00134B88">
      <w:pPr>
        <w:spacing w:line="480" w:lineRule="auto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16682C7A" wp14:editId="131C9572">
            <wp:extent cx="6645910" cy="4759325"/>
            <wp:effectExtent l="0" t="0" r="0" b="317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5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5BB1B" w14:textId="77777777" w:rsidR="00134B88" w:rsidRDefault="00134B88">
      <w:pPr>
        <w:widowControl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74A011B1" w14:textId="143BF8C1" w:rsidR="00134B88" w:rsidRDefault="00134B88" w:rsidP="00134B88">
      <w:pPr>
        <w:spacing w:line="480" w:lineRule="auto"/>
        <w:rPr>
          <w:rFonts w:cs="Times New Roman"/>
          <w:sz w:val="24"/>
          <w:szCs w:val="24"/>
        </w:rPr>
      </w:pPr>
      <w:r w:rsidRPr="007A7AA3">
        <w:rPr>
          <w:rFonts w:cs="Times New Roman"/>
          <w:b/>
          <w:sz w:val="24"/>
          <w:szCs w:val="24"/>
        </w:rPr>
        <w:lastRenderedPageBreak/>
        <w:t xml:space="preserve">Supplementary </w:t>
      </w:r>
      <w:r w:rsidRPr="007A7AA3">
        <w:rPr>
          <w:rFonts w:cs="Times New Roman" w:hint="eastAsia"/>
          <w:b/>
          <w:sz w:val="24"/>
          <w:szCs w:val="24"/>
        </w:rPr>
        <w:t>Fig</w:t>
      </w:r>
      <w:r>
        <w:rPr>
          <w:rFonts w:cs="Times New Roman"/>
          <w:b/>
          <w:sz w:val="24"/>
          <w:szCs w:val="24"/>
        </w:rPr>
        <w:t>ure 3</w:t>
      </w:r>
      <w:r w:rsidRPr="007A7AA3">
        <w:rPr>
          <w:rFonts w:cs="Times New Roman" w:hint="eastAsia"/>
          <w:b/>
          <w:sz w:val="24"/>
          <w:szCs w:val="24"/>
        </w:rPr>
        <w:t xml:space="preserve"> </w:t>
      </w:r>
      <w:r w:rsidRPr="007A7AA3">
        <w:rPr>
          <w:rFonts w:cs="Times New Roman"/>
          <w:sz w:val="24"/>
          <w:szCs w:val="24"/>
        </w:rPr>
        <w:t>Landmark analyses restricted to patients surviving over (</w:t>
      </w:r>
      <w:r>
        <w:rPr>
          <w:rFonts w:cs="Times New Roman"/>
          <w:sz w:val="24"/>
          <w:szCs w:val="24"/>
        </w:rPr>
        <w:t>a</w:t>
      </w:r>
      <w:r w:rsidRPr="007A7AA3">
        <w:rPr>
          <w:rFonts w:cs="Times New Roman"/>
          <w:sz w:val="24"/>
          <w:szCs w:val="24"/>
        </w:rPr>
        <w:t>) 12 months; (</w:t>
      </w:r>
      <w:r>
        <w:rPr>
          <w:rFonts w:cs="Times New Roman"/>
          <w:sz w:val="24"/>
          <w:szCs w:val="24"/>
        </w:rPr>
        <w:t>b</w:t>
      </w:r>
      <w:r w:rsidRPr="007A7AA3">
        <w:rPr>
          <w:rFonts w:cs="Times New Roman"/>
          <w:sz w:val="24"/>
          <w:szCs w:val="24"/>
        </w:rPr>
        <w:t>) 18 months; (</w:t>
      </w:r>
      <w:r>
        <w:rPr>
          <w:rFonts w:cs="Times New Roman"/>
          <w:sz w:val="24"/>
          <w:szCs w:val="24"/>
        </w:rPr>
        <w:t>c</w:t>
      </w:r>
      <w:r w:rsidRPr="007A7AA3">
        <w:rPr>
          <w:rFonts w:cs="Times New Roman"/>
          <w:sz w:val="24"/>
          <w:szCs w:val="24"/>
        </w:rPr>
        <w:t>) 24 months all show an improved survival in the adjuvant PF chemotherapy group, compatible with results of the primary analysis.</w:t>
      </w:r>
    </w:p>
    <w:p w14:paraId="5BC2CF7D" w14:textId="5B9EE445" w:rsidR="00134B88" w:rsidRDefault="00134B88" w:rsidP="00134B88">
      <w:pPr>
        <w:spacing w:line="480" w:lineRule="auto"/>
        <w:rPr>
          <w:rFonts w:cs="Times New Roman"/>
          <w:sz w:val="24"/>
          <w:szCs w:val="24"/>
        </w:rPr>
      </w:pPr>
    </w:p>
    <w:p w14:paraId="79A8208D" w14:textId="59968127" w:rsidR="00134B88" w:rsidRDefault="00134B88" w:rsidP="00134B88">
      <w:pPr>
        <w:spacing w:line="480" w:lineRule="auto"/>
        <w:rPr>
          <w:rFonts w:cs="Times New Roman" w:hint="eastAsia"/>
          <w:sz w:val="24"/>
          <w:szCs w:val="24"/>
        </w:rPr>
      </w:pPr>
      <w:r>
        <w:rPr>
          <w:rFonts w:cs="Times New Roman" w:hint="eastAsia"/>
          <w:noProof/>
          <w:sz w:val="24"/>
          <w:szCs w:val="24"/>
        </w:rPr>
        <w:drawing>
          <wp:inline distT="0" distB="0" distL="0" distR="0" wp14:anchorId="7DE5A076" wp14:editId="1A8075D5">
            <wp:extent cx="6645910" cy="3738245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0D4B6" w14:textId="0BE87127" w:rsidR="008E1596" w:rsidRPr="007A7AA3" w:rsidRDefault="008E1596">
      <w:pPr>
        <w:widowControl/>
        <w:rPr>
          <w:rFonts w:cs="Times New Roman"/>
          <w:sz w:val="24"/>
          <w:szCs w:val="24"/>
        </w:rPr>
      </w:pPr>
      <w:r w:rsidRPr="007A7AA3">
        <w:rPr>
          <w:rFonts w:cs="Times New Roman"/>
          <w:sz w:val="24"/>
          <w:szCs w:val="24"/>
        </w:rPr>
        <w:br w:type="page"/>
      </w:r>
    </w:p>
    <w:p w14:paraId="472765EB" w14:textId="77777777" w:rsidR="008E1596" w:rsidRPr="007A7AA3" w:rsidRDefault="008E1596" w:rsidP="00F674C9">
      <w:pPr>
        <w:rPr>
          <w:rFonts w:eastAsia="Arial Unicode MS" w:cs="Times New Roman"/>
          <w:color w:val="000000" w:themeColor="text1"/>
          <w:szCs w:val="20"/>
        </w:rPr>
      </w:pPr>
      <w:r w:rsidRPr="007A7AA3">
        <w:rPr>
          <w:rFonts w:eastAsia="Arial Unicode MS" w:cs="Times New Roman"/>
          <w:b/>
          <w:color w:val="000000" w:themeColor="text1"/>
          <w:szCs w:val="20"/>
        </w:rPr>
        <w:lastRenderedPageBreak/>
        <w:t xml:space="preserve">Supplementary </w:t>
      </w:r>
      <w:r w:rsidRPr="007A7AA3">
        <w:rPr>
          <w:rFonts w:eastAsia="Arial Unicode MS" w:cs="Times New Roman" w:hint="eastAsia"/>
          <w:b/>
          <w:color w:val="000000" w:themeColor="text1"/>
          <w:szCs w:val="20"/>
        </w:rPr>
        <w:t xml:space="preserve">Table </w:t>
      </w:r>
      <w:r w:rsidRPr="007A7AA3">
        <w:rPr>
          <w:rFonts w:eastAsia="Arial Unicode MS" w:cs="Times New Roman"/>
          <w:b/>
          <w:color w:val="000000" w:themeColor="text1"/>
          <w:szCs w:val="20"/>
        </w:rPr>
        <w:t>1</w:t>
      </w:r>
      <w:r w:rsidRPr="007A7AA3">
        <w:rPr>
          <w:rFonts w:eastAsia="Arial Unicode MS" w:cs="Times New Roman" w:hint="eastAsia"/>
          <w:b/>
          <w:color w:val="000000" w:themeColor="text1"/>
          <w:szCs w:val="20"/>
        </w:rPr>
        <w:t xml:space="preserve"> </w:t>
      </w:r>
      <w:r w:rsidRPr="007A7AA3">
        <w:rPr>
          <w:rFonts w:eastAsia="Arial Unicode MS" w:cs="Times New Roman"/>
          <w:color w:val="000000" w:themeColor="text1"/>
          <w:szCs w:val="20"/>
        </w:rPr>
        <w:t>Univaria</w:t>
      </w:r>
      <w:r w:rsidRPr="007A7AA3">
        <w:rPr>
          <w:rFonts w:eastAsia="Arial Unicode MS" w:cs="Times New Roman" w:hint="eastAsia"/>
          <w:color w:val="000000" w:themeColor="text1"/>
          <w:szCs w:val="20"/>
        </w:rPr>
        <w:t>ble</w:t>
      </w:r>
      <w:r w:rsidRPr="007A7AA3">
        <w:rPr>
          <w:rFonts w:eastAsia="Arial Unicode MS" w:cs="Times New Roman"/>
          <w:color w:val="000000" w:themeColor="text1"/>
          <w:szCs w:val="20"/>
        </w:rPr>
        <w:t xml:space="preserve"> </w:t>
      </w:r>
      <w:r w:rsidRPr="007A7AA3">
        <w:rPr>
          <w:rFonts w:eastAsia="Arial Unicode MS" w:cs="Times New Roman" w:hint="eastAsia"/>
          <w:color w:val="000000" w:themeColor="text1"/>
          <w:szCs w:val="20"/>
        </w:rPr>
        <w:t xml:space="preserve">and multivariable </w:t>
      </w:r>
      <w:r w:rsidRPr="007A7AA3">
        <w:rPr>
          <w:rFonts w:eastAsia="Arial Unicode MS" w:cs="Times New Roman"/>
          <w:color w:val="000000" w:themeColor="text1"/>
          <w:szCs w:val="20"/>
        </w:rPr>
        <w:t>Cox proportional hazards model for distant metastasis-free</w:t>
      </w:r>
      <w:r w:rsidRPr="007A7AA3">
        <w:rPr>
          <w:rFonts w:eastAsia="Arial Unicode MS" w:cs="Times New Roman" w:hint="eastAsia"/>
          <w:color w:val="000000" w:themeColor="text1"/>
          <w:szCs w:val="20"/>
        </w:rPr>
        <w:t xml:space="preserve"> survival</w:t>
      </w:r>
      <w:r w:rsidRPr="007A7AA3">
        <w:rPr>
          <w:rFonts w:eastAsia="Arial Unicode MS" w:cs="Times New Roman"/>
          <w:color w:val="000000" w:themeColor="text1"/>
          <w:szCs w:val="20"/>
        </w:rPr>
        <w:t xml:space="preserve"> (n = 310).</w:t>
      </w:r>
    </w:p>
    <w:tbl>
      <w:tblPr>
        <w:tblStyle w:val="af2"/>
        <w:tblW w:w="11057" w:type="dxa"/>
        <w:tblInd w:w="-284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2410"/>
        <w:gridCol w:w="850"/>
        <w:gridCol w:w="284"/>
        <w:gridCol w:w="2268"/>
        <w:gridCol w:w="850"/>
      </w:tblGrid>
      <w:tr w:rsidR="008E1596" w:rsidRPr="007A7AA3" w14:paraId="08F4E716" w14:textId="77777777" w:rsidTr="00F674C9">
        <w:tc>
          <w:tcPr>
            <w:tcW w:w="4395" w:type="dxa"/>
            <w:tcBorders>
              <w:top w:val="single" w:sz="12" w:space="0" w:color="auto"/>
              <w:bottom w:val="nil"/>
            </w:tcBorders>
          </w:tcPr>
          <w:p w14:paraId="4D7DD5D5" w14:textId="77777777" w:rsidR="008E1596" w:rsidRPr="007A7AA3" w:rsidRDefault="008E1596" w:rsidP="00F674C9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12" w:space="0" w:color="auto"/>
              <w:bottom w:val="single" w:sz="8" w:space="0" w:color="auto"/>
            </w:tcBorders>
          </w:tcPr>
          <w:p w14:paraId="6F812564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Univariable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</w:tcPr>
          <w:p w14:paraId="48846570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12" w:space="0" w:color="auto"/>
              <w:bottom w:val="nil"/>
            </w:tcBorders>
          </w:tcPr>
          <w:p w14:paraId="1A345A1F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8" w:space="0" w:color="auto"/>
            </w:tcBorders>
          </w:tcPr>
          <w:p w14:paraId="65722855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Multivariable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</w:tcPr>
          <w:p w14:paraId="6782333F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8E1596" w:rsidRPr="007A7AA3" w14:paraId="5D7D9AF3" w14:textId="77777777" w:rsidTr="00F674C9">
        <w:tc>
          <w:tcPr>
            <w:tcW w:w="4395" w:type="dxa"/>
            <w:tcBorders>
              <w:top w:val="nil"/>
              <w:bottom w:val="single" w:sz="8" w:space="0" w:color="auto"/>
            </w:tcBorders>
          </w:tcPr>
          <w:p w14:paraId="3651D963" w14:textId="77777777" w:rsidR="008E1596" w:rsidRPr="007A7AA3" w:rsidRDefault="008E1596" w:rsidP="00F674C9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Variable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8" w:space="0" w:color="auto"/>
            </w:tcBorders>
          </w:tcPr>
          <w:p w14:paraId="7D0D6CC0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Hazard</w:t>
            </w:r>
            <w:r w:rsidRPr="007A7AA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ratio (95% CI)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14:paraId="0711EE06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p</w:t>
            </w:r>
            <w:r w:rsidRPr="007A7AA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-value</w:t>
            </w:r>
          </w:p>
        </w:tc>
        <w:tc>
          <w:tcPr>
            <w:tcW w:w="284" w:type="dxa"/>
            <w:tcBorders>
              <w:top w:val="nil"/>
              <w:bottom w:val="single" w:sz="8" w:space="0" w:color="auto"/>
            </w:tcBorders>
          </w:tcPr>
          <w:p w14:paraId="55E521C9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</w:tcPr>
          <w:p w14:paraId="524E1268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Hazard</w:t>
            </w:r>
            <w:r w:rsidRPr="007A7AA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ratio (95% CI)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14:paraId="1824F953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p</w:t>
            </w:r>
            <w:r w:rsidRPr="007A7AA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-value</w:t>
            </w:r>
          </w:p>
        </w:tc>
      </w:tr>
      <w:tr w:rsidR="008E1596" w:rsidRPr="007A7AA3" w14:paraId="77BD523A" w14:textId="77777777" w:rsidTr="00F674C9">
        <w:tc>
          <w:tcPr>
            <w:tcW w:w="4395" w:type="dxa"/>
            <w:tcBorders>
              <w:top w:val="single" w:sz="8" w:space="0" w:color="auto"/>
            </w:tcBorders>
          </w:tcPr>
          <w:p w14:paraId="36AE4627" w14:textId="77777777" w:rsidR="008E1596" w:rsidRPr="007A7AA3" w:rsidRDefault="008E1596" w:rsidP="00F674C9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ge</w:t>
            </w: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, continuous</w:t>
            </w:r>
          </w:p>
        </w:tc>
        <w:tc>
          <w:tcPr>
            <w:tcW w:w="2410" w:type="dxa"/>
            <w:tcBorders>
              <w:top w:val="single" w:sz="8" w:space="0" w:color="auto"/>
            </w:tcBorders>
          </w:tcPr>
          <w:p w14:paraId="56C612E5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8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1.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8" w:space="0" w:color="auto"/>
            </w:tcBorders>
          </w:tcPr>
          <w:p w14:paraId="07CFB509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284" w:type="dxa"/>
            <w:tcBorders>
              <w:top w:val="single" w:sz="8" w:space="0" w:color="auto"/>
            </w:tcBorders>
          </w:tcPr>
          <w:p w14:paraId="4660C594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auto"/>
            </w:tcBorders>
          </w:tcPr>
          <w:p w14:paraId="09889829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1.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8" w:space="0" w:color="auto"/>
            </w:tcBorders>
          </w:tcPr>
          <w:p w14:paraId="584204C1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</w:tr>
      <w:tr w:rsidR="008E1596" w:rsidRPr="007A7AA3" w14:paraId="2FFB9B52" w14:textId="77777777" w:rsidTr="00F674C9">
        <w:tc>
          <w:tcPr>
            <w:tcW w:w="4395" w:type="dxa"/>
          </w:tcPr>
          <w:p w14:paraId="35086D69" w14:textId="77777777" w:rsidR="008E1596" w:rsidRPr="007A7AA3" w:rsidRDefault="008E1596" w:rsidP="00F674C9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Sex</w:t>
            </w:r>
          </w:p>
        </w:tc>
        <w:tc>
          <w:tcPr>
            <w:tcW w:w="2410" w:type="dxa"/>
          </w:tcPr>
          <w:p w14:paraId="1F5A362E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2DD3ECD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F323C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DF719FD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7BACD1DA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E1596" w:rsidRPr="007A7AA3" w14:paraId="5C280015" w14:textId="77777777" w:rsidTr="00F674C9">
        <w:tc>
          <w:tcPr>
            <w:tcW w:w="4395" w:type="dxa"/>
          </w:tcPr>
          <w:p w14:paraId="62826DD5" w14:textId="77777777" w:rsidR="008E1596" w:rsidRPr="007A7AA3" w:rsidRDefault="008E1596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2410" w:type="dxa"/>
          </w:tcPr>
          <w:p w14:paraId="40BC6470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1665F149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E633C4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D5CD387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0D2B960C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E1596" w:rsidRPr="007A7AA3" w14:paraId="3D634DA7" w14:textId="77777777" w:rsidTr="00F674C9">
        <w:tc>
          <w:tcPr>
            <w:tcW w:w="4395" w:type="dxa"/>
          </w:tcPr>
          <w:p w14:paraId="0598088A" w14:textId="77777777" w:rsidR="008E1596" w:rsidRPr="007A7AA3" w:rsidRDefault="008E1596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2410" w:type="dxa"/>
          </w:tcPr>
          <w:p w14:paraId="348C409E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5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6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7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0397C6DE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4</w:t>
            </w:r>
          </w:p>
        </w:tc>
        <w:tc>
          <w:tcPr>
            <w:tcW w:w="284" w:type="dxa"/>
          </w:tcPr>
          <w:p w14:paraId="70B4E17A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3AF350" w14:textId="4079AD04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F674C9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F674C9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7E9536C6" w14:textId="77777777" w:rsidR="008E1596" w:rsidRPr="007A7AA3" w:rsidRDefault="008E1596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8</w:t>
            </w:r>
          </w:p>
        </w:tc>
      </w:tr>
      <w:tr w:rsidR="00F674C9" w:rsidRPr="007A7AA3" w14:paraId="4802DFD6" w14:textId="77777777" w:rsidTr="00F674C9">
        <w:tc>
          <w:tcPr>
            <w:tcW w:w="4395" w:type="dxa"/>
          </w:tcPr>
          <w:p w14:paraId="25A6E619" w14:textId="5E98EBBA" w:rsidR="00F674C9" w:rsidRPr="007A7AA3" w:rsidRDefault="00F674C9" w:rsidP="00F674C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Histology</w:t>
            </w:r>
          </w:p>
        </w:tc>
        <w:tc>
          <w:tcPr>
            <w:tcW w:w="2410" w:type="dxa"/>
          </w:tcPr>
          <w:p w14:paraId="0ED60C2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49DCB93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7AD33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9DC85D2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C06B2B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702F4654" w14:textId="77777777" w:rsidTr="00F674C9">
        <w:tc>
          <w:tcPr>
            <w:tcW w:w="4395" w:type="dxa"/>
          </w:tcPr>
          <w:p w14:paraId="432584A8" w14:textId="2B983A5A" w:rsidR="00F674C9" w:rsidRPr="007A7AA3" w:rsidRDefault="00F674C9" w:rsidP="00F674C9">
            <w:pPr>
              <w:ind w:firstLineChars="100" w:firstLine="200"/>
              <w:rPr>
                <w:rFonts w:cs="Times New Roman"/>
                <w:color w:val="000000" w:themeColor="text1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arcinoma, 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NOS</w:t>
            </w:r>
          </w:p>
        </w:tc>
        <w:tc>
          <w:tcPr>
            <w:tcW w:w="2410" w:type="dxa"/>
          </w:tcPr>
          <w:p w14:paraId="115EF4CE" w14:textId="2D9CF924" w:rsidR="00F674C9" w:rsidRPr="007A7AA3" w:rsidRDefault="00F674C9" w:rsidP="00F674C9">
            <w:pPr>
              <w:jc w:val="center"/>
              <w:rPr>
                <w:rFonts w:cs="Times New Roman"/>
                <w:color w:val="000000" w:themeColor="text1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57 (0.17-1.92)</w:t>
            </w:r>
          </w:p>
        </w:tc>
        <w:tc>
          <w:tcPr>
            <w:tcW w:w="850" w:type="dxa"/>
          </w:tcPr>
          <w:p w14:paraId="02E2392A" w14:textId="7A0EB69D" w:rsidR="00F674C9" w:rsidRPr="007A7AA3" w:rsidRDefault="00F674C9" w:rsidP="00F674C9">
            <w:pPr>
              <w:jc w:val="center"/>
              <w:rPr>
                <w:rFonts w:cs="Times New Roman"/>
                <w:color w:val="000000" w:themeColor="text1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36</w:t>
            </w:r>
          </w:p>
        </w:tc>
        <w:tc>
          <w:tcPr>
            <w:tcW w:w="284" w:type="dxa"/>
          </w:tcPr>
          <w:p w14:paraId="3BB7A7D2" w14:textId="77777777" w:rsidR="00F674C9" w:rsidRPr="007A7AA3" w:rsidRDefault="00F674C9" w:rsidP="00F674C9">
            <w:pPr>
              <w:jc w:val="center"/>
              <w:rPr>
                <w:rFonts w:cs="Times New Roman"/>
                <w:color w:val="000000" w:themeColor="text1"/>
                <w:szCs w:val="20"/>
              </w:rPr>
            </w:pPr>
          </w:p>
        </w:tc>
        <w:tc>
          <w:tcPr>
            <w:tcW w:w="2268" w:type="dxa"/>
          </w:tcPr>
          <w:p w14:paraId="0FADF98A" w14:textId="2A6940D8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58 (0.16-2.07)</w:t>
            </w:r>
          </w:p>
        </w:tc>
        <w:tc>
          <w:tcPr>
            <w:tcW w:w="850" w:type="dxa"/>
          </w:tcPr>
          <w:p w14:paraId="204AC9DF" w14:textId="0A1DBBFD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40</w:t>
            </w:r>
          </w:p>
        </w:tc>
      </w:tr>
      <w:tr w:rsidR="00F674C9" w:rsidRPr="007A7AA3" w14:paraId="73DE970C" w14:textId="77777777" w:rsidTr="00F674C9">
        <w:tc>
          <w:tcPr>
            <w:tcW w:w="4395" w:type="dxa"/>
          </w:tcPr>
          <w:p w14:paraId="3151E7EA" w14:textId="40359CC9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quamous cell carcinoma, k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eratinizing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or 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NOS</w:t>
            </w:r>
          </w:p>
        </w:tc>
        <w:tc>
          <w:tcPr>
            <w:tcW w:w="2410" w:type="dxa"/>
          </w:tcPr>
          <w:p w14:paraId="2E3AC750" w14:textId="55EB8894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 (0.00-Inf)</w:t>
            </w:r>
          </w:p>
        </w:tc>
        <w:tc>
          <w:tcPr>
            <w:tcW w:w="850" w:type="dxa"/>
          </w:tcPr>
          <w:p w14:paraId="1FFD1098" w14:textId="47E3888E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284" w:type="dxa"/>
          </w:tcPr>
          <w:p w14:paraId="4A726A7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26B2981" w14:textId="7EFA93E9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 (0.00-Inf)</w:t>
            </w:r>
          </w:p>
        </w:tc>
        <w:tc>
          <w:tcPr>
            <w:tcW w:w="850" w:type="dxa"/>
          </w:tcPr>
          <w:p w14:paraId="0423FE47" w14:textId="6E095A29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</w:tr>
      <w:tr w:rsidR="00F674C9" w:rsidRPr="007A7AA3" w14:paraId="2F8C915B" w14:textId="77777777" w:rsidTr="00F674C9">
        <w:tc>
          <w:tcPr>
            <w:tcW w:w="4395" w:type="dxa"/>
          </w:tcPr>
          <w:p w14:paraId="3D559C79" w14:textId="3D8F9593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quamous cell carcinoma, n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on-keratinizing</w:t>
            </w:r>
          </w:p>
        </w:tc>
        <w:tc>
          <w:tcPr>
            <w:tcW w:w="2410" w:type="dxa"/>
          </w:tcPr>
          <w:p w14:paraId="1860A434" w14:textId="70A6CAA4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4E8814FD" w14:textId="49B8D975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A0D4B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1FCD8DB" w14:textId="39C4B41B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2C17FE89" w14:textId="4A3E45C0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5D03730A" w14:textId="77777777" w:rsidTr="00F674C9">
        <w:tc>
          <w:tcPr>
            <w:tcW w:w="4395" w:type="dxa"/>
          </w:tcPr>
          <w:p w14:paraId="3EB123C1" w14:textId="77777777" w:rsidR="00F674C9" w:rsidRPr="007A7AA3" w:rsidRDefault="00F674C9" w:rsidP="00F674C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Clinical T classification</w:t>
            </w:r>
          </w:p>
        </w:tc>
        <w:tc>
          <w:tcPr>
            <w:tcW w:w="2410" w:type="dxa"/>
          </w:tcPr>
          <w:p w14:paraId="2CB578D5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8E9556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7F0C7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70E113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1B7389B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1A833536" w14:textId="77777777" w:rsidTr="00F674C9">
        <w:tc>
          <w:tcPr>
            <w:tcW w:w="4395" w:type="dxa"/>
          </w:tcPr>
          <w:p w14:paraId="68613394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T1</w:t>
            </w:r>
          </w:p>
        </w:tc>
        <w:tc>
          <w:tcPr>
            <w:tcW w:w="2410" w:type="dxa"/>
          </w:tcPr>
          <w:p w14:paraId="740492A6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6E7ADAFF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049AA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98707A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3C3D661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67754F9B" w14:textId="77777777" w:rsidTr="00F674C9">
        <w:trPr>
          <w:trHeight w:val="47"/>
        </w:trPr>
        <w:tc>
          <w:tcPr>
            <w:tcW w:w="4395" w:type="dxa"/>
          </w:tcPr>
          <w:p w14:paraId="369D27D1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T2</w:t>
            </w:r>
          </w:p>
        </w:tc>
        <w:tc>
          <w:tcPr>
            <w:tcW w:w="2410" w:type="dxa"/>
          </w:tcPr>
          <w:p w14:paraId="460D568A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4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6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08BDCF44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84" w:type="dxa"/>
          </w:tcPr>
          <w:p w14:paraId="74C5231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9E01CD2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35BE7AAF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</w:tr>
      <w:tr w:rsidR="00F674C9" w:rsidRPr="007A7AA3" w14:paraId="6D0BA47A" w14:textId="77777777" w:rsidTr="00F674C9">
        <w:tc>
          <w:tcPr>
            <w:tcW w:w="4395" w:type="dxa"/>
          </w:tcPr>
          <w:p w14:paraId="1A7BEAD1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T3</w:t>
            </w:r>
          </w:p>
        </w:tc>
        <w:tc>
          <w:tcPr>
            <w:tcW w:w="2410" w:type="dxa"/>
          </w:tcPr>
          <w:p w14:paraId="1EEC10EB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6-3.67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6151DBAA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284" w:type="dxa"/>
          </w:tcPr>
          <w:p w14:paraId="1C64EFD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752A25C" w14:textId="49F0FBE4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682BA2A6" w14:textId="7750A443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F674C9" w:rsidRPr="007A7AA3" w14:paraId="5014D80C" w14:textId="77777777" w:rsidTr="00F674C9">
        <w:tc>
          <w:tcPr>
            <w:tcW w:w="4395" w:type="dxa"/>
          </w:tcPr>
          <w:p w14:paraId="72B1C4EB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T4</w:t>
            </w:r>
          </w:p>
        </w:tc>
        <w:tc>
          <w:tcPr>
            <w:tcW w:w="2410" w:type="dxa"/>
          </w:tcPr>
          <w:p w14:paraId="28DC5B1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3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289F549A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284" w:type="dxa"/>
          </w:tcPr>
          <w:p w14:paraId="037D6A38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D60AAC0" w14:textId="32935614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008381BD" w14:textId="6E9B0C1C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  <w:tr w:rsidR="00F674C9" w:rsidRPr="007A7AA3" w14:paraId="6A4CA057" w14:textId="77777777" w:rsidTr="00F674C9">
        <w:tc>
          <w:tcPr>
            <w:tcW w:w="4395" w:type="dxa"/>
          </w:tcPr>
          <w:p w14:paraId="4AB11A87" w14:textId="77777777" w:rsidR="00F674C9" w:rsidRPr="007A7AA3" w:rsidRDefault="00F674C9" w:rsidP="00F674C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Clinical N classification</w:t>
            </w:r>
          </w:p>
        </w:tc>
        <w:tc>
          <w:tcPr>
            <w:tcW w:w="2410" w:type="dxa"/>
          </w:tcPr>
          <w:p w14:paraId="07538E01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B7B717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BD99EF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9C73147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9BA4743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2329FF68" w14:textId="77777777" w:rsidTr="00F674C9">
        <w:tc>
          <w:tcPr>
            <w:tcW w:w="4395" w:type="dxa"/>
          </w:tcPr>
          <w:p w14:paraId="18B022FE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N3a</w:t>
            </w:r>
          </w:p>
        </w:tc>
        <w:tc>
          <w:tcPr>
            <w:tcW w:w="2410" w:type="dxa"/>
          </w:tcPr>
          <w:p w14:paraId="383B27A4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506C8F5A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C44230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72C2B1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547EE528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1CA26C6E" w14:textId="77777777" w:rsidTr="00F674C9">
        <w:tc>
          <w:tcPr>
            <w:tcW w:w="4395" w:type="dxa"/>
          </w:tcPr>
          <w:p w14:paraId="1D380463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N3b</w:t>
            </w:r>
          </w:p>
        </w:tc>
        <w:tc>
          <w:tcPr>
            <w:tcW w:w="2410" w:type="dxa"/>
          </w:tcPr>
          <w:p w14:paraId="090D0802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 (0.39-2.19)</w:t>
            </w:r>
          </w:p>
        </w:tc>
        <w:tc>
          <w:tcPr>
            <w:tcW w:w="850" w:type="dxa"/>
          </w:tcPr>
          <w:p w14:paraId="53F8F77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6</w:t>
            </w:r>
          </w:p>
        </w:tc>
        <w:tc>
          <w:tcPr>
            <w:tcW w:w="284" w:type="dxa"/>
          </w:tcPr>
          <w:p w14:paraId="113B4A2F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A99A366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4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2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631E4DFA" w14:textId="6EAB6A32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</w:tr>
      <w:tr w:rsidR="00F674C9" w:rsidRPr="007A7AA3" w14:paraId="39E4CB97" w14:textId="77777777" w:rsidTr="00F674C9">
        <w:tc>
          <w:tcPr>
            <w:tcW w:w="4395" w:type="dxa"/>
          </w:tcPr>
          <w:p w14:paraId="1E266E10" w14:textId="77777777" w:rsidR="00F674C9" w:rsidRPr="007A7AA3" w:rsidRDefault="00F674C9" w:rsidP="00F674C9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Adjuvant treatment</w:t>
            </w:r>
          </w:p>
        </w:tc>
        <w:tc>
          <w:tcPr>
            <w:tcW w:w="2410" w:type="dxa"/>
          </w:tcPr>
          <w:p w14:paraId="435914D5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B8111FC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BCBE3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0E9870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9EED16B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16703A91" w14:textId="77777777" w:rsidTr="00F674C9">
        <w:tc>
          <w:tcPr>
            <w:tcW w:w="4395" w:type="dxa"/>
          </w:tcPr>
          <w:p w14:paraId="196331E8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bservation</w:t>
            </w:r>
          </w:p>
        </w:tc>
        <w:tc>
          <w:tcPr>
            <w:tcW w:w="2410" w:type="dxa"/>
          </w:tcPr>
          <w:p w14:paraId="0D7E40CA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3F883F01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5D6FD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47588A4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erence</w:t>
            </w:r>
          </w:p>
        </w:tc>
        <w:tc>
          <w:tcPr>
            <w:tcW w:w="850" w:type="dxa"/>
          </w:tcPr>
          <w:p w14:paraId="3C07E886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674C9" w:rsidRPr="007A7AA3" w14:paraId="36C62B2A" w14:textId="77777777" w:rsidTr="00F674C9">
        <w:tc>
          <w:tcPr>
            <w:tcW w:w="4395" w:type="dxa"/>
          </w:tcPr>
          <w:p w14:paraId="6A839701" w14:textId="77777777" w:rsidR="00F674C9" w:rsidRPr="007A7AA3" w:rsidRDefault="00F674C9" w:rsidP="00F674C9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juvant PF chemotherapy</w:t>
            </w:r>
          </w:p>
        </w:tc>
        <w:tc>
          <w:tcPr>
            <w:tcW w:w="2410" w:type="dxa"/>
          </w:tcPr>
          <w:p w14:paraId="5544E265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3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4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4EAE1F26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5</w:t>
            </w:r>
          </w:p>
        </w:tc>
        <w:tc>
          <w:tcPr>
            <w:tcW w:w="284" w:type="dxa"/>
          </w:tcPr>
          <w:p w14:paraId="08EDC236" w14:textId="77777777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4403715" w14:textId="34045574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(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2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0.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4E8DF393" w14:textId="0266DB5A" w:rsidR="00F674C9" w:rsidRPr="007A7AA3" w:rsidRDefault="00F674C9" w:rsidP="00F674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A7AA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.0</w:t>
            </w:r>
            <w:r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="001B3223" w:rsidRPr="007A7AA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662065FA" w14:textId="77777777" w:rsidR="001B3223" w:rsidRPr="007A7AA3" w:rsidRDefault="001B3223" w:rsidP="001B3223">
      <w:pPr>
        <w:rPr>
          <w:rFonts w:cs="Times New Roman"/>
          <w:color w:val="000000" w:themeColor="text1"/>
          <w:szCs w:val="20"/>
        </w:rPr>
      </w:pPr>
      <w:r w:rsidRPr="007A7AA3">
        <w:rPr>
          <w:rFonts w:cs="Times New Roman"/>
          <w:color w:val="000000" w:themeColor="text1"/>
          <w:szCs w:val="20"/>
        </w:rPr>
        <w:t>Abbreviations:</w:t>
      </w:r>
      <w:r w:rsidRPr="007A7AA3">
        <w:rPr>
          <w:rFonts w:cs="Times New Roman" w:hint="eastAsia"/>
          <w:color w:val="000000" w:themeColor="text1"/>
          <w:szCs w:val="20"/>
        </w:rPr>
        <w:t xml:space="preserve"> </w:t>
      </w:r>
      <w:r w:rsidRPr="007A7AA3">
        <w:rPr>
          <w:rFonts w:cs="Times New Roman"/>
          <w:color w:val="000000" w:themeColor="text1"/>
          <w:szCs w:val="20"/>
        </w:rPr>
        <w:t>CI, confidence interval</w:t>
      </w:r>
      <w:r w:rsidRPr="007A7AA3">
        <w:rPr>
          <w:rFonts w:cs="Times New Roman" w:hint="eastAsia"/>
          <w:color w:val="000000" w:themeColor="text1"/>
          <w:szCs w:val="20"/>
        </w:rPr>
        <w:t xml:space="preserve">; </w:t>
      </w:r>
      <w:r w:rsidRPr="007A7AA3">
        <w:rPr>
          <w:rFonts w:cs="Times New Roman"/>
          <w:color w:val="000000" w:themeColor="text1"/>
          <w:szCs w:val="20"/>
        </w:rPr>
        <w:t>NOS, not otherwise specified; Inf, infinity</w:t>
      </w:r>
    </w:p>
    <w:p w14:paraId="2C1C0D4A" w14:textId="77777777" w:rsidR="008E1596" w:rsidRPr="007A7AA3" w:rsidRDefault="008E1596" w:rsidP="008E1596">
      <w:pPr>
        <w:spacing w:line="360" w:lineRule="auto"/>
        <w:rPr>
          <w:rFonts w:cs="Times New Roman"/>
          <w:color w:val="000000" w:themeColor="text1"/>
          <w:szCs w:val="20"/>
        </w:rPr>
      </w:pPr>
    </w:p>
    <w:p w14:paraId="4B36ACB8" w14:textId="77777777" w:rsidR="008E1596" w:rsidRPr="007A7AA3" w:rsidRDefault="008E1596" w:rsidP="008E1596">
      <w:pPr>
        <w:spacing w:line="360" w:lineRule="auto"/>
        <w:rPr>
          <w:rFonts w:eastAsia="Arial Unicode MS" w:cs="Times New Roman"/>
          <w:b/>
          <w:color w:val="000000" w:themeColor="text1"/>
          <w:szCs w:val="20"/>
        </w:rPr>
      </w:pPr>
    </w:p>
    <w:p w14:paraId="0B8CEAB6" w14:textId="77777777" w:rsidR="008E1596" w:rsidRPr="007A7AA3" w:rsidRDefault="008E1596" w:rsidP="008E1596"/>
    <w:p w14:paraId="04658EE4" w14:textId="77777777" w:rsidR="00091D7D" w:rsidRPr="007A7AA3" w:rsidRDefault="00091D7D" w:rsidP="00CB2C15">
      <w:pPr>
        <w:pStyle w:val="af4"/>
        <w:rPr>
          <w:rFonts w:cs="Times New Roman"/>
          <w:sz w:val="24"/>
          <w:szCs w:val="24"/>
        </w:rPr>
      </w:pPr>
    </w:p>
    <w:sectPr w:rsidR="00091D7D" w:rsidRPr="007A7AA3" w:rsidSect="006A3E7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851" w:footer="22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64B3B3" w14:textId="77777777" w:rsidR="00DE1708" w:rsidRDefault="00DE1708" w:rsidP="00873C19">
      <w:r>
        <w:separator/>
      </w:r>
    </w:p>
  </w:endnote>
  <w:endnote w:type="continuationSeparator" w:id="0">
    <w:p w14:paraId="53B6A717" w14:textId="77777777" w:rsidR="00DE1708" w:rsidRDefault="00DE1708" w:rsidP="00873C19">
      <w:r>
        <w:continuationSeparator/>
      </w:r>
    </w:p>
  </w:endnote>
  <w:endnote w:type="continuationNotice" w:id="1">
    <w:p w14:paraId="0BECFD72" w14:textId="77777777" w:rsidR="00DE1708" w:rsidRDefault="00DE17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標楷體">
    <w:altName w:val="微軟正黑體"/>
    <w:panose1 w:val="02010601000101010101"/>
    <w:charset w:val="88"/>
    <w:family w:val="auto"/>
    <w:pitch w:val="variable"/>
    <w:sig w:usb0="00000001" w:usb1="08080000" w:usb2="00000010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98E68" w14:textId="77777777" w:rsidR="00FE776A" w:rsidRDefault="00FE77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1698114"/>
      <w:docPartObj>
        <w:docPartGallery w:val="Page Numbers (Bottom of Page)"/>
        <w:docPartUnique/>
      </w:docPartObj>
    </w:sdtPr>
    <w:sdtEndPr/>
    <w:sdtContent>
      <w:p w14:paraId="643017B9" w14:textId="77777777" w:rsidR="00FE776A" w:rsidRPr="007A7AA3" w:rsidRDefault="00FE776A">
        <w:pPr>
          <w:pStyle w:val="a5"/>
          <w:jc w:val="center"/>
        </w:pPr>
        <w:r w:rsidRPr="007A7AA3">
          <w:fldChar w:fldCharType="begin"/>
        </w:r>
        <w:r w:rsidRPr="007A7AA3">
          <w:instrText xml:space="preserve"> PAGE   \* MERGEFORMAT </w:instrText>
        </w:r>
        <w:r w:rsidRPr="007A7AA3">
          <w:fldChar w:fldCharType="separate"/>
        </w:r>
        <w:r w:rsidRPr="007A7AA3">
          <w:t>21</w:t>
        </w:r>
        <w:r w:rsidRPr="007A7AA3">
          <w:fldChar w:fldCharType="end"/>
        </w:r>
      </w:p>
    </w:sdtContent>
  </w:sdt>
  <w:p w14:paraId="643017BA" w14:textId="77777777" w:rsidR="00FE776A" w:rsidRPr="007A7AA3" w:rsidRDefault="00FE776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4301C" w14:textId="77777777" w:rsidR="00FE776A" w:rsidRPr="007A7AA3" w:rsidRDefault="00FE776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86B0A1" w14:textId="77777777" w:rsidR="00DE1708" w:rsidRDefault="00DE1708" w:rsidP="00873C19">
      <w:r>
        <w:separator/>
      </w:r>
    </w:p>
  </w:footnote>
  <w:footnote w:type="continuationSeparator" w:id="0">
    <w:p w14:paraId="25E44F3C" w14:textId="77777777" w:rsidR="00DE1708" w:rsidRDefault="00DE1708" w:rsidP="00873C19">
      <w:r>
        <w:continuationSeparator/>
      </w:r>
    </w:p>
  </w:footnote>
  <w:footnote w:type="continuationNotice" w:id="1">
    <w:p w14:paraId="6ADC1734" w14:textId="77777777" w:rsidR="00DE1708" w:rsidRDefault="00DE17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72CCC" w14:textId="77777777" w:rsidR="00FE776A" w:rsidRDefault="00FE77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4DACA" w14:textId="77777777" w:rsidR="00FE776A" w:rsidRPr="007A7AA3" w:rsidRDefault="00FE776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F362D" w14:textId="77777777" w:rsidR="00FE776A" w:rsidRPr="007A7AA3" w:rsidRDefault="00FE776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826234"/>
    <w:multiLevelType w:val="hybridMultilevel"/>
    <w:tmpl w:val="376CA6E6"/>
    <w:lvl w:ilvl="0" w:tplc="9594C7D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B1AC4"/>
    <w:multiLevelType w:val="hybridMultilevel"/>
    <w:tmpl w:val="F97A4386"/>
    <w:lvl w:ilvl="0" w:tplc="E354A93C">
      <w:start w:val="4"/>
      <w:numFmt w:val="bullet"/>
      <w:lvlText w:val=""/>
      <w:lvlJc w:val="left"/>
      <w:pPr>
        <w:ind w:left="558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5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7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5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3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8" w:hanging="480"/>
      </w:pPr>
      <w:rPr>
        <w:rFonts w:ascii="Wingdings" w:hAnsi="Wingdings" w:hint="default"/>
      </w:rPr>
    </w:lvl>
  </w:abstractNum>
  <w:abstractNum w:abstractNumId="2" w15:restartNumberingAfterBreak="0">
    <w:nsid w:val="35AE2183"/>
    <w:multiLevelType w:val="hybridMultilevel"/>
    <w:tmpl w:val="BCA47460"/>
    <w:lvl w:ilvl="0" w:tplc="41B6659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62F7069"/>
    <w:multiLevelType w:val="hybridMultilevel"/>
    <w:tmpl w:val="6A2CA952"/>
    <w:lvl w:ilvl="0" w:tplc="5F549DB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EFC669C"/>
    <w:multiLevelType w:val="hybridMultilevel"/>
    <w:tmpl w:val="DA56B99A"/>
    <w:lvl w:ilvl="0" w:tplc="81D42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28720EE"/>
    <w:multiLevelType w:val="hybridMultilevel"/>
    <w:tmpl w:val="21B4711C"/>
    <w:lvl w:ilvl="0" w:tplc="0809000F">
      <w:start w:val="1"/>
      <w:numFmt w:val="decimal"/>
      <w:lvlText w:val="%1."/>
      <w:lvlJc w:val="left"/>
      <w:pPr>
        <w:ind w:left="107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854206"/>
    <w:multiLevelType w:val="hybridMultilevel"/>
    <w:tmpl w:val="453216EE"/>
    <w:lvl w:ilvl="0" w:tplc="FE42F5E8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64FD7E19"/>
    <w:multiLevelType w:val="hybridMultilevel"/>
    <w:tmpl w:val="DF88F778"/>
    <w:lvl w:ilvl="0" w:tplc="B666F8C2">
      <w:start w:val="4"/>
      <w:numFmt w:val="bullet"/>
      <w:lvlText w:val=""/>
      <w:lvlJc w:val="left"/>
      <w:pPr>
        <w:ind w:left="558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5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7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5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3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8" w:hanging="480"/>
      </w:pPr>
      <w:rPr>
        <w:rFonts w:ascii="Wingdings" w:hAnsi="Wingdings" w:hint="default"/>
      </w:rPr>
    </w:lvl>
  </w:abstractNum>
  <w:abstractNum w:abstractNumId="8" w15:restartNumberingAfterBreak="0">
    <w:nsid w:val="66977739"/>
    <w:multiLevelType w:val="hybridMultilevel"/>
    <w:tmpl w:val="6A8AC770"/>
    <w:lvl w:ilvl="0" w:tplc="C2DC0D3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2624E5"/>
    <w:multiLevelType w:val="hybridMultilevel"/>
    <w:tmpl w:val="B92C78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67D5AE8"/>
    <w:multiLevelType w:val="hybridMultilevel"/>
    <w:tmpl w:val="A4500EDC"/>
    <w:lvl w:ilvl="0" w:tplc="7C7E633E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0"/>
  </w:num>
  <w:num w:numId="2">
    <w:abstractNumId w:val="4"/>
  </w:num>
  <w:num w:numId="3">
    <w:abstractNumId w:val="3"/>
  </w:num>
  <w:num w:numId="4">
    <w:abstractNumId w:val="8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5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removeDateAndTime/>
  <w:bordersDoNotSurroundHeader/>
  <w:bordersDoNotSurroundFooter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6" w:nlCheck="1" w:checkStyle="1"/>
  <w:activeWritingStyle w:appName="MSWord" w:lang="en-IN" w:vendorID="64" w:dllVersion="0" w:nlCheck="1" w:checkStyle="0"/>
  <w:proofState w:spelling="clean" w:grammar="clean"/>
  <w:doNotTrackFormatting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DA2MzA0NTQxNzRT0lEKTi0uzszPAykwqgUASptn9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uro J Cancer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rf0dwtdo2axase2pecxdpwbs52prtp5dzvd&quot;&gt;Endometrial&lt;record-ids&gt;&lt;item&gt;10&lt;/item&gt;&lt;item&gt;44&lt;/item&gt;&lt;item&gt;46&lt;/item&gt;&lt;item&gt;58&lt;/item&gt;&lt;item&gt;80&lt;/item&gt;&lt;item&gt;109&lt;/item&gt;&lt;item&gt;110&lt;/item&gt;&lt;item&gt;111&lt;/item&gt;&lt;item&gt;143&lt;/item&gt;&lt;item&gt;147&lt;/item&gt;&lt;item&gt;172&lt;/item&gt;&lt;item&gt;173&lt;/item&gt;&lt;item&gt;175&lt;/item&gt;&lt;item&gt;176&lt;/item&gt;&lt;item&gt;177&lt;/item&gt;&lt;item&gt;199&lt;/item&gt;&lt;item&gt;200&lt;/item&gt;&lt;item&gt;201&lt;/item&gt;&lt;item&gt;202&lt;/item&gt;&lt;item&gt;203&lt;/item&gt;&lt;item&gt;204&lt;/item&gt;&lt;item&gt;205&lt;/item&gt;&lt;item&gt;207&lt;/item&gt;&lt;item&gt;208&lt;/item&gt;&lt;item&gt;209&lt;/item&gt;&lt;item&gt;210&lt;/item&gt;&lt;item&gt;211&lt;/item&gt;&lt;item&gt;212&lt;/item&gt;&lt;item&gt;213&lt;/item&gt;&lt;item&gt;214&lt;/item&gt;&lt;item&gt;215&lt;/item&gt;&lt;item&gt;222&lt;/item&gt;&lt;/record-ids&gt;&lt;/item&gt;&lt;/Libraries&gt;"/>
    <w:docVar w:name="intellisampler_rd 26" w:val="26"/>
    <w:docVar w:name="intellisampler_rd 27" w:val="27"/>
    <w:docVar w:name="intellisampler_rd 32" w:val="32"/>
    <w:docVar w:name="intellisampler_rd 33" w:val="33"/>
    <w:docVar w:name="intellisampler_rd 37" w:val="37"/>
    <w:docVar w:name="intellisampler_rd 44" w:val="44"/>
    <w:docVar w:name="intellisampler_rd 46" w:val="46"/>
    <w:docVar w:name="intellisampler_rd 53" w:val="53"/>
    <w:docVar w:name="intellisampler_rd 60" w:val="60"/>
    <w:docVar w:name="intellisampler_rd 74" w:val="74"/>
    <w:docVar w:name="intellisampler_rd 76" w:val="76"/>
    <w:docVar w:name="intellisampler_rd 89" w:val="89"/>
    <w:docVar w:name="intellisampler_rd 97" w:val="97"/>
    <w:docVar w:name="is_review_method" w:val="Normal"/>
    <w:docVar w:name="is_sampling_method" w:val="categorical"/>
  </w:docVars>
  <w:rsids>
    <w:rsidRoot w:val="0006269F"/>
    <w:rsid w:val="00000264"/>
    <w:rsid w:val="00000D54"/>
    <w:rsid w:val="00001197"/>
    <w:rsid w:val="000012B4"/>
    <w:rsid w:val="00001920"/>
    <w:rsid w:val="00001A3B"/>
    <w:rsid w:val="00002561"/>
    <w:rsid w:val="0000278D"/>
    <w:rsid w:val="00002C06"/>
    <w:rsid w:val="00004064"/>
    <w:rsid w:val="00004417"/>
    <w:rsid w:val="00004617"/>
    <w:rsid w:val="000050E9"/>
    <w:rsid w:val="00005912"/>
    <w:rsid w:val="00005915"/>
    <w:rsid w:val="00005B15"/>
    <w:rsid w:val="00005B39"/>
    <w:rsid w:val="0000600D"/>
    <w:rsid w:val="0000637F"/>
    <w:rsid w:val="000067B3"/>
    <w:rsid w:val="00006921"/>
    <w:rsid w:val="00006A88"/>
    <w:rsid w:val="00006C99"/>
    <w:rsid w:val="0000752E"/>
    <w:rsid w:val="00007FA8"/>
    <w:rsid w:val="00010D8E"/>
    <w:rsid w:val="0001134C"/>
    <w:rsid w:val="00011628"/>
    <w:rsid w:val="00011F06"/>
    <w:rsid w:val="00012D89"/>
    <w:rsid w:val="00012DC5"/>
    <w:rsid w:val="000132E3"/>
    <w:rsid w:val="00013883"/>
    <w:rsid w:val="00013E9F"/>
    <w:rsid w:val="00013EDA"/>
    <w:rsid w:val="00013F61"/>
    <w:rsid w:val="000148AA"/>
    <w:rsid w:val="0001493E"/>
    <w:rsid w:val="00016396"/>
    <w:rsid w:val="0001674E"/>
    <w:rsid w:val="00016B17"/>
    <w:rsid w:val="00016C0B"/>
    <w:rsid w:val="00016E73"/>
    <w:rsid w:val="00016EFD"/>
    <w:rsid w:val="00017645"/>
    <w:rsid w:val="00017843"/>
    <w:rsid w:val="00017861"/>
    <w:rsid w:val="00017A94"/>
    <w:rsid w:val="00017B89"/>
    <w:rsid w:val="00017BCC"/>
    <w:rsid w:val="0002011A"/>
    <w:rsid w:val="00020E9B"/>
    <w:rsid w:val="00020E9C"/>
    <w:rsid w:val="0002140B"/>
    <w:rsid w:val="00021850"/>
    <w:rsid w:val="00021FD9"/>
    <w:rsid w:val="00022426"/>
    <w:rsid w:val="00022628"/>
    <w:rsid w:val="00022B93"/>
    <w:rsid w:val="00023187"/>
    <w:rsid w:val="000234CF"/>
    <w:rsid w:val="00023749"/>
    <w:rsid w:val="0002431D"/>
    <w:rsid w:val="0002485C"/>
    <w:rsid w:val="00025005"/>
    <w:rsid w:val="000259BE"/>
    <w:rsid w:val="00025C69"/>
    <w:rsid w:val="00025CC1"/>
    <w:rsid w:val="00026302"/>
    <w:rsid w:val="0002696D"/>
    <w:rsid w:val="00026C08"/>
    <w:rsid w:val="000271CF"/>
    <w:rsid w:val="00027D2C"/>
    <w:rsid w:val="0003036C"/>
    <w:rsid w:val="00030C44"/>
    <w:rsid w:val="00030C88"/>
    <w:rsid w:val="00030CFA"/>
    <w:rsid w:val="00030EE3"/>
    <w:rsid w:val="00031BAB"/>
    <w:rsid w:val="00031DAE"/>
    <w:rsid w:val="00031FF1"/>
    <w:rsid w:val="000320D5"/>
    <w:rsid w:val="000325FD"/>
    <w:rsid w:val="00032B2F"/>
    <w:rsid w:val="00032D4C"/>
    <w:rsid w:val="00033194"/>
    <w:rsid w:val="000333A6"/>
    <w:rsid w:val="00033717"/>
    <w:rsid w:val="000337F0"/>
    <w:rsid w:val="00033D27"/>
    <w:rsid w:val="00033D93"/>
    <w:rsid w:val="00033FA1"/>
    <w:rsid w:val="00034208"/>
    <w:rsid w:val="00034D31"/>
    <w:rsid w:val="00035088"/>
    <w:rsid w:val="00036055"/>
    <w:rsid w:val="00036126"/>
    <w:rsid w:val="000362E2"/>
    <w:rsid w:val="00036BDA"/>
    <w:rsid w:val="00036D0E"/>
    <w:rsid w:val="000373D4"/>
    <w:rsid w:val="00037CAD"/>
    <w:rsid w:val="00037E1B"/>
    <w:rsid w:val="00037E6C"/>
    <w:rsid w:val="00040EA8"/>
    <w:rsid w:val="0004105D"/>
    <w:rsid w:val="0004122B"/>
    <w:rsid w:val="000418F3"/>
    <w:rsid w:val="00041B1E"/>
    <w:rsid w:val="00041C03"/>
    <w:rsid w:val="00041EF3"/>
    <w:rsid w:val="00042251"/>
    <w:rsid w:val="000425CB"/>
    <w:rsid w:val="00042B58"/>
    <w:rsid w:val="0004305F"/>
    <w:rsid w:val="00043570"/>
    <w:rsid w:val="000438D1"/>
    <w:rsid w:val="00043F5E"/>
    <w:rsid w:val="000441CE"/>
    <w:rsid w:val="00044B7B"/>
    <w:rsid w:val="00044D05"/>
    <w:rsid w:val="00044E52"/>
    <w:rsid w:val="000468FC"/>
    <w:rsid w:val="00046F6E"/>
    <w:rsid w:val="00047B0E"/>
    <w:rsid w:val="00047B66"/>
    <w:rsid w:val="00047C60"/>
    <w:rsid w:val="0005003C"/>
    <w:rsid w:val="0005064B"/>
    <w:rsid w:val="00050DBE"/>
    <w:rsid w:val="00050EA3"/>
    <w:rsid w:val="0005161A"/>
    <w:rsid w:val="0005223A"/>
    <w:rsid w:val="00053000"/>
    <w:rsid w:val="0005321B"/>
    <w:rsid w:val="000537EA"/>
    <w:rsid w:val="00053B8B"/>
    <w:rsid w:val="000544BC"/>
    <w:rsid w:val="00054745"/>
    <w:rsid w:val="00054748"/>
    <w:rsid w:val="000549C3"/>
    <w:rsid w:val="000552D3"/>
    <w:rsid w:val="00055D2A"/>
    <w:rsid w:val="00057299"/>
    <w:rsid w:val="000572C2"/>
    <w:rsid w:val="000573F9"/>
    <w:rsid w:val="000574E8"/>
    <w:rsid w:val="00057940"/>
    <w:rsid w:val="00057A90"/>
    <w:rsid w:val="000600DA"/>
    <w:rsid w:val="00060401"/>
    <w:rsid w:val="000607E7"/>
    <w:rsid w:val="00060DB3"/>
    <w:rsid w:val="00061277"/>
    <w:rsid w:val="00061589"/>
    <w:rsid w:val="0006181B"/>
    <w:rsid w:val="00062057"/>
    <w:rsid w:val="000621C4"/>
    <w:rsid w:val="0006269F"/>
    <w:rsid w:val="000626BB"/>
    <w:rsid w:val="00062851"/>
    <w:rsid w:val="00062B74"/>
    <w:rsid w:val="00062BCF"/>
    <w:rsid w:val="00062F14"/>
    <w:rsid w:val="00062FD6"/>
    <w:rsid w:val="0006334D"/>
    <w:rsid w:val="00063A3A"/>
    <w:rsid w:val="0006413B"/>
    <w:rsid w:val="000643BD"/>
    <w:rsid w:val="000645B7"/>
    <w:rsid w:val="00064EC1"/>
    <w:rsid w:val="0006510A"/>
    <w:rsid w:val="000651CB"/>
    <w:rsid w:val="0006521A"/>
    <w:rsid w:val="00065508"/>
    <w:rsid w:val="000655EB"/>
    <w:rsid w:val="00065731"/>
    <w:rsid w:val="00065C1C"/>
    <w:rsid w:val="0006670D"/>
    <w:rsid w:val="000667EF"/>
    <w:rsid w:val="000669C3"/>
    <w:rsid w:val="00066B68"/>
    <w:rsid w:val="00066F27"/>
    <w:rsid w:val="0006732D"/>
    <w:rsid w:val="00067C70"/>
    <w:rsid w:val="00067C83"/>
    <w:rsid w:val="000708A4"/>
    <w:rsid w:val="00071224"/>
    <w:rsid w:val="00071390"/>
    <w:rsid w:val="000714EB"/>
    <w:rsid w:val="0007184E"/>
    <w:rsid w:val="00071B3D"/>
    <w:rsid w:val="000723D6"/>
    <w:rsid w:val="00072BB2"/>
    <w:rsid w:val="00073FEB"/>
    <w:rsid w:val="00074ABB"/>
    <w:rsid w:val="00074B28"/>
    <w:rsid w:val="000754BB"/>
    <w:rsid w:val="00075504"/>
    <w:rsid w:val="000758A6"/>
    <w:rsid w:val="00075B18"/>
    <w:rsid w:val="00075E94"/>
    <w:rsid w:val="00075EFE"/>
    <w:rsid w:val="00076349"/>
    <w:rsid w:val="000769E2"/>
    <w:rsid w:val="00076C84"/>
    <w:rsid w:val="00077262"/>
    <w:rsid w:val="000772D7"/>
    <w:rsid w:val="000775DF"/>
    <w:rsid w:val="0007779A"/>
    <w:rsid w:val="00077A8A"/>
    <w:rsid w:val="00077D16"/>
    <w:rsid w:val="000802BB"/>
    <w:rsid w:val="0008182A"/>
    <w:rsid w:val="000819AC"/>
    <w:rsid w:val="00082592"/>
    <w:rsid w:val="00082AF2"/>
    <w:rsid w:val="00082C05"/>
    <w:rsid w:val="00082E69"/>
    <w:rsid w:val="00082EB1"/>
    <w:rsid w:val="000833B2"/>
    <w:rsid w:val="00083645"/>
    <w:rsid w:val="000847D0"/>
    <w:rsid w:val="00084D7B"/>
    <w:rsid w:val="00084DC3"/>
    <w:rsid w:val="00084F97"/>
    <w:rsid w:val="00085580"/>
    <w:rsid w:val="000863EB"/>
    <w:rsid w:val="00086BE0"/>
    <w:rsid w:val="000870FD"/>
    <w:rsid w:val="000874BD"/>
    <w:rsid w:val="000874C2"/>
    <w:rsid w:val="000874DC"/>
    <w:rsid w:val="00087787"/>
    <w:rsid w:val="00087DDE"/>
    <w:rsid w:val="000901A3"/>
    <w:rsid w:val="00090643"/>
    <w:rsid w:val="00090645"/>
    <w:rsid w:val="00090869"/>
    <w:rsid w:val="00090911"/>
    <w:rsid w:val="00090E82"/>
    <w:rsid w:val="000913A9"/>
    <w:rsid w:val="000917FA"/>
    <w:rsid w:val="00091C85"/>
    <w:rsid w:val="00091D7D"/>
    <w:rsid w:val="00092257"/>
    <w:rsid w:val="0009270E"/>
    <w:rsid w:val="0009277A"/>
    <w:rsid w:val="00092975"/>
    <w:rsid w:val="00092A42"/>
    <w:rsid w:val="00092B51"/>
    <w:rsid w:val="00093092"/>
    <w:rsid w:val="0009311D"/>
    <w:rsid w:val="00093541"/>
    <w:rsid w:val="000950C2"/>
    <w:rsid w:val="0009519E"/>
    <w:rsid w:val="000958D4"/>
    <w:rsid w:val="00095994"/>
    <w:rsid w:val="000959C8"/>
    <w:rsid w:val="00095E3F"/>
    <w:rsid w:val="00096A2A"/>
    <w:rsid w:val="00096C24"/>
    <w:rsid w:val="00096D64"/>
    <w:rsid w:val="00096DE9"/>
    <w:rsid w:val="00097BC8"/>
    <w:rsid w:val="00097C3B"/>
    <w:rsid w:val="000A03FB"/>
    <w:rsid w:val="000A04C8"/>
    <w:rsid w:val="000A04E4"/>
    <w:rsid w:val="000A089D"/>
    <w:rsid w:val="000A0CEC"/>
    <w:rsid w:val="000A1258"/>
    <w:rsid w:val="000A1406"/>
    <w:rsid w:val="000A1A1E"/>
    <w:rsid w:val="000A21C6"/>
    <w:rsid w:val="000A2418"/>
    <w:rsid w:val="000A281F"/>
    <w:rsid w:val="000A2D6A"/>
    <w:rsid w:val="000A301D"/>
    <w:rsid w:val="000A3944"/>
    <w:rsid w:val="000A3AED"/>
    <w:rsid w:val="000A3C4B"/>
    <w:rsid w:val="000A4151"/>
    <w:rsid w:val="000A4369"/>
    <w:rsid w:val="000A4FD6"/>
    <w:rsid w:val="000A5447"/>
    <w:rsid w:val="000A5450"/>
    <w:rsid w:val="000A553C"/>
    <w:rsid w:val="000A586B"/>
    <w:rsid w:val="000A587C"/>
    <w:rsid w:val="000A5C1B"/>
    <w:rsid w:val="000A5EEC"/>
    <w:rsid w:val="000A60A8"/>
    <w:rsid w:val="000A6DBF"/>
    <w:rsid w:val="000A6F3F"/>
    <w:rsid w:val="000A72F1"/>
    <w:rsid w:val="000A7608"/>
    <w:rsid w:val="000A786B"/>
    <w:rsid w:val="000A7875"/>
    <w:rsid w:val="000A7FCB"/>
    <w:rsid w:val="000B0171"/>
    <w:rsid w:val="000B0A7E"/>
    <w:rsid w:val="000B0DD8"/>
    <w:rsid w:val="000B17D9"/>
    <w:rsid w:val="000B1C52"/>
    <w:rsid w:val="000B1E29"/>
    <w:rsid w:val="000B2637"/>
    <w:rsid w:val="000B2852"/>
    <w:rsid w:val="000B2A01"/>
    <w:rsid w:val="000B2B18"/>
    <w:rsid w:val="000B2B28"/>
    <w:rsid w:val="000B2D70"/>
    <w:rsid w:val="000B323C"/>
    <w:rsid w:val="000B3339"/>
    <w:rsid w:val="000B3656"/>
    <w:rsid w:val="000B36E4"/>
    <w:rsid w:val="000B3861"/>
    <w:rsid w:val="000B4B54"/>
    <w:rsid w:val="000B512A"/>
    <w:rsid w:val="000B52AD"/>
    <w:rsid w:val="000B545D"/>
    <w:rsid w:val="000B5CE9"/>
    <w:rsid w:val="000B5E02"/>
    <w:rsid w:val="000B5F0E"/>
    <w:rsid w:val="000B6551"/>
    <w:rsid w:val="000B6677"/>
    <w:rsid w:val="000B693C"/>
    <w:rsid w:val="000B6D25"/>
    <w:rsid w:val="000B751C"/>
    <w:rsid w:val="000B75D0"/>
    <w:rsid w:val="000B798B"/>
    <w:rsid w:val="000B7E0E"/>
    <w:rsid w:val="000C016A"/>
    <w:rsid w:val="000C1222"/>
    <w:rsid w:val="000C16C4"/>
    <w:rsid w:val="000C196A"/>
    <w:rsid w:val="000C2205"/>
    <w:rsid w:val="000C2484"/>
    <w:rsid w:val="000C36D9"/>
    <w:rsid w:val="000C3E8E"/>
    <w:rsid w:val="000C406D"/>
    <w:rsid w:val="000C4AAB"/>
    <w:rsid w:val="000C5069"/>
    <w:rsid w:val="000C55A9"/>
    <w:rsid w:val="000C58CF"/>
    <w:rsid w:val="000C6905"/>
    <w:rsid w:val="000C6F00"/>
    <w:rsid w:val="000C70EC"/>
    <w:rsid w:val="000C760B"/>
    <w:rsid w:val="000C7C96"/>
    <w:rsid w:val="000C7CE1"/>
    <w:rsid w:val="000D0489"/>
    <w:rsid w:val="000D0A30"/>
    <w:rsid w:val="000D0F00"/>
    <w:rsid w:val="000D11C3"/>
    <w:rsid w:val="000D172F"/>
    <w:rsid w:val="000D1860"/>
    <w:rsid w:val="000D19E2"/>
    <w:rsid w:val="000D1DBC"/>
    <w:rsid w:val="000D2063"/>
    <w:rsid w:val="000D24BA"/>
    <w:rsid w:val="000D2EA0"/>
    <w:rsid w:val="000D32A9"/>
    <w:rsid w:val="000D349B"/>
    <w:rsid w:val="000D35FB"/>
    <w:rsid w:val="000D3AD2"/>
    <w:rsid w:val="000D3DC1"/>
    <w:rsid w:val="000D4615"/>
    <w:rsid w:val="000D466E"/>
    <w:rsid w:val="000D4E7A"/>
    <w:rsid w:val="000D52E6"/>
    <w:rsid w:val="000D530C"/>
    <w:rsid w:val="000D5F2B"/>
    <w:rsid w:val="000D6816"/>
    <w:rsid w:val="000D6D16"/>
    <w:rsid w:val="000D761B"/>
    <w:rsid w:val="000D7FA8"/>
    <w:rsid w:val="000E0A5D"/>
    <w:rsid w:val="000E1639"/>
    <w:rsid w:val="000E180A"/>
    <w:rsid w:val="000E1A66"/>
    <w:rsid w:val="000E1A71"/>
    <w:rsid w:val="000E1D4D"/>
    <w:rsid w:val="000E210C"/>
    <w:rsid w:val="000E2CB4"/>
    <w:rsid w:val="000E326C"/>
    <w:rsid w:val="000E3768"/>
    <w:rsid w:val="000E3CC6"/>
    <w:rsid w:val="000E47C9"/>
    <w:rsid w:val="000E50F4"/>
    <w:rsid w:val="000E55C9"/>
    <w:rsid w:val="000E57A7"/>
    <w:rsid w:val="000E5F16"/>
    <w:rsid w:val="000E68FF"/>
    <w:rsid w:val="000E6C9B"/>
    <w:rsid w:val="000E7544"/>
    <w:rsid w:val="000E76E8"/>
    <w:rsid w:val="000E77D0"/>
    <w:rsid w:val="000E7976"/>
    <w:rsid w:val="000E7D1F"/>
    <w:rsid w:val="000E7EF4"/>
    <w:rsid w:val="000F0190"/>
    <w:rsid w:val="000F100E"/>
    <w:rsid w:val="000F14BC"/>
    <w:rsid w:val="000F1870"/>
    <w:rsid w:val="000F187B"/>
    <w:rsid w:val="000F1CCD"/>
    <w:rsid w:val="000F2415"/>
    <w:rsid w:val="000F31A9"/>
    <w:rsid w:val="000F32F4"/>
    <w:rsid w:val="000F3432"/>
    <w:rsid w:val="000F43AF"/>
    <w:rsid w:val="000F46DC"/>
    <w:rsid w:val="000F48FE"/>
    <w:rsid w:val="000F5D7E"/>
    <w:rsid w:val="000F5EC0"/>
    <w:rsid w:val="000F6CAE"/>
    <w:rsid w:val="000F71D9"/>
    <w:rsid w:val="000F73AF"/>
    <w:rsid w:val="00100169"/>
    <w:rsid w:val="00100431"/>
    <w:rsid w:val="001005BC"/>
    <w:rsid w:val="00100904"/>
    <w:rsid w:val="00100D57"/>
    <w:rsid w:val="00100E28"/>
    <w:rsid w:val="00101C2F"/>
    <w:rsid w:val="00101EDD"/>
    <w:rsid w:val="00102C03"/>
    <w:rsid w:val="001037B0"/>
    <w:rsid w:val="00103A69"/>
    <w:rsid w:val="00103F9D"/>
    <w:rsid w:val="00104826"/>
    <w:rsid w:val="001054E4"/>
    <w:rsid w:val="00105542"/>
    <w:rsid w:val="00105A8B"/>
    <w:rsid w:val="00105CB3"/>
    <w:rsid w:val="001060AA"/>
    <w:rsid w:val="0010637E"/>
    <w:rsid w:val="00106539"/>
    <w:rsid w:val="0010655A"/>
    <w:rsid w:val="001066D2"/>
    <w:rsid w:val="00106C6D"/>
    <w:rsid w:val="00106E19"/>
    <w:rsid w:val="001072FD"/>
    <w:rsid w:val="00107447"/>
    <w:rsid w:val="00107646"/>
    <w:rsid w:val="001077BE"/>
    <w:rsid w:val="00107D35"/>
    <w:rsid w:val="001105B6"/>
    <w:rsid w:val="001109A3"/>
    <w:rsid w:val="00110CB3"/>
    <w:rsid w:val="00110ED0"/>
    <w:rsid w:val="001111E9"/>
    <w:rsid w:val="001111FD"/>
    <w:rsid w:val="001113B8"/>
    <w:rsid w:val="0011160E"/>
    <w:rsid w:val="00111669"/>
    <w:rsid w:val="001116D5"/>
    <w:rsid w:val="0011175C"/>
    <w:rsid w:val="0011190B"/>
    <w:rsid w:val="00111E60"/>
    <w:rsid w:val="00111F05"/>
    <w:rsid w:val="0011218D"/>
    <w:rsid w:val="001121B4"/>
    <w:rsid w:val="00112631"/>
    <w:rsid w:val="00112647"/>
    <w:rsid w:val="001126FB"/>
    <w:rsid w:val="00112A36"/>
    <w:rsid w:val="00112EBD"/>
    <w:rsid w:val="00112F73"/>
    <w:rsid w:val="0011303E"/>
    <w:rsid w:val="0011325D"/>
    <w:rsid w:val="0011415F"/>
    <w:rsid w:val="0011422B"/>
    <w:rsid w:val="001155A2"/>
    <w:rsid w:val="00115684"/>
    <w:rsid w:val="0011582E"/>
    <w:rsid w:val="0011679E"/>
    <w:rsid w:val="0011704F"/>
    <w:rsid w:val="001171F4"/>
    <w:rsid w:val="00117EE5"/>
    <w:rsid w:val="00120B79"/>
    <w:rsid w:val="00120E78"/>
    <w:rsid w:val="001210B9"/>
    <w:rsid w:val="00121229"/>
    <w:rsid w:val="001213D8"/>
    <w:rsid w:val="00121D17"/>
    <w:rsid w:val="00121EBF"/>
    <w:rsid w:val="001221C3"/>
    <w:rsid w:val="00122754"/>
    <w:rsid w:val="0012289E"/>
    <w:rsid w:val="00122A2E"/>
    <w:rsid w:val="00122C30"/>
    <w:rsid w:val="00122E77"/>
    <w:rsid w:val="00123362"/>
    <w:rsid w:val="001242B7"/>
    <w:rsid w:val="0012434D"/>
    <w:rsid w:val="001246E7"/>
    <w:rsid w:val="001248A4"/>
    <w:rsid w:val="00124E72"/>
    <w:rsid w:val="00124F22"/>
    <w:rsid w:val="00125109"/>
    <w:rsid w:val="001259FC"/>
    <w:rsid w:val="00125B68"/>
    <w:rsid w:val="00125B74"/>
    <w:rsid w:val="00125BF8"/>
    <w:rsid w:val="00125C29"/>
    <w:rsid w:val="00126E81"/>
    <w:rsid w:val="00127343"/>
    <w:rsid w:val="001276ED"/>
    <w:rsid w:val="00130E03"/>
    <w:rsid w:val="00130E1F"/>
    <w:rsid w:val="00130F68"/>
    <w:rsid w:val="001319E7"/>
    <w:rsid w:val="0013267F"/>
    <w:rsid w:val="00132789"/>
    <w:rsid w:val="00132BD1"/>
    <w:rsid w:val="0013315E"/>
    <w:rsid w:val="00133986"/>
    <w:rsid w:val="00133A11"/>
    <w:rsid w:val="00133D43"/>
    <w:rsid w:val="00133F92"/>
    <w:rsid w:val="001344BD"/>
    <w:rsid w:val="001347B0"/>
    <w:rsid w:val="00134B88"/>
    <w:rsid w:val="00135213"/>
    <w:rsid w:val="001355AC"/>
    <w:rsid w:val="0013561D"/>
    <w:rsid w:val="001356CA"/>
    <w:rsid w:val="0013576A"/>
    <w:rsid w:val="00135BC7"/>
    <w:rsid w:val="001364F4"/>
    <w:rsid w:val="0013680D"/>
    <w:rsid w:val="00136A05"/>
    <w:rsid w:val="00137291"/>
    <w:rsid w:val="00137551"/>
    <w:rsid w:val="00137862"/>
    <w:rsid w:val="00137F20"/>
    <w:rsid w:val="00141151"/>
    <w:rsid w:val="0014142A"/>
    <w:rsid w:val="00141BF8"/>
    <w:rsid w:val="00141C07"/>
    <w:rsid w:val="001422A6"/>
    <w:rsid w:val="0014232E"/>
    <w:rsid w:val="00142459"/>
    <w:rsid w:val="00142D5F"/>
    <w:rsid w:val="0014316D"/>
    <w:rsid w:val="00143725"/>
    <w:rsid w:val="00143C24"/>
    <w:rsid w:val="00143CDE"/>
    <w:rsid w:val="00144233"/>
    <w:rsid w:val="00144ACB"/>
    <w:rsid w:val="00144F3A"/>
    <w:rsid w:val="001450AF"/>
    <w:rsid w:val="00145100"/>
    <w:rsid w:val="00145278"/>
    <w:rsid w:val="001453C3"/>
    <w:rsid w:val="00145954"/>
    <w:rsid w:val="00145BDF"/>
    <w:rsid w:val="00145FEE"/>
    <w:rsid w:val="0014659A"/>
    <w:rsid w:val="00146B19"/>
    <w:rsid w:val="001470B4"/>
    <w:rsid w:val="00147E20"/>
    <w:rsid w:val="00150AB9"/>
    <w:rsid w:val="00150B7B"/>
    <w:rsid w:val="00150BA3"/>
    <w:rsid w:val="00151160"/>
    <w:rsid w:val="00151381"/>
    <w:rsid w:val="00151B2A"/>
    <w:rsid w:val="00151EED"/>
    <w:rsid w:val="00151FB4"/>
    <w:rsid w:val="001520EC"/>
    <w:rsid w:val="00152150"/>
    <w:rsid w:val="0015227D"/>
    <w:rsid w:val="00152393"/>
    <w:rsid w:val="0015249E"/>
    <w:rsid w:val="00152D0B"/>
    <w:rsid w:val="00152D75"/>
    <w:rsid w:val="00152F53"/>
    <w:rsid w:val="00152FC5"/>
    <w:rsid w:val="0015389F"/>
    <w:rsid w:val="00153AA1"/>
    <w:rsid w:val="001544F5"/>
    <w:rsid w:val="00154CD3"/>
    <w:rsid w:val="00155038"/>
    <w:rsid w:val="001553A7"/>
    <w:rsid w:val="00155FF9"/>
    <w:rsid w:val="001560F7"/>
    <w:rsid w:val="0015650E"/>
    <w:rsid w:val="0015695B"/>
    <w:rsid w:val="00156F25"/>
    <w:rsid w:val="001576CC"/>
    <w:rsid w:val="00157735"/>
    <w:rsid w:val="00157D5C"/>
    <w:rsid w:val="001604C0"/>
    <w:rsid w:val="00160590"/>
    <w:rsid w:val="0016075B"/>
    <w:rsid w:val="00160DCD"/>
    <w:rsid w:val="00161746"/>
    <w:rsid w:val="001622E5"/>
    <w:rsid w:val="0016313D"/>
    <w:rsid w:val="001637BC"/>
    <w:rsid w:val="00163B75"/>
    <w:rsid w:val="00163E0A"/>
    <w:rsid w:val="00164149"/>
    <w:rsid w:val="0016495C"/>
    <w:rsid w:val="00164C03"/>
    <w:rsid w:val="00164C63"/>
    <w:rsid w:val="00164E99"/>
    <w:rsid w:val="00165443"/>
    <w:rsid w:val="00165BB7"/>
    <w:rsid w:val="00165D82"/>
    <w:rsid w:val="0016606C"/>
    <w:rsid w:val="00166B54"/>
    <w:rsid w:val="00166B5F"/>
    <w:rsid w:val="00167511"/>
    <w:rsid w:val="00170107"/>
    <w:rsid w:val="00170296"/>
    <w:rsid w:val="001703B6"/>
    <w:rsid w:val="001706E2"/>
    <w:rsid w:val="00170D15"/>
    <w:rsid w:val="001715CC"/>
    <w:rsid w:val="00171750"/>
    <w:rsid w:val="00171806"/>
    <w:rsid w:val="00171D16"/>
    <w:rsid w:val="001720B5"/>
    <w:rsid w:val="001720EC"/>
    <w:rsid w:val="0017299D"/>
    <w:rsid w:val="00173224"/>
    <w:rsid w:val="00173390"/>
    <w:rsid w:val="00173888"/>
    <w:rsid w:val="0017454F"/>
    <w:rsid w:val="001746DB"/>
    <w:rsid w:val="001747A3"/>
    <w:rsid w:val="00174863"/>
    <w:rsid w:val="00174907"/>
    <w:rsid w:val="001750FF"/>
    <w:rsid w:val="00175D37"/>
    <w:rsid w:val="001761E3"/>
    <w:rsid w:val="00176355"/>
    <w:rsid w:val="00176671"/>
    <w:rsid w:val="00176824"/>
    <w:rsid w:val="0017694A"/>
    <w:rsid w:val="00176F1F"/>
    <w:rsid w:val="00177483"/>
    <w:rsid w:val="00180277"/>
    <w:rsid w:val="001806F0"/>
    <w:rsid w:val="00180A3B"/>
    <w:rsid w:val="001811F3"/>
    <w:rsid w:val="001819DE"/>
    <w:rsid w:val="00181A33"/>
    <w:rsid w:val="00182102"/>
    <w:rsid w:val="001821CA"/>
    <w:rsid w:val="001822B5"/>
    <w:rsid w:val="00182353"/>
    <w:rsid w:val="00182C54"/>
    <w:rsid w:val="0018382E"/>
    <w:rsid w:val="00183D47"/>
    <w:rsid w:val="00184383"/>
    <w:rsid w:val="001846C5"/>
    <w:rsid w:val="00184E35"/>
    <w:rsid w:val="001859FB"/>
    <w:rsid w:val="00186563"/>
    <w:rsid w:val="0018674E"/>
    <w:rsid w:val="00186791"/>
    <w:rsid w:val="001902AA"/>
    <w:rsid w:val="00190720"/>
    <w:rsid w:val="00190F76"/>
    <w:rsid w:val="001911DB"/>
    <w:rsid w:val="00191426"/>
    <w:rsid w:val="00191D7C"/>
    <w:rsid w:val="00192544"/>
    <w:rsid w:val="00192546"/>
    <w:rsid w:val="0019256D"/>
    <w:rsid w:val="00192F0A"/>
    <w:rsid w:val="0019332B"/>
    <w:rsid w:val="001938F9"/>
    <w:rsid w:val="00193B0F"/>
    <w:rsid w:val="0019406B"/>
    <w:rsid w:val="001941D3"/>
    <w:rsid w:val="00194502"/>
    <w:rsid w:val="00194B33"/>
    <w:rsid w:val="00194B6B"/>
    <w:rsid w:val="00194EBC"/>
    <w:rsid w:val="00195481"/>
    <w:rsid w:val="001954CE"/>
    <w:rsid w:val="001957B7"/>
    <w:rsid w:val="001957CD"/>
    <w:rsid w:val="0019590A"/>
    <w:rsid w:val="00195D2F"/>
    <w:rsid w:val="00196669"/>
    <w:rsid w:val="00196B81"/>
    <w:rsid w:val="001979FE"/>
    <w:rsid w:val="001A03DC"/>
    <w:rsid w:val="001A0938"/>
    <w:rsid w:val="001A0A00"/>
    <w:rsid w:val="001A0BEA"/>
    <w:rsid w:val="001A0CC1"/>
    <w:rsid w:val="001A0D0B"/>
    <w:rsid w:val="001A11CC"/>
    <w:rsid w:val="001A1B16"/>
    <w:rsid w:val="001A228A"/>
    <w:rsid w:val="001A22AB"/>
    <w:rsid w:val="001A3359"/>
    <w:rsid w:val="001A3976"/>
    <w:rsid w:val="001A398E"/>
    <w:rsid w:val="001A4411"/>
    <w:rsid w:val="001A464F"/>
    <w:rsid w:val="001A477C"/>
    <w:rsid w:val="001A49AE"/>
    <w:rsid w:val="001A4B69"/>
    <w:rsid w:val="001A4BA8"/>
    <w:rsid w:val="001A5217"/>
    <w:rsid w:val="001A6C30"/>
    <w:rsid w:val="001A6CA0"/>
    <w:rsid w:val="001A78AA"/>
    <w:rsid w:val="001A7BAF"/>
    <w:rsid w:val="001A7EAE"/>
    <w:rsid w:val="001A7FF5"/>
    <w:rsid w:val="001B0993"/>
    <w:rsid w:val="001B09B1"/>
    <w:rsid w:val="001B0C75"/>
    <w:rsid w:val="001B14F3"/>
    <w:rsid w:val="001B1B89"/>
    <w:rsid w:val="001B1F10"/>
    <w:rsid w:val="001B3121"/>
    <w:rsid w:val="001B3223"/>
    <w:rsid w:val="001B347E"/>
    <w:rsid w:val="001B3907"/>
    <w:rsid w:val="001B3A02"/>
    <w:rsid w:val="001B4898"/>
    <w:rsid w:val="001B4901"/>
    <w:rsid w:val="001B5269"/>
    <w:rsid w:val="001B5884"/>
    <w:rsid w:val="001B598F"/>
    <w:rsid w:val="001B5B17"/>
    <w:rsid w:val="001B64AD"/>
    <w:rsid w:val="001B6507"/>
    <w:rsid w:val="001B66B2"/>
    <w:rsid w:val="001B68B4"/>
    <w:rsid w:val="001B7007"/>
    <w:rsid w:val="001B703C"/>
    <w:rsid w:val="001B73BC"/>
    <w:rsid w:val="001B797A"/>
    <w:rsid w:val="001B7BAA"/>
    <w:rsid w:val="001C00DF"/>
    <w:rsid w:val="001C0905"/>
    <w:rsid w:val="001C09BD"/>
    <w:rsid w:val="001C0C91"/>
    <w:rsid w:val="001C1272"/>
    <w:rsid w:val="001C16B4"/>
    <w:rsid w:val="001C1B44"/>
    <w:rsid w:val="001C1F2F"/>
    <w:rsid w:val="001C23DD"/>
    <w:rsid w:val="001C2554"/>
    <w:rsid w:val="001C2919"/>
    <w:rsid w:val="001C2AB6"/>
    <w:rsid w:val="001C2CEA"/>
    <w:rsid w:val="001C2E15"/>
    <w:rsid w:val="001C4665"/>
    <w:rsid w:val="001C47C3"/>
    <w:rsid w:val="001C4A8E"/>
    <w:rsid w:val="001C5B72"/>
    <w:rsid w:val="001C5DFD"/>
    <w:rsid w:val="001C75B0"/>
    <w:rsid w:val="001C7B8C"/>
    <w:rsid w:val="001C7BB8"/>
    <w:rsid w:val="001D0EF8"/>
    <w:rsid w:val="001D11E9"/>
    <w:rsid w:val="001D1505"/>
    <w:rsid w:val="001D2850"/>
    <w:rsid w:val="001D2ADE"/>
    <w:rsid w:val="001D2C5A"/>
    <w:rsid w:val="001D2D57"/>
    <w:rsid w:val="001D30E5"/>
    <w:rsid w:val="001D3E72"/>
    <w:rsid w:val="001D3EB8"/>
    <w:rsid w:val="001D49CA"/>
    <w:rsid w:val="001D4BEA"/>
    <w:rsid w:val="001D5538"/>
    <w:rsid w:val="001D5A26"/>
    <w:rsid w:val="001D627C"/>
    <w:rsid w:val="001D673E"/>
    <w:rsid w:val="001D68AA"/>
    <w:rsid w:val="001D6D88"/>
    <w:rsid w:val="001D746A"/>
    <w:rsid w:val="001D746D"/>
    <w:rsid w:val="001D7A87"/>
    <w:rsid w:val="001D7E46"/>
    <w:rsid w:val="001E022E"/>
    <w:rsid w:val="001E05F8"/>
    <w:rsid w:val="001E0662"/>
    <w:rsid w:val="001E0A2E"/>
    <w:rsid w:val="001E0F40"/>
    <w:rsid w:val="001E0F66"/>
    <w:rsid w:val="001E1B5D"/>
    <w:rsid w:val="001E1CF1"/>
    <w:rsid w:val="001E1DAF"/>
    <w:rsid w:val="001E1F76"/>
    <w:rsid w:val="001E2347"/>
    <w:rsid w:val="001E28DF"/>
    <w:rsid w:val="001E2968"/>
    <w:rsid w:val="001E2C73"/>
    <w:rsid w:val="001E3517"/>
    <w:rsid w:val="001E35FF"/>
    <w:rsid w:val="001E3D8A"/>
    <w:rsid w:val="001E3E27"/>
    <w:rsid w:val="001E40A3"/>
    <w:rsid w:val="001E510A"/>
    <w:rsid w:val="001E6160"/>
    <w:rsid w:val="001E649C"/>
    <w:rsid w:val="001E668B"/>
    <w:rsid w:val="001E6A67"/>
    <w:rsid w:val="001E72A3"/>
    <w:rsid w:val="001E73AE"/>
    <w:rsid w:val="001E75B8"/>
    <w:rsid w:val="001E7703"/>
    <w:rsid w:val="001E774D"/>
    <w:rsid w:val="001E7E1E"/>
    <w:rsid w:val="001E7F59"/>
    <w:rsid w:val="001F02ED"/>
    <w:rsid w:val="001F03EE"/>
    <w:rsid w:val="001F052F"/>
    <w:rsid w:val="001F05DC"/>
    <w:rsid w:val="001F1438"/>
    <w:rsid w:val="001F1A19"/>
    <w:rsid w:val="001F1D49"/>
    <w:rsid w:val="001F2315"/>
    <w:rsid w:val="001F264B"/>
    <w:rsid w:val="001F2838"/>
    <w:rsid w:val="001F2A31"/>
    <w:rsid w:val="001F2F04"/>
    <w:rsid w:val="001F2FB3"/>
    <w:rsid w:val="001F3152"/>
    <w:rsid w:val="001F320B"/>
    <w:rsid w:val="001F33C9"/>
    <w:rsid w:val="001F343C"/>
    <w:rsid w:val="001F3913"/>
    <w:rsid w:val="001F3AE8"/>
    <w:rsid w:val="001F3EFC"/>
    <w:rsid w:val="001F3FDE"/>
    <w:rsid w:val="001F4919"/>
    <w:rsid w:val="001F4A77"/>
    <w:rsid w:val="001F4AFE"/>
    <w:rsid w:val="001F4C9D"/>
    <w:rsid w:val="001F5160"/>
    <w:rsid w:val="001F546D"/>
    <w:rsid w:val="001F5588"/>
    <w:rsid w:val="001F5963"/>
    <w:rsid w:val="001F5C47"/>
    <w:rsid w:val="001F6852"/>
    <w:rsid w:val="001F71EF"/>
    <w:rsid w:val="001F72BC"/>
    <w:rsid w:val="001F7439"/>
    <w:rsid w:val="001F7761"/>
    <w:rsid w:val="001F787D"/>
    <w:rsid w:val="001F7E0D"/>
    <w:rsid w:val="001F7F5F"/>
    <w:rsid w:val="00200258"/>
    <w:rsid w:val="002005B2"/>
    <w:rsid w:val="00200D14"/>
    <w:rsid w:val="002019A4"/>
    <w:rsid w:val="002019B0"/>
    <w:rsid w:val="00201DB3"/>
    <w:rsid w:val="002021C4"/>
    <w:rsid w:val="00202D60"/>
    <w:rsid w:val="00203C58"/>
    <w:rsid w:val="00203DD9"/>
    <w:rsid w:val="00203F6A"/>
    <w:rsid w:val="00204733"/>
    <w:rsid w:val="00204C23"/>
    <w:rsid w:val="00204F91"/>
    <w:rsid w:val="00204FC5"/>
    <w:rsid w:val="00205400"/>
    <w:rsid w:val="00206096"/>
    <w:rsid w:val="0020657B"/>
    <w:rsid w:val="00206E49"/>
    <w:rsid w:val="002071E1"/>
    <w:rsid w:val="002075B3"/>
    <w:rsid w:val="002079DB"/>
    <w:rsid w:val="00207CAC"/>
    <w:rsid w:val="002102EB"/>
    <w:rsid w:val="00210413"/>
    <w:rsid w:val="00210692"/>
    <w:rsid w:val="00210C72"/>
    <w:rsid w:val="00210CBF"/>
    <w:rsid w:val="002110D5"/>
    <w:rsid w:val="00211BC8"/>
    <w:rsid w:val="00212AAB"/>
    <w:rsid w:val="002130C1"/>
    <w:rsid w:val="002137D6"/>
    <w:rsid w:val="0021413D"/>
    <w:rsid w:val="002143FB"/>
    <w:rsid w:val="002147F9"/>
    <w:rsid w:val="00214A03"/>
    <w:rsid w:val="0021518F"/>
    <w:rsid w:val="002151FA"/>
    <w:rsid w:val="0021590D"/>
    <w:rsid w:val="00216279"/>
    <w:rsid w:val="0021739A"/>
    <w:rsid w:val="00220092"/>
    <w:rsid w:val="002201A5"/>
    <w:rsid w:val="00220315"/>
    <w:rsid w:val="0022055C"/>
    <w:rsid w:val="002205E4"/>
    <w:rsid w:val="00220616"/>
    <w:rsid w:val="00220666"/>
    <w:rsid w:val="0022077D"/>
    <w:rsid w:val="0022085E"/>
    <w:rsid w:val="0022088F"/>
    <w:rsid w:val="002218BF"/>
    <w:rsid w:val="00221B64"/>
    <w:rsid w:val="00221F4E"/>
    <w:rsid w:val="00221F98"/>
    <w:rsid w:val="00222C07"/>
    <w:rsid w:val="002238D9"/>
    <w:rsid w:val="00223B4A"/>
    <w:rsid w:val="00224552"/>
    <w:rsid w:val="00224720"/>
    <w:rsid w:val="00224C1F"/>
    <w:rsid w:val="0022500E"/>
    <w:rsid w:val="002253B6"/>
    <w:rsid w:val="00225A04"/>
    <w:rsid w:val="00225D12"/>
    <w:rsid w:val="002260FC"/>
    <w:rsid w:val="00226195"/>
    <w:rsid w:val="00226695"/>
    <w:rsid w:val="00226EC4"/>
    <w:rsid w:val="0022780A"/>
    <w:rsid w:val="00230418"/>
    <w:rsid w:val="002306FF"/>
    <w:rsid w:val="00230B61"/>
    <w:rsid w:val="00230B8E"/>
    <w:rsid w:val="00231411"/>
    <w:rsid w:val="00232E19"/>
    <w:rsid w:val="00233248"/>
    <w:rsid w:val="00233706"/>
    <w:rsid w:val="00233DF7"/>
    <w:rsid w:val="00234087"/>
    <w:rsid w:val="00234202"/>
    <w:rsid w:val="00234F10"/>
    <w:rsid w:val="00234F9E"/>
    <w:rsid w:val="00235D55"/>
    <w:rsid w:val="0023629B"/>
    <w:rsid w:val="002365C9"/>
    <w:rsid w:val="00236CDE"/>
    <w:rsid w:val="0023715E"/>
    <w:rsid w:val="00237540"/>
    <w:rsid w:val="002376C2"/>
    <w:rsid w:val="002401C2"/>
    <w:rsid w:val="002401DE"/>
    <w:rsid w:val="0024067F"/>
    <w:rsid w:val="00241000"/>
    <w:rsid w:val="00241351"/>
    <w:rsid w:val="00242149"/>
    <w:rsid w:val="00242743"/>
    <w:rsid w:val="00242F41"/>
    <w:rsid w:val="00243368"/>
    <w:rsid w:val="0024392A"/>
    <w:rsid w:val="00244E12"/>
    <w:rsid w:val="00244E5F"/>
    <w:rsid w:val="00245517"/>
    <w:rsid w:val="002455B6"/>
    <w:rsid w:val="00245713"/>
    <w:rsid w:val="00245C9B"/>
    <w:rsid w:val="00246FF2"/>
    <w:rsid w:val="00247762"/>
    <w:rsid w:val="00247B54"/>
    <w:rsid w:val="0025022A"/>
    <w:rsid w:val="002504A9"/>
    <w:rsid w:val="00250EA0"/>
    <w:rsid w:val="00251CEC"/>
    <w:rsid w:val="002523B0"/>
    <w:rsid w:val="00252566"/>
    <w:rsid w:val="00252C4F"/>
    <w:rsid w:val="00252C93"/>
    <w:rsid w:val="00253735"/>
    <w:rsid w:val="00253804"/>
    <w:rsid w:val="00253C50"/>
    <w:rsid w:val="002544BD"/>
    <w:rsid w:val="002548C7"/>
    <w:rsid w:val="00254B29"/>
    <w:rsid w:val="00254BA4"/>
    <w:rsid w:val="00254D69"/>
    <w:rsid w:val="002550F7"/>
    <w:rsid w:val="0025559B"/>
    <w:rsid w:val="00256070"/>
    <w:rsid w:val="002561AF"/>
    <w:rsid w:val="0025624E"/>
    <w:rsid w:val="0025667B"/>
    <w:rsid w:val="00256724"/>
    <w:rsid w:val="002567BC"/>
    <w:rsid w:val="002571F6"/>
    <w:rsid w:val="002576D1"/>
    <w:rsid w:val="0025784C"/>
    <w:rsid w:val="002600AA"/>
    <w:rsid w:val="002600F9"/>
    <w:rsid w:val="00260A68"/>
    <w:rsid w:val="00260D6D"/>
    <w:rsid w:val="002616A6"/>
    <w:rsid w:val="00261A59"/>
    <w:rsid w:val="00262699"/>
    <w:rsid w:val="0026372F"/>
    <w:rsid w:val="002637B0"/>
    <w:rsid w:val="0026430E"/>
    <w:rsid w:val="00264498"/>
    <w:rsid w:val="00265433"/>
    <w:rsid w:val="00265803"/>
    <w:rsid w:val="00265BC1"/>
    <w:rsid w:val="002664FF"/>
    <w:rsid w:val="0026728E"/>
    <w:rsid w:val="00267B09"/>
    <w:rsid w:val="00267B2C"/>
    <w:rsid w:val="00270A59"/>
    <w:rsid w:val="00270C71"/>
    <w:rsid w:val="00270D00"/>
    <w:rsid w:val="00270D66"/>
    <w:rsid w:val="002715CC"/>
    <w:rsid w:val="002715DE"/>
    <w:rsid w:val="00271C39"/>
    <w:rsid w:val="00271D1E"/>
    <w:rsid w:val="00272113"/>
    <w:rsid w:val="0027253D"/>
    <w:rsid w:val="00272729"/>
    <w:rsid w:val="00272757"/>
    <w:rsid w:val="002729A4"/>
    <w:rsid w:val="002729A8"/>
    <w:rsid w:val="00273725"/>
    <w:rsid w:val="00273842"/>
    <w:rsid w:val="0027389D"/>
    <w:rsid w:val="00273D80"/>
    <w:rsid w:val="00274035"/>
    <w:rsid w:val="0027466E"/>
    <w:rsid w:val="002746B8"/>
    <w:rsid w:val="0027484F"/>
    <w:rsid w:val="00274AAE"/>
    <w:rsid w:val="00274F7E"/>
    <w:rsid w:val="00276972"/>
    <w:rsid w:val="00276EB3"/>
    <w:rsid w:val="00276F72"/>
    <w:rsid w:val="00277034"/>
    <w:rsid w:val="002771B0"/>
    <w:rsid w:val="00277521"/>
    <w:rsid w:val="0027775E"/>
    <w:rsid w:val="00277995"/>
    <w:rsid w:val="00277C2A"/>
    <w:rsid w:val="00277C32"/>
    <w:rsid w:val="00280578"/>
    <w:rsid w:val="002806E4"/>
    <w:rsid w:val="00280E4A"/>
    <w:rsid w:val="00280FE1"/>
    <w:rsid w:val="002819A7"/>
    <w:rsid w:val="00281DF8"/>
    <w:rsid w:val="002823C3"/>
    <w:rsid w:val="002832C0"/>
    <w:rsid w:val="002833A3"/>
    <w:rsid w:val="0028346C"/>
    <w:rsid w:val="00283529"/>
    <w:rsid w:val="00283608"/>
    <w:rsid w:val="002837E7"/>
    <w:rsid w:val="00283E3E"/>
    <w:rsid w:val="00284052"/>
    <w:rsid w:val="00284A3B"/>
    <w:rsid w:val="00284E85"/>
    <w:rsid w:val="00285FE7"/>
    <w:rsid w:val="0028636D"/>
    <w:rsid w:val="002864DE"/>
    <w:rsid w:val="002866CC"/>
    <w:rsid w:val="00286A16"/>
    <w:rsid w:val="00286A9E"/>
    <w:rsid w:val="00286CB4"/>
    <w:rsid w:val="00286DC1"/>
    <w:rsid w:val="00287488"/>
    <w:rsid w:val="00287DD8"/>
    <w:rsid w:val="00287F69"/>
    <w:rsid w:val="00290729"/>
    <w:rsid w:val="00290B16"/>
    <w:rsid w:val="00290E53"/>
    <w:rsid w:val="00290FD7"/>
    <w:rsid w:val="00291427"/>
    <w:rsid w:val="00291BA8"/>
    <w:rsid w:val="00291D64"/>
    <w:rsid w:val="00292716"/>
    <w:rsid w:val="00292D46"/>
    <w:rsid w:val="00293495"/>
    <w:rsid w:val="00293713"/>
    <w:rsid w:val="002939EB"/>
    <w:rsid w:val="00293C0C"/>
    <w:rsid w:val="00294CC5"/>
    <w:rsid w:val="00294E1D"/>
    <w:rsid w:val="0029541E"/>
    <w:rsid w:val="00295649"/>
    <w:rsid w:val="002959E6"/>
    <w:rsid w:val="00295BA6"/>
    <w:rsid w:val="00295E99"/>
    <w:rsid w:val="00295FAC"/>
    <w:rsid w:val="00296003"/>
    <w:rsid w:val="00296554"/>
    <w:rsid w:val="00296A5D"/>
    <w:rsid w:val="002970B2"/>
    <w:rsid w:val="00297981"/>
    <w:rsid w:val="00297B51"/>
    <w:rsid w:val="00297BCD"/>
    <w:rsid w:val="002A0430"/>
    <w:rsid w:val="002A060A"/>
    <w:rsid w:val="002A0A2D"/>
    <w:rsid w:val="002A0DDA"/>
    <w:rsid w:val="002A118F"/>
    <w:rsid w:val="002A196B"/>
    <w:rsid w:val="002A1F8E"/>
    <w:rsid w:val="002A1FDD"/>
    <w:rsid w:val="002A242D"/>
    <w:rsid w:val="002A382C"/>
    <w:rsid w:val="002A3C11"/>
    <w:rsid w:val="002A416C"/>
    <w:rsid w:val="002A4261"/>
    <w:rsid w:val="002A4502"/>
    <w:rsid w:val="002A5910"/>
    <w:rsid w:val="002A627D"/>
    <w:rsid w:val="002A6D14"/>
    <w:rsid w:val="002A6F41"/>
    <w:rsid w:val="002A7042"/>
    <w:rsid w:val="002A7562"/>
    <w:rsid w:val="002A7D33"/>
    <w:rsid w:val="002B036E"/>
    <w:rsid w:val="002B05A2"/>
    <w:rsid w:val="002B0B1C"/>
    <w:rsid w:val="002B0DFB"/>
    <w:rsid w:val="002B10A7"/>
    <w:rsid w:val="002B16D3"/>
    <w:rsid w:val="002B262A"/>
    <w:rsid w:val="002B297C"/>
    <w:rsid w:val="002B29C2"/>
    <w:rsid w:val="002B2A1F"/>
    <w:rsid w:val="002B2A8B"/>
    <w:rsid w:val="002B2D94"/>
    <w:rsid w:val="002B3120"/>
    <w:rsid w:val="002B3C48"/>
    <w:rsid w:val="002B3FA2"/>
    <w:rsid w:val="002B44FC"/>
    <w:rsid w:val="002B455C"/>
    <w:rsid w:val="002B46E9"/>
    <w:rsid w:val="002B47F2"/>
    <w:rsid w:val="002B4AE0"/>
    <w:rsid w:val="002B4BF6"/>
    <w:rsid w:val="002B4BFF"/>
    <w:rsid w:val="002B505C"/>
    <w:rsid w:val="002B5254"/>
    <w:rsid w:val="002B54DD"/>
    <w:rsid w:val="002B6D21"/>
    <w:rsid w:val="002B7157"/>
    <w:rsid w:val="002B781E"/>
    <w:rsid w:val="002B7B42"/>
    <w:rsid w:val="002B7F49"/>
    <w:rsid w:val="002C00F1"/>
    <w:rsid w:val="002C087C"/>
    <w:rsid w:val="002C08E1"/>
    <w:rsid w:val="002C0D82"/>
    <w:rsid w:val="002C0F72"/>
    <w:rsid w:val="002C101C"/>
    <w:rsid w:val="002C1F09"/>
    <w:rsid w:val="002C21FE"/>
    <w:rsid w:val="002C3136"/>
    <w:rsid w:val="002C3185"/>
    <w:rsid w:val="002C3B09"/>
    <w:rsid w:val="002C3C1C"/>
    <w:rsid w:val="002C3FE2"/>
    <w:rsid w:val="002C44BB"/>
    <w:rsid w:val="002C46CC"/>
    <w:rsid w:val="002C4A83"/>
    <w:rsid w:val="002C5442"/>
    <w:rsid w:val="002C62F2"/>
    <w:rsid w:val="002C643F"/>
    <w:rsid w:val="002C6792"/>
    <w:rsid w:val="002C6A69"/>
    <w:rsid w:val="002C7578"/>
    <w:rsid w:val="002C7B1F"/>
    <w:rsid w:val="002C7B46"/>
    <w:rsid w:val="002D06AB"/>
    <w:rsid w:val="002D09A8"/>
    <w:rsid w:val="002D0D0E"/>
    <w:rsid w:val="002D0EE8"/>
    <w:rsid w:val="002D1637"/>
    <w:rsid w:val="002D183F"/>
    <w:rsid w:val="002D19D7"/>
    <w:rsid w:val="002D1E41"/>
    <w:rsid w:val="002D296B"/>
    <w:rsid w:val="002D29A0"/>
    <w:rsid w:val="002D3085"/>
    <w:rsid w:val="002D3281"/>
    <w:rsid w:val="002D3581"/>
    <w:rsid w:val="002D3AE5"/>
    <w:rsid w:val="002D3DA0"/>
    <w:rsid w:val="002D46ED"/>
    <w:rsid w:val="002D4A70"/>
    <w:rsid w:val="002D4AE1"/>
    <w:rsid w:val="002D4B88"/>
    <w:rsid w:val="002D4C8A"/>
    <w:rsid w:val="002D5ADE"/>
    <w:rsid w:val="002D5C53"/>
    <w:rsid w:val="002D618B"/>
    <w:rsid w:val="002D6354"/>
    <w:rsid w:val="002D6851"/>
    <w:rsid w:val="002D68EA"/>
    <w:rsid w:val="002D6B07"/>
    <w:rsid w:val="002D7008"/>
    <w:rsid w:val="002D771C"/>
    <w:rsid w:val="002E0601"/>
    <w:rsid w:val="002E1444"/>
    <w:rsid w:val="002E1C09"/>
    <w:rsid w:val="002E1E60"/>
    <w:rsid w:val="002E1E77"/>
    <w:rsid w:val="002E2368"/>
    <w:rsid w:val="002E264B"/>
    <w:rsid w:val="002E2AE4"/>
    <w:rsid w:val="002E2B7B"/>
    <w:rsid w:val="002E2F3F"/>
    <w:rsid w:val="002E330C"/>
    <w:rsid w:val="002E370E"/>
    <w:rsid w:val="002E4801"/>
    <w:rsid w:val="002E487A"/>
    <w:rsid w:val="002E4B96"/>
    <w:rsid w:val="002E551A"/>
    <w:rsid w:val="002E5782"/>
    <w:rsid w:val="002E5825"/>
    <w:rsid w:val="002E58F9"/>
    <w:rsid w:val="002E5C7A"/>
    <w:rsid w:val="002E6344"/>
    <w:rsid w:val="002E6A59"/>
    <w:rsid w:val="002E6A68"/>
    <w:rsid w:val="002E6B99"/>
    <w:rsid w:val="002E6BAC"/>
    <w:rsid w:val="002E7272"/>
    <w:rsid w:val="002E7355"/>
    <w:rsid w:val="002E78CF"/>
    <w:rsid w:val="002E7AEE"/>
    <w:rsid w:val="002F0825"/>
    <w:rsid w:val="002F0F51"/>
    <w:rsid w:val="002F1200"/>
    <w:rsid w:val="002F1395"/>
    <w:rsid w:val="002F1D4E"/>
    <w:rsid w:val="002F21A4"/>
    <w:rsid w:val="002F2ADB"/>
    <w:rsid w:val="002F2C14"/>
    <w:rsid w:val="002F3364"/>
    <w:rsid w:val="002F3881"/>
    <w:rsid w:val="002F3929"/>
    <w:rsid w:val="002F3EDA"/>
    <w:rsid w:val="002F4293"/>
    <w:rsid w:val="002F462F"/>
    <w:rsid w:val="002F47DD"/>
    <w:rsid w:val="002F4E03"/>
    <w:rsid w:val="002F511F"/>
    <w:rsid w:val="002F5D73"/>
    <w:rsid w:val="002F5E09"/>
    <w:rsid w:val="002F6CE8"/>
    <w:rsid w:val="002F6D38"/>
    <w:rsid w:val="002F6F1E"/>
    <w:rsid w:val="002F716D"/>
    <w:rsid w:val="002F7312"/>
    <w:rsid w:val="003008AF"/>
    <w:rsid w:val="00300C67"/>
    <w:rsid w:val="00301255"/>
    <w:rsid w:val="003012FC"/>
    <w:rsid w:val="00302059"/>
    <w:rsid w:val="00302984"/>
    <w:rsid w:val="00302F03"/>
    <w:rsid w:val="003030BC"/>
    <w:rsid w:val="0030316D"/>
    <w:rsid w:val="003032D6"/>
    <w:rsid w:val="00303769"/>
    <w:rsid w:val="00303EC8"/>
    <w:rsid w:val="00303F20"/>
    <w:rsid w:val="00303FA7"/>
    <w:rsid w:val="003041E0"/>
    <w:rsid w:val="00304408"/>
    <w:rsid w:val="003046C4"/>
    <w:rsid w:val="0030488B"/>
    <w:rsid w:val="00304A66"/>
    <w:rsid w:val="00304EAB"/>
    <w:rsid w:val="00305A55"/>
    <w:rsid w:val="00305B09"/>
    <w:rsid w:val="00305FBD"/>
    <w:rsid w:val="003064AD"/>
    <w:rsid w:val="003066C3"/>
    <w:rsid w:val="003077C2"/>
    <w:rsid w:val="00307B98"/>
    <w:rsid w:val="00307C0D"/>
    <w:rsid w:val="00307C6A"/>
    <w:rsid w:val="00307C7C"/>
    <w:rsid w:val="00307F2D"/>
    <w:rsid w:val="0031001D"/>
    <w:rsid w:val="00310824"/>
    <w:rsid w:val="00310A76"/>
    <w:rsid w:val="00310B87"/>
    <w:rsid w:val="00310BB4"/>
    <w:rsid w:val="00310EC2"/>
    <w:rsid w:val="00310F44"/>
    <w:rsid w:val="0031222E"/>
    <w:rsid w:val="003129C5"/>
    <w:rsid w:val="00312BE8"/>
    <w:rsid w:val="00312C68"/>
    <w:rsid w:val="00312D08"/>
    <w:rsid w:val="00312E12"/>
    <w:rsid w:val="00313113"/>
    <w:rsid w:val="0031365D"/>
    <w:rsid w:val="003136A7"/>
    <w:rsid w:val="00313DB6"/>
    <w:rsid w:val="003143F0"/>
    <w:rsid w:val="00314524"/>
    <w:rsid w:val="00314BD3"/>
    <w:rsid w:val="00314BE6"/>
    <w:rsid w:val="00314E93"/>
    <w:rsid w:val="00315191"/>
    <w:rsid w:val="003158CC"/>
    <w:rsid w:val="0031606C"/>
    <w:rsid w:val="00316B6C"/>
    <w:rsid w:val="00317340"/>
    <w:rsid w:val="00317477"/>
    <w:rsid w:val="0031748D"/>
    <w:rsid w:val="00317B83"/>
    <w:rsid w:val="00317B8F"/>
    <w:rsid w:val="0032028E"/>
    <w:rsid w:val="00320875"/>
    <w:rsid w:val="00320D0E"/>
    <w:rsid w:val="00321017"/>
    <w:rsid w:val="003211D0"/>
    <w:rsid w:val="00321614"/>
    <w:rsid w:val="00321887"/>
    <w:rsid w:val="00322327"/>
    <w:rsid w:val="0032282D"/>
    <w:rsid w:val="0032290F"/>
    <w:rsid w:val="00323805"/>
    <w:rsid w:val="00324A63"/>
    <w:rsid w:val="003254B6"/>
    <w:rsid w:val="00325A69"/>
    <w:rsid w:val="00325EC5"/>
    <w:rsid w:val="00326163"/>
    <w:rsid w:val="00327203"/>
    <w:rsid w:val="00327447"/>
    <w:rsid w:val="00327DD9"/>
    <w:rsid w:val="00327FE8"/>
    <w:rsid w:val="0033013D"/>
    <w:rsid w:val="0033075C"/>
    <w:rsid w:val="00331187"/>
    <w:rsid w:val="00331548"/>
    <w:rsid w:val="003326D1"/>
    <w:rsid w:val="00332C38"/>
    <w:rsid w:val="00332F1D"/>
    <w:rsid w:val="0033328B"/>
    <w:rsid w:val="0033353F"/>
    <w:rsid w:val="0033355B"/>
    <w:rsid w:val="003339DF"/>
    <w:rsid w:val="00333FAB"/>
    <w:rsid w:val="00334420"/>
    <w:rsid w:val="0033443B"/>
    <w:rsid w:val="003348C3"/>
    <w:rsid w:val="003348F6"/>
    <w:rsid w:val="00334E0E"/>
    <w:rsid w:val="003354B2"/>
    <w:rsid w:val="00335DB5"/>
    <w:rsid w:val="00336A77"/>
    <w:rsid w:val="00336EC0"/>
    <w:rsid w:val="003371E0"/>
    <w:rsid w:val="00337AAD"/>
    <w:rsid w:val="003409AF"/>
    <w:rsid w:val="003411D1"/>
    <w:rsid w:val="00341503"/>
    <w:rsid w:val="00342624"/>
    <w:rsid w:val="0034279A"/>
    <w:rsid w:val="00342B9A"/>
    <w:rsid w:val="00343D21"/>
    <w:rsid w:val="00343D37"/>
    <w:rsid w:val="00343E34"/>
    <w:rsid w:val="003444CF"/>
    <w:rsid w:val="00344681"/>
    <w:rsid w:val="0034485D"/>
    <w:rsid w:val="00345026"/>
    <w:rsid w:val="00345086"/>
    <w:rsid w:val="00345097"/>
    <w:rsid w:val="00345E99"/>
    <w:rsid w:val="00346595"/>
    <w:rsid w:val="003468F8"/>
    <w:rsid w:val="003474A2"/>
    <w:rsid w:val="00347625"/>
    <w:rsid w:val="00347767"/>
    <w:rsid w:val="00350764"/>
    <w:rsid w:val="0035113F"/>
    <w:rsid w:val="00351201"/>
    <w:rsid w:val="003513BA"/>
    <w:rsid w:val="003515E6"/>
    <w:rsid w:val="00351C93"/>
    <w:rsid w:val="00351DBB"/>
    <w:rsid w:val="00351FCE"/>
    <w:rsid w:val="0035228B"/>
    <w:rsid w:val="0035284C"/>
    <w:rsid w:val="00352B40"/>
    <w:rsid w:val="00353367"/>
    <w:rsid w:val="0035376E"/>
    <w:rsid w:val="00353A32"/>
    <w:rsid w:val="003547C9"/>
    <w:rsid w:val="00354DB4"/>
    <w:rsid w:val="00356320"/>
    <w:rsid w:val="0035691B"/>
    <w:rsid w:val="00356BFA"/>
    <w:rsid w:val="00356CC9"/>
    <w:rsid w:val="00357780"/>
    <w:rsid w:val="0036034A"/>
    <w:rsid w:val="0036112A"/>
    <w:rsid w:val="00361204"/>
    <w:rsid w:val="00362EB0"/>
    <w:rsid w:val="00363104"/>
    <w:rsid w:val="003632FE"/>
    <w:rsid w:val="00363B13"/>
    <w:rsid w:val="00364B62"/>
    <w:rsid w:val="00365E0D"/>
    <w:rsid w:val="00366370"/>
    <w:rsid w:val="00367A7D"/>
    <w:rsid w:val="003700A1"/>
    <w:rsid w:val="003700BD"/>
    <w:rsid w:val="003700D7"/>
    <w:rsid w:val="003708A5"/>
    <w:rsid w:val="00370DD8"/>
    <w:rsid w:val="00370F6F"/>
    <w:rsid w:val="00371A94"/>
    <w:rsid w:val="00371B50"/>
    <w:rsid w:val="003720E1"/>
    <w:rsid w:val="00372679"/>
    <w:rsid w:val="00372ED2"/>
    <w:rsid w:val="00373A82"/>
    <w:rsid w:val="00374200"/>
    <w:rsid w:val="0037461A"/>
    <w:rsid w:val="00374D26"/>
    <w:rsid w:val="00375250"/>
    <w:rsid w:val="003752E6"/>
    <w:rsid w:val="0037556B"/>
    <w:rsid w:val="00375B43"/>
    <w:rsid w:val="00375BEA"/>
    <w:rsid w:val="00375C77"/>
    <w:rsid w:val="00375E45"/>
    <w:rsid w:val="00375E91"/>
    <w:rsid w:val="00376612"/>
    <w:rsid w:val="00376785"/>
    <w:rsid w:val="00376B1E"/>
    <w:rsid w:val="003770F0"/>
    <w:rsid w:val="00377F54"/>
    <w:rsid w:val="00380191"/>
    <w:rsid w:val="003801C5"/>
    <w:rsid w:val="003801E8"/>
    <w:rsid w:val="0038025B"/>
    <w:rsid w:val="00380617"/>
    <w:rsid w:val="00380762"/>
    <w:rsid w:val="00380869"/>
    <w:rsid w:val="00380CD0"/>
    <w:rsid w:val="00380EE8"/>
    <w:rsid w:val="00381062"/>
    <w:rsid w:val="00381154"/>
    <w:rsid w:val="00381159"/>
    <w:rsid w:val="0038224D"/>
    <w:rsid w:val="0038234F"/>
    <w:rsid w:val="00382EBF"/>
    <w:rsid w:val="0038300F"/>
    <w:rsid w:val="00383025"/>
    <w:rsid w:val="003831FA"/>
    <w:rsid w:val="00383272"/>
    <w:rsid w:val="00383B90"/>
    <w:rsid w:val="00383E2B"/>
    <w:rsid w:val="003841C4"/>
    <w:rsid w:val="003842F4"/>
    <w:rsid w:val="0038477B"/>
    <w:rsid w:val="00384B77"/>
    <w:rsid w:val="00384F80"/>
    <w:rsid w:val="00385139"/>
    <w:rsid w:val="0038521D"/>
    <w:rsid w:val="00385DC2"/>
    <w:rsid w:val="00386C5A"/>
    <w:rsid w:val="003872C1"/>
    <w:rsid w:val="00387452"/>
    <w:rsid w:val="003877D2"/>
    <w:rsid w:val="003879D7"/>
    <w:rsid w:val="00387D24"/>
    <w:rsid w:val="003900F0"/>
    <w:rsid w:val="00390126"/>
    <w:rsid w:val="0039042A"/>
    <w:rsid w:val="003904AD"/>
    <w:rsid w:val="0039063D"/>
    <w:rsid w:val="00390F4F"/>
    <w:rsid w:val="00390FF3"/>
    <w:rsid w:val="00391DD1"/>
    <w:rsid w:val="00391FD6"/>
    <w:rsid w:val="0039202C"/>
    <w:rsid w:val="003920E9"/>
    <w:rsid w:val="0039242D"/>
    <w:rsid w:val="00392CB7"/>
    <w:rsid w:val="00393A26"/>
    <w:rsid w:val="0039442A"/>
    <w:rsid w:val="003950F9"/>
    <w:rsid w:val="00395D0B"/>
    <w:rsid w:val="00395EA8"/>
    <w:rsid w:val="00395EF6"/>
    <w:rsid w:val="00396C2F"/>
    <w:rsid w:val="00396D54"/>
    <w:rsid w:val="00396E7A"/>
    <w:rsid w:val="00397012"/>
    <w:rsid w:val="003970B9"/>
    <w:rsid w:val="003976BB"/>
    <w:rsid w:val="003979DA"/>
    <w:rsid w:val="003A03D1"/>
    <w:rsid w:val="003A0A0A"/>
    <w:rsid w:val="003A129F"/>
    <w:rsid w:val="003A1302"/>
    <w:rsid w:val="003A1649"/>
    <w:rsid w:val="003A1A77"/>
    <w:rsid w:val="003A1CD4"/>
    <w:rsid w:val="003A2017"/>
    <w:rsid w:val="003A240F"/>
    <w:rsid w:val="003A2482"/>
    <w:rsid w:val="003A2ACB"/>
    <w:rsid w:val="003A2C3A"/>
    <w:rsid w:val="003A2CD4"/>
    <w:rsid w:val="003A2EE4"/>
    <w:rsid w:val="003A4585"/>
    <w:rsid w:val="003A483C"/>
    <w:rsid w:val="003A4CC2"/>
    <w:rsid w:val="003A565C"/>
    <w:rsid w:val="003A5E23"/>
    <w:rsid w:val="003A63F6"/>
    <w:rsid w:val="003A66F3"/>
    <w:rsid w:val="003A73E5"/>
    <w:rsid w:val="003A7769"/>
    <w:rsid w:val="003A7984"/>
    <w:rsid w:val="003B0095"/>
    <w:rsid w:val="003B018E"/>
    <w:rsid w:val="003B08E3"/>
    <w:rsid w:val="003B09DC"/>
    <w:rsid w:val="003B1073"/>
    <w:rsid w:val="003B2997"/>
    <w:rsid w:val="003B2A57"/>
    <w:rsid w:val="003B2C55"/>
    <w:rsid w:val="003B3194"/>
    <w:rsid w:val="003B3D70"/>
    <w:rsid w:val="003B3DE6"/>
    <w:rsid w:val="003B40FE"/>
    <w:rsid w:val="003B46A0"/>
    <w:rsid w:val="003B4A9D"/>
    <w:rsid w:val="003B4B52"/>
    <w:rsid w:val="003B4BE9"/>
    <w:rsid w:val="003B564D"/>
    <w:rsid w:val="003B564E"/>
    <w:rsid w:val="003B5AAE"/>
    <w:rsid w:val="003B5C1C"/>
    <w:rsid w:val="003B5F82"/>
    <w:rsid w:val="003B657B"/>
    <w:rsid w:val="003B67EF"/>
    <w:rsid w:val="003B6B6B"/>
    <w:rsid w:val="003B6BB8"/>
    <w:rsid w:val="003B6D0E"/>
    <w:rsid w:val="003B7394"/>
    <w:rsid w:val="003B7881"/>
    <w:rsid w:val="003B7C85"/>
    <w:rsid w:val="003C07A0"/>
    <w:rsid w:val="003C10A3"/>
    <w:rsid w:val="003C16EF"/>
    <w:rsid w:val="003C1FCC"/>
    <w:rsid w:val="003C2B7C"/>
    <w:rsid w:val="003C2BCD"/>
    <w:rsid w:val="003C30DA"/>
    <w:rsid w:val="003C3E61"/>
    <w:rsid w:val="003C3E8E"/>
    <w:rsid w:val="003C4D76"/>
    <w:rsid w:val="003C527D"/>
    <w:rsid w:val="003C559C"/>
    <w:rsid w:val="003C6438"/>
    <w:rsid w:val="003C646B"/>
    <w:rsid w:val="003C66D6"/>
    <w:rsid w:val="003C6CFD"/>
    <w:rsid w:val="003C6D74"/>
    <w:rsid w:val="003C746D"/>
    <w:rsid w:val="003C76C1"/>
    <w:rsid w:val="003C7E0C"/>
    <w:rsid w:val="003D02B9"/>
    <w:rsid w:val="003D0A5D"/>
    <w:rsid w:val="003D0D18"/>
    <w:rsid w:val="003D0ECD"/>
    <w:rsid w:val="003D1919"/>
    <w:rsid w:val="003D1E47"/>
    <w:rsid w:val="003D26B8"/>
    <w:rsid w:val="003D2DE6"/>
    <w:rsid w:val="003D340C"/>
    <w:rsid w:val="003D4466"/>
    <w:rsid w:val="003D49CD"/>
    <w:rsid w:val="003D5051"/>
    <w:rsid w:val="003D50CA"/>
    <w:rsid w:val="003D576E"/>
    <w:rsid w:val="003D57D7"/>
    <w:rsid w:val="003D66AE"/>
    <w:rsid w:val="003D672C"/>
    <w:rsid w:val="003D6775"/>
    <w:rsid w:val="003D69BB"/>
    <w:rsid w:val="003D6EE7"/>
    <w:rsid w:val="003D756C"/>
    <w:rsid w:val="003D77CE"/>
    <w:rsid w:val="003D7D80"/>
    <w:rsid w:val="003E009D"/>
    <w:rsid w:val="003E03BD"/>
    <w:rsid w:val="003E06DF"/>
    <w:rsid w:val="003E1328"/>
    <w:rsid w:val="003E19A8"/>
    <w:rsid w:val="003E1BDC"/>
    <w:rsid w:val="003E1D7C"/>
    <w:rsid w:val="003E2675"/>
    <w:rsid w:val="003E3421"/>
    <w:rsid w:val="003E3B88"/>
    <w:rsid w:val="003E438E"/>
    <w:rsid w:val="003E4962"/>
    <w:rsid w:val="003E5164"/>
    <w:rsid w:val="003E57EA"/>
    <w:rsid w:val="003E63E7"/>
    <w:rsid w:val="003E674B"/>
    <w:rsid w:val="003E6814"/>
    <w:rsid w:val="003E706D"/>
    <w:rsid w:val="003E721D"/>
    <w:rsid w:val="003E76DC"/>
    <w:rsid w:val="003F05E5"/>
    <w:rsid w:val="003F1135"/>
    <w:rsid w:val="003F186C"/>
    <w:rsid w:val="003F21CE"/>
    <w:rsid w:val="003F25DC"/>
    <w:rsid w:val="003F2C63"/>
    <w:rsid w:val="003F2DC7"/>
    <w:rsid w:val="003F2FA8"/>
    <w:rsid w:val="003F30EB"/>
    <w:rsid w:val="003F38DE"/>
    <w:rsid w:val="003F4655"/>
    <w:rsid w:val="003F492D"/>
    <w:rsid w:val="003F4B45"/>
    <w:rsid w:val="003F52A9"/>
    <w:rsid w:val="003F52D5"/>
    <w:rsid w:val="003F64F2"/>
    <w:rsid w:val="003F6B43"/>
    <w:rsid w:val="003F6DE4"/>
    <w:rsid w:val="003F720B"/>
    <w:rsid w:val="003F7313"/>
    <w:rsid w:val="003F7920"/>
    <w:rsid w:val="00400142"/>
    <w:rsid w:val="0040145B"/>
    <w:rsid w:val="0040278B"/>
    <w:rsid w:val="00402A2D"/>
    <w:rsid w:val="00402F4F"/>
    <w:rsid w:val="004033A0"/>
    <w:rsid w:val="004037B1"/>
    <w:rsid w:val="00403B23"/>
    <w:rsid w:val="00403ED1"/>
    <w:rsid w:val="00404307"/>
    <w:rsid w:val="0040476B"/>
    <w:rsid w:val="00405BD7"/>
    <w:rsid w:val="00405C62"/>
    <w:rsid w:val="00406F3F"/>
    <w:rsid w:val="00407225"/>
    <w:rsid w:val="00407319"/>
    <w:rsid w:val="004074AE"/>
    <w:rsid w:val="004076D9"/>
    <w:rsid w:val="00411511"/>
    <w:rsid w:val="00411A95"/>
    <w:rsid w:val="00411EFB"/>
    <w:rsid w:val="0041243D"/>
    <w:rsid w:val="004125EB"/>
    <w:rsid w:val="00412F18"/>
    <w:rsid w:val="0041360C"/>
    <w:rsid w:val="00413A5C"/>
    <w:rsid w:val="00413B45"/>
    <w:rsid w:val="00413ED2"/>
    <w:rsid w:val="004140A6"/>
    <w:rsid w:val="0041424B"/>
    <w:rsid w:val="0041424E"/>
    <w:rsid w:val="004144F1"/>
    <w:rsid w:val="00414666"/>
    <w:rsid w:val="004147BB"/>
    <w:rsid w:val="00414AB2"/>
    <w:rsid w:val="00414F33"/>
    <w:rsid w:val="00415685"/>
    <w:rsid w:val="004157BC"/>
    <w:rsid w:val="004158D7"/>
    <w:rsid w:val="00416236"/>
    <w:rsid w:val="004167B1"/>
    <w:rsid w:val="00416D28"/>
    <w:rsid w:val="00416FCB"/>
    <w:rsid w:val="0041746C"/>
    <w:rsid w:val="0041753C"/>
    <w:rsid w:val="004178B5"/>
    <w:rsid w:val="00420B6E"/>
    <w:rsid w:val="00421446"/>
    <w:rsid w:val="00421749"/>
    <w:rsid w:val="00421B2A"/>
    <w:rsid w:val="004221E2"/>
    <w:rsid w:val="00422619"/>
    <w:rsid w:val="00422A2F"/>
    <w:rsid w:val="00422A7C"/>
    <w:rsid w:val="00422CDC"/>
    <w:rsid w:val="0042332C"/>
    <w:rsid w:val="0042374F"/>
    <w:rsid w:val="00423B60"/>
    <w:rsid w:val="004242F7"/>
    <w:rsid w:val="00424883"/>
    <w:rsid w:val="00424940"/>
    <w:rsid w:val="00424BF7"/>
    <w:rsid w:val="00425073"/>
    <w:rsid w:val="00425FAA"/>
    <w:rsid w:val="0042611E"/>
    <w:rsid w:val="00426329"/>
    <w:rsid w:val="00426400"/>
    <w:rsid w:val="00426635"/>
    <w:rsid w:val="00426B67"/>
    <w:rsid w:val="00426B6D"/>
    <w:rsid w:val="00426D2A"/>
    <w:rsid w:val="00427694"/>
    <w:rsid w:val="00427AC9"/>
    <w:rsid w:val="004301B6"/>
    <w:rsid w:val="00430712"/>
    <w:rsid w:val="00430A09"/>
    <w:rsid w:val="00431A60"/>
    <w:rsid w:val="00432AFF"/>
    <w:rsid w:val="00432E39"/>
    <w:rsid w:val="004334CB"/>
    <w:rsid w:val="0043384C"/>
    <w:rsid w:val="00433D67"/>
    <w:rsid w:val="00434F8C"/>
    <w:rsid w:val="004350AC"/>
    <w:rsid w:val="004364B8"/>
    <w:rsid w:val="0043666C"/>
    <w:rsid w:val="00436733"/>
    <w:rsid w:val="00436B53"/>
    <w:rsid w:val="00436BFA"/>
    <w:rsid w:val="00436C8B"/>
    <w:rsid w:val="0043715A"/>
    <w:rsid w:val="004372A8"/>
    <w:rsid w:val="0043738C"/>
    <w:rsid w:val="00437616"/>
    <w:rsid w:val="00437655"/>
    <w:rsid w:val="00437904"/>
    <w:rsid w:val="00437AA9"/>
    <w:rsid w:val="00440319"/>
    <w:rsid w:val="00440CDC"/>
    <w:rsid w:val="00440FF9"/>
    <w:rsid w:val="004412A8"/>
    <w:rsid w:val="00442535"/>
    <w:rsid w:val="004427C6"/>
    <w:rsid w:val="00442C78"/>
    <w:rsid w:val="0044322C"/>
    <w:rsid w:val="00443605"/>
    <w:rsid w:val="0044377E"/>
    <w:rsid w:val="00444024"/>
    <w:rsid w:val="00444333"/>
    <w:rsid w:val="00444344"/>
    <w:rsid w:val="00444456"/>
    <w:rsid w:val="0044459A"/>
    <w:rsid w:val="004454A8"/>
    <w:rsid w:val="00445546"/>
    <w:rsid w:val="0044573E"/>
    <w:rsid w:val="004461E2"/>
    <w:rsid w:val="004463E5"/>
    <w:rsid w:val="004467C5"/>
    <w:rsid w:val="00446892"/>
    <w:rsid w:val="00446A90"/>
    <w:rsid w:val="0044744F"/>
    <w:rsid w:val="004474D7"/>
    <w:rsid w:val="00450081"/>
    <w:rsid w:val="00450840"/>
    <w:rsid w:val="00450B37"/>
    <w:rsid w:val="00450DC2"/>
    <w:rsid w:val="00450E6F"/>
    <w:rsid w:val="00450F05"/>
    <w:rsid w:val="0045140A"/>
    <w:rsid w:val="0045165C"/>
    <w:rsid w:val="00453D56"/>
    <w:rsid w:val="00455534"/>
    <w:rsid w:val="00455BCE"/>
    <w:rsid w:val="00455CC7"/>
    <w:rsid w:val="00455DC4"/>
    <w:rsid w:val="004565E7"/>
    <w:rsid w:val="004569D0"/>
    <w:rsid w:val="00456E05"/>
    <w:rsid w:val="00457287"/>
    <w:rsid w:val="004572D3"/>
    <w:rsid w:val="004579B5"/>
    <w:rsid w:val="00460919"/>
    <w:rsid w:val="004609AF"/>
    <w:rsid w:val="004609B3"/>
    <w:rsid w:val="00460A16"/>
    <w:rsid w:val="00460BB3"/>
    <w:rsid w:val="00460CC2"/>
    <w:rsid w:val="00460ECD"/>
    <w:rsid w:val="00460FE3"/>
    <w:rsid w:val="004612AE"/>
    <w:rsid w:val="00461C00"/>
    <w:rsid w:val="00461C08"/>
    <w:rsid w:val="00462938"/>
    <w:rsid w:val="00463417"/>
    <w:rsid w:val="004637AC"/>
    <w:rsid w:val="00463E71"/>
    <w:rsid w:val="004653C6"/>
    <w:rsid w:val="0046616F"/>
    <w:rsid w:val="004663F8"/>
    <w:rsid w:val="00466985"/>
    <w:rsid w:val="00466E9E"/>
    <w:rsid w:val="00466FBD"/>
    <w:rsid w:val="00467208"/>
    <w:rsid w:val="00467B96"/>
    <w:rsid w:val="00467C30"/>
    <w:rsid w:val="00467D44"/>
    <w:rsid w:val="00467F2A"/>
    <w:rsid w:val="00467F70"/>
    <w:rsid w:val="00467F8D"/>
    <w:rsid w:val="00470A77"/>
    <w:rsid w:val="00471284"/>
    <w:rsid w:val="00473407"/>
    <w:rsid w:val="004737D8"/>
    <w:rsid w:val="00473CC3"/>
    <w:rsid w:val="00473F6D"/>
    <w:rsid w:val="0047403B"/>
    <w:rsid w:val="00474DAC"/>
    <w:rsid w:val="00474DBE"/>
    <w:rsid w:val="00474E7C"/>
    <w:rsid w:val="00475370"/>
    <w:rsid w:val="0047540B"/>
    <w:rsid w:val="004754DF"/>
    <w:rsid w:val="00475AA2"/>
    <w:rsid w:val="004761B5"/>
    <w:rsid w:val="00476CBA"/>
    <w:rsid w:val="0047701D"/>
    <w:rsid w:val="0047707A"/>
    <w:rsid w:val="00477766"/>
    <w:rsid w:val="00477DFE"/>
    <w:rsid w:val="00480484"/>
    <w:rsid w:val="00480622"/>
    <w:rsid w:val="00480627"/>
    <w:rsid w:val="004816C6"/>
    <w:rsid w:val="00481D0E"/>
    <w:rsid w:val="00482476"/>
    <w:rsid w:val="00482505"/>
    <w:rsid w:val="00483CEF"/>
    <w:rsid w:val="004848DA"/>
    <w:rsid w:val="00484B72"/>
    <w:rsid w:val="00485D08"/>
    <w:rsid w:val="004861B9"/>
    <w:rsid w:val="004862C5"/>
    <w:rsid w:val="00486451"/>
    <w:rsid w:val="004873E4"/>
    <w:rsid w:val="00487492"/>
    <w:rsid w:val="00490A52"/>
    <w:rsid w:val="00490B92"/>
    <w:rsid w:val="00491B25"/>
    <w:rsid w:val="00492D67"/>
    <w:rsid w:val="00493084"/>
    <w:rsid w:val="00493515"/>
    <w:rsid w:val="00493835"/>
    <w:rsid w:val="00494672"/>
    <w:rsid w:val="00494C97"/>
    <w:rsid w:val="004966C6"/>
    <w:rsid w:val="0049678A"/>
    <w:rsid w:val="00496F9C"/>
    <w:rsid w:val="00497EB6"/>
    <w:rsid w:val="004A001C"/>
    <w:rsid w:val="004A00C0"/>
    <w:rsid w:val="004A0439"/>
    <w:rsid w:val="004A0FBB"/>
    <w:rsid w:val="004A106A"/>
    <w:rsid w:val="004A10AC"/>
    <w:rsid w:val="004A18D7"/>
    <w:rsid w:val="004A1925"/>
    <w:rsid w:val="004A220D"/>
    <w:rsid w:val="004A2384"/>
    <w:rsid w:val="004A291D"/>
    <w:rsid w:val="004A2A7C"/>
    <w:rsid w:val="004A31FC"/>
    <w:rsid w:val="004A3557"/>
    <w:rsid w:val="004A4680"/>
    <w:rsid w:val="004A49AF"/>
    <w:rsid w:val="004A4AA5"/>
    <w:rsid w:val="004A4EF5"/>
    <w:rsid w:val="004A573F"/>
    <w:rsid w:val="004A6368"/>
    <w:rsid w:val="004A649B"/>
    <w:rsid w:val="004A68C6"/>
    <w:rsid w:val="004A69AD"/>
    <w:rsid w:val="004A7663"/>
    <w:rsid w:val="004A76D9"/>
    <w:rsid w:val="004B056F"/>
    <w:rsid w:val="004B1336"/>
    <w:rsid w:val="004B2074"/>
    <w:rsid w:val="004B2387"/>
    <w:rsid w:val="004B242A"/>
    <w:rsid w:val="004B2795"/>
    <w:rsid w:val="004B2820"/>
    <w:rsid w:val="004B2C3A"/>
    <w:rsid w:val="004B3360"/>
    <w:rsid w:val="004B339F"/>
    <w:rsid w:val="004B3897"/>
    <w:rsid w:val="004B4559"/>
    <w:rsid w:val="004B4C1B"/>
    <w:rsid w:val="004B4E45"/>
    <w:rsid w:val="004B5069"/>
    <w:rsid w:val="004B5114"/>
    <w:rsid w:val="004B518C"/>
    <w:rsid w:val="004B562B"/>
    <w:rsid w:val="004B57CC"/>
    <w:rsid w:val="004B5DC0"/>
    <w:rsid w:val="004B5FA3"/>
    <w:rsid w:val="004B6058"/>
    <w:rsid w:val="004B64E2"/>
    <w:rsid w:val="004B6600"/>
    <w:rsid w:val="004B6D9D"/>
    <w:rsid w:val="004B752E"/>
    <w:rsid w:val="004B7F25"/>
    <w:rsid w:val="004B7F82"/>
    <w:rsid w:val="004C04BF"/>
    <w:rsid w:val="004C0530"/>
    <w:rsid w:val="004C0643"/>
    <w:rsid w:val="004C0A04"/>
    <w:rsid w:val="004C1540"/>
    <w:rsid w:val="004C16FE"/>
    <w:rsid w:val="004C1FBA"/>
    <w:rsid w:val="004C2535"/>
    <w:rsid w:val="004C27FA"/>
    <w:rsid w:val="004C2CC7"/>
    <w:rsid w:val="004C2DB2"/>
    <w:rsid w:val="004C2E01"/>
    <w:rsid w:val="004C32B0"/>
    <w:rsid w:val="004C3A9B"/>
    <w:rsid w:val="004C3B03"/>
    <w:rsid w:val="004C3C4C"/>
    <w:rsid w:val="004C3D50"/>
    <w:rsid w:val="004C3FFD"/>
    <w:rsid w:val="004C4203"/>
    <w:rsid w:val="004C51DD"/>
    <w:rsid w:val="004C58CB"/>
    <w:rsid w:val="004C5AB0"/>
    <w:rsid w:val="004C5E94"/>
    <w:rsid w:val="004C5FF1"/>
    <w:rsid w:val="004C6465"/>
    <w:rsid w:val="004C6A19"/>
    <w:rsid w:val="004C7419"/>
    <w:rsid w:val="004C7878"/>
    <w:rsid w:val="004C7A2C"/>
    <w:rsid w:val="004C7B5F"/>
    <w:rsid w:val="004D04A6"/>
    <w:rsid w:val="004D20A5"/>
    <w:rsid w:val="004D2429"/>
    <w:rsid w:val="004D257F"/>
    <w:rsid w:val="004D2BEF"/>
    <w:rsid w:val="004D4215"/>
    <w:rsid w:val="004D43E7"/>
    <w:rsid w:val="004D4800"/>
    <w:rsid w:val="004D49B6"/>
    <w:rsid w:val="004D4B26"/>
    <w:rsid w:val="004D4D96"/>
    <w:rsid w:val="004D4F07"/>
    <w:rsid w:val="004D57FE"/>
    <w:rsid w:val="004D5FE3"/>
    <w:rsid w:val="004D6203"/>
    <w:rsid w:val="004D6DEB"/>
    <w:rsid w:val="004D6F1E"/>
    <w:rsid w:val="004D6F6E"/>
    <w:rsid w:val="004D7249"/>
    <w:rsid w:val="004E07AA"/>
    <w:rsid w:val="004E0928"/>
    <w:rsid w:val="004E0CCB"/>
    <w:rsid w:val="004E108D"/>
    <w:rsid w:val="004E12B4"/>
    <w:rsid w:val="004E19D5"/>
    <w:rsid w:val="004E1AC3"/>
    <w:rsid w:val="004E1C3B"/>
    <w:rsid w:val="004E204D"/>
    <w:rsid w:val="004E266E"/>
    <w:rsid w:val="004E27D8"/>
    <w:rsid w:val="004E280F"/>
    <w:rsid w:val="004E2AE9"/>
    <w:rsid w:val="004E3B0A"/>
    <w:rsid w:val="004E3D08"/>
    <w:rsid w:val="004E3DAF"/>
    <w:rsid w:val="004E472C"/>
    <w:rsid w:val="004E47F9"/>
    <w:rsid w:val="004E56FE"/>
    <w:rsid w:val="004E5860"/>
    <w:rsid w:val="004E5D37"/>
    <w:rsid w:val="004E60C1"/>
    <w:rsid w:val="004E6241"/>
    <w:rsid w:val="004E6AEB"/>
    <w:rsid w:val="004E6FE8"/>
    <w:rsid w:val="004E796D"/>
    <w:rsid w:val="004E7B72"/>
    <w:rsid w:val="004F0196"/>
    <w:rsid w:val="004F0951"/>
    <w:rsid w:val="004F0B58"/>
    <w:rsid w:val="004F0BCB"/>
    <w:rsid w:val="004F0C2A"/>
    <w:rsid w:val="004F10B5"/>
    <w:rsid w:val="004F131A"/>
    <w:rsid w:val="004F14FC"/>
    <w:rsid w:val="004F1846"/>
    <w:rsid w:val="004F20C1"/>
    <w:rsid w:val="004F242E"/>
    <w:rsid w:val="004F2927"/>
    <w:rsid w:val="004F2ED0"/>
    <w:rsid w:val="004F2EED"/>
    <w:rsid w:val="004F3D0C"/>
    <w:rsid w:val="004F4150"/>
    <w:rsid w:val="004F46F1"/>
    <w:rsid w:val="004F49C1"/>
    <w:rsid w:val="004F4C36"/>
    <w:rsid w:val="004F4ECA"/>
    <w:rsid w:val="004F536F"/>
    <w:rsid w:val="004F5902"/>
    <w:rsid w:val="004F6164"/>
    <w:rsid w:val="004F61E6"/>
    <w:rsid w:val="004F6782"/>
    <w:rsid w:val="004F72B5"/>
    <w:rsid w:val="004F7A77"/>
    <w:rsid w:val="00500245"/>
    <w:rsid w:val="005002EC"/>
    <w:rsid w:val="005006E5"/>
    <w:rsid w:val="00500F3A"/>
    <w:rsid w:val="00500FAB"/>
    <w:rsid w:val="00501A07"/>
    <w:rsid w:val="005020B5"/>
    <w:rsid w:val="005022B9"/>
    <w:rsid w:val="0050285F"/>
    <w:rsid w:val="00502B99"/>
    <w:rsid w:val="0050315F"/>
    <w:rsid w:val="005042CD"/>
    <w:rsid w:val="00504762"/>
    <w:rsid w:val="00504C3F"/>
    <w:rsid w:val="00504E4D"/>
    <w:rsid w:val="0050566F"/>
    <w:rsid w:val="00505A53"/>
    <w:rsid w:val="0050603C"/>
    <w:rsid w:val="005061DF"/>
    <w:rsid w:val="00506816"/>
    <w:rsid w:val="00507892"/>
    <w:rsid w:val="005078E4"/>
    <w:rsid w:val="005079CD"/>
    <w:rsid w:val="0051016D"/>
    <w:rsid w:val="005102B0"/>
    <w:rsid w:val="00511152"/>
    <w:rsid w:val="00511682"/>
    <w:rsid w:val="00511846"/>
    <w:rsid w:val="00511D2E"/>
    <w:rsid w:val="00512635"/>
    <w:rsid w:val="00512E5F"/>
    <w:rsid w:val="005131F6"/>
    <w:rsid w:val="005133E1"/>
    <w:rsid w:val="00513538"/>
    <w:rsid w:val="00513CE5"/>
    <w:rsid w:val="0051444C"/>
    <w:rsid w:val="00514CB1"/>
    <w:rsid w:val="00514CC0"/>
    <w:rsid w:val="00514E81"/>
    <w:rsid w:val="00515079"/>
    <w:rsid w:val="00515389"/>
    <w:rsid w:val="00515A58"/>
    <w:rsid w:val="00515BFF"/>
    <w:rsid w:val="00515C12"/>
    <w:rsid w:val="005161A3"/>
    <w:rsid w:val="00516B2D"/>
    <w:rsid w:val="00516C02"/>
    <w:rsid w:val="00516EDC"/>
    <w:rsid w:val="00517CE6"/>
    <w:rsid w:val="005203AC"/>
    <w:rsid w:val="005203B7"/>
    <w:rsid w:val="00520A17"/>
    <w:rsid w:val="00520B03"/>
    <w:rsid w:val="00520C05"/>
    <w:rsid w:val="00521088"/>
    <w:rsid w:val="005211D0"/>
    <w:rsid w:val="00521CF8"/>
    <w:rsid w:val="005222A0"/>
    <w:rsid w:val="00522C05"/>
    <w:rsid w:val="00522D0F"/>
    <w:rsid w:val="0052324F"/>
    <w:rsid w:val="005234B9"/>
    <w:rsid w:val="0052372B"/>
    <w:rsid w:val="00523DD8"/>
    <w:rsid w:val="005243B8"/>
    <w:rsid w:val="005244BD"/>
    <w:rsid w:val="005245B8"/>
    <w:rsid w:val="005246D5"/>
    <w:rsid w:val="00524702"/>
    <w:rsid w:val="00525072"/>
    <w:rsid w:val="0052549A"/>
    <w:rsid w:val="00525C38"/>
    <w:rsid w:val="005260D5"/>
    <w:rsid w:val="00526650"/>
    <w:rsid w:val="0052675B"/>
    <w:rsid w:val="00526931"/>
    <w:rsid w:val="00526C20"/>
    <w:rsid w:val="00526C99"/>
    <w:rsid w:val="00527296"/>
    <w:rsid w:val="00527B2F"/>
    <w:rsid w:val="0053010B"/>
    <w:rsid w:val="00530136"/>
    <w:rsid w:val="0053024B"/>
    <w:rsid w:val="00530386"/>
    <w:rsid w:val="00530397"/>
    <w:rsid w:val="00530635"/>
    <w:rsid w:val="00531BE6"/>
    <w:rsid w:val="00531D05"/>
    <w:rsid w:val="005320B3"/>
    <w:rsid w:val="00532EAC"/>
    <w:rsid w:val="00533165"/>
    <w:rsid w:val="0053398C"/>
    <w:rsid w:val="00533DFF"/>
    <w:rsid w:val="00533E69"/>
    <w:rsid w:val="00534C07"/>
    <w:rsid w:val="00535297"/>
    <w:rsid w:val="005358D7"/>
    <w:rsid w:val="0053598B"/>
    <w:rsid w:val="00535AFD"/>
    <w:rsid w:val="0053679B"/>
    <w:rsid w:val="0053739D"/>
    <w:rsid w:val="00537C3A"/>
    <w:rsid w:val="00540324"/>
    <w:rsid w:val="0054034D"/>
    <w:rsid w:val="005412AC"/>
    <w:rsid w:val="00541318"/>
    <w:rsid w:val="00541D5F"/>
    <w:rsid w:val="00541D79"/>
    <w:rsid w:val="00541E43"/>
    <w:rsid w:val="00542916"/>
    <w:rsid w:val="00542B94"/>
    <w:rsid w:val="005438EF"/>
    <w:rsid w:val="00543D2D"/>
    <w:rsid w:val="00543D38"/>
    <w:rsid w:val="005445EA"/>
    <w:rsid w:val="00544F18"/>
    <w:rsid w:val="0054569E"/>
    <w:rsid w:val="00545863"/>
    <w:rsid w:val="00545B79"/>
    <w:rsid w:val="00545C17"/>
    <w:rsid w:val="005468FD"/>
    <w:rsid w:val="005479D5"/>
    <w:rsid w:val="00547FE2"/>
    <w:rsid w:val="00550072"/>
    <w:rsid w:val="00550527"/>
    <w:rsid w:val="005506F4"/>
    <w:rsid w:val="00550857"/>
    <w:rsid w:val="0055089D"/>
    <w:rsid w:val="005508C0"/>
    <w:rsid w:val="00550FD8"/>
    <w:rsid w:val="005518A4"/>
    <w:rsid w:val="005518C5"/>
    <w:rsid w:val="00551C4F"/>
    <w:rsid w:val="00552AED"/>
    <w:rsid w:val="0055329B"/>
    <w:rsid w:val="00553A50"/>
    <w:rsid w:val="00553C86"/>
    <w:rsid w:val="00554F60"/>
    <w:rsid w:val="00555C72"/>
    <w:rsid w:val="0055623A"/>
    <w:rsid w:val="005566AC"/>
    <w:rsid w:val="0055690E"/>
    <w:rsid w:val="00556A9F"/>
    <w:rsid w:val="005576D7"/>
    <w:rsid w:val="0055781D"/>
    <w:rsid w:val="0055796D"/>
    <w:rsid w:val="005579A1"/>
    <w:rsid w:val="00557C42"/>
    <w:rsid w:val="00557F60"/>
    <w:rsid w:val="00560AC3"/>
    <w:rsid w:val="00561028"/>
    <w:rsid w:val="005611A4"/>
    <w:rsid w:val="00561E98"/>
    <w:rsid w:val="00562A73"/>
    <w:rsid w:val="00562AEE"/>
    <w:rsid w:val="00563827"/>
    <w:rsid w:val="00563D34"/>
    <w:rsid w:val="00563F65"/>
    <w:rsid w:val="00563F67"/>
    <w:rsid w:val="00564B59"/>
    <w:rsid w:val="0056518A"/>
    <w:rsid w:val="0056569B"/>
    <w:rsid w:val="00565BB9"/>
    <w:rsid w:val="00565F8E"/>
    <w:rsid w:val="00566A15"/>
    <w:rsid w:val="00566A46"/>
    <w:rsid w:val="00566BEE"/>
    <w:rsid w:val="005674FD"/>
    <w:rsid w:val="005675FF"/>
    <w:rsid w:val="0057028D"/>
    <w:rsid w:val="00570FE1"/>
    <w:rsid w:val="00571556"/>
    <w:rsid w:val="005717C4"/>
    <w:rsid w:val="00571A7C"/>
    <w:rsid w:val="005720D2"/>
    <w:rsid w:val="00572B2D"/>
    <w:rsid w:val="00572D93"/>
    <w:rsid w:val="00572EFC"/>
    <w:rsid w:val="0057301D"/>
    <w:rsid w:val="005732F6"/>
    <w:rsid w:val="00573554"/>
    <w:rsid w:val="00573578"/>
    <w:rsid w:val="00574541"/>
    <w:rsid w:val="00575062"/>
    <w:rsid w:val="005752FE"/>
    <w:rsid w:val="00576424"/>
    <w:rsid w:val="005769EF"/>
    <w:rsid w:val="00576AD3"/>
    <w:rsid w:val="00576C8B"/>
    <w:rsid w:val="00577090"/>
    <w:rsid w:val="005771CA"/>
    <w:rsid w:val="0057751B"/>
    <w:rsid w:val="00577648"/>
    <w:rsid w:val="00577C05"/>
    <w:rsid w:val="005806CF"/>
    <w:rsid w:val="00580928"/>
    <w:rsid w:val="005809B3"/>
    <w:rsid w:val="00581899"/>
    <w:rsid w:val="0058200F"/>
    <w:rsid w:val="005826C4"/>
    <w:rsid w:val="00582F09"/>
    <w:rsid w:val="0058344F"/>
    <w:rsid w:val="0058352B"/>
    <w:rsid w:val="00583787"/>
    <w:rsid w:val="005837C6"/>
    <w:rsid w:val="00583FF3"/>
    <w:rsid w:val="0058465F"/>
    <w:rsid w:val="0058511C"/>
    <w:rsid w:val="005856F3"/>
    <w:rsid w:val="00585C75"/>
    <w:rsid w:val="0058652A"/>
    <w:rsid w:val="0058689C"/>
    <w:rsid w:val="00586AC2"/>
    <w:rsid w:val="00586B00"/>
    <w:rsid w:val="00586DEB"/>
    <w:rsid w:val="00590081"/>
    <w:rsid w:val="0059045E"/>
    <w:rsid w:val="00590604"/>
    <w:rsid w:val="00590630"/>
    <w:rsid w:val="005907D4"/>
    <w:rsid w:val="00590A95"/>
    <w:rsid w:val="00590CC0"/>
    <w:rsid w:val="00590D30"/>
    <w:rsid w:val="0059123A"/>
    <w:rsid w:val="005916D0"/>
    <w:rsid w:val="005916E9"/>
    <w:rsid w:val="00591D3F"/>
    <w:rsid w:val="0059200A"/>
    <w:rsid w:val="0059206C"/>
    <w:rsid w:val="005922CA"/>
    <w:rsid w:val="005922E2"/>
    <w:rsid w:val="00592337"/>
    <w:rsid w:val="0059240F"/>
    <w:rsid w:val="00592421"/>
    <w:rsid w:val="00592897"/>
    <w:rsid w:val="0059319C"/>
    <w:rsid w:val="00593294"/>
    <w:rsid w:val="00593622"/>
    <w:rsid w:val="005938F6"/>
    <w:rsid w:val="00593CFE"/>
    <w:rsid w:val="005942EE"/>
    <w:rsid w:val="005945F5"/>
    <w:rsid w:val="0059496F"/>
    <w:rsid w:val="00595241"/>
    <w:rsid w:val="00595579"/>
    <w:rsid w:val="0059563A"/>
    <w:rsid w:val="00595C3B"/>
    <w:rsid w:val="00595F2E"/>
    <w:rsid w:val="00597210"/>
    <w:rsid w:val="005973AF"/>
    <w:rsid w:val="00597822"/>
    <w:rsid w:val="00597A8B"/>
    <w:rsid w:val="00597D87"/>
    <w:rsid w:val="005A1338"/>
    <w:rsid w:val="005A211F"/>
    <w:rsid w:val="005A280C"/>
    <w:rsid w:val="005A2945"/>
    <w:rsid w:val="005A2D1E"/>
    <w:rsid w:val="005A2DA5"/>
    <w:rsid w:val="005A3378"/>
    <w:rsid w:val="005A373C"/>
    <w:rsid w:val="005A39A6"/>
    <w:rsid w:val="005A422F"/>
    <w:rsid w:val="005A46E0"/>
    <w:rsid w:val="005A47FF"/>
    <w:rsid w:val="005A488E"/>
    <w:rsid w:val="005A4C4F"/>
    <w:rsid w:val="005A5784"/>
    <w:rsid w:val="005A624A"/>
    <w:rsid w:val="005A6314"/>
    <w:rsid w:val="005A6430"/>
    <w:rsid w:val="005A7D29"/>
    <w:rsid w:val="005B0F5E"/>
    <w:rsid w:val="005B0F97"/>
    <w:rsid w:val="005B1198"/>
    <w:rsid w:val="005B13C0"/>
    <w:rsid w:val="005B153A"/>
    <w:rsid w:val="005B1AC5"/>
    <w:rsid w:val="005B1BA6"/>
    <w:rsid w:val="005B23D8"/>
    <w:rsid w:val="005B271D"/>
    <w:rsid w:val="005B2927"/>
    <w:rsid w:val="005B320B"/>
    <w:rsid w:val="005B345B"/>
    <w:rsid w:val="005B35A5"/>
    <w:rsid w:val="005B39F3"/>
    <w:rsid w:val="005B3D2E"/>
    <w:rsid w:val="005B4738"/>
    <w:rsid w:val="005B4889"/>
    <w:rsid w:val="005B48B0"/>
    <w:rsid w:val="005B50E1"/>
    <w:rsid w:val="005B59DA"/>
    <w:rsid w:val="005B6003"/>
    <w:rsid w:val="005B6D4E"/>
    <w:rsid w:val="005B6F0C"/>
    <w:rsid w:val="005B7FB5"/>
    <w:rsid w:val="005C00A3"/>
    <w:rsid w:val="005C0286"/>
    <w:rsid w:val="005C03BE"/>
    <w:rsid w:val="005C03FE"/>
    <w:rsid w:val="005C0852"/>
    <w:rsid w:val="005C175D"/>
    <w:rsid w:val="005C1A86"/>
    <w:rsid w:val="005C23BF"/>
    <w:rsid w:val="005C2673"/>
    <w:rsid w:val="005C374B"/>
    <w:rsid w:val="005C3EBC"/>
    <w:rsid w:val="005C3F40"/>
    <w:rsid w:val="005C41E2"/>
    <w:rsid w:val="005C4674"/>
    <w:rsid w:val="005C4AD6"/>
    <w:rsid w:val="005C4C58"/>
    <w:rsid w:val="005C4F48"/>
    <w:rsid w:val="005C53D6"/>
    <w:rsid w:val="005C5DAD"/>
    <w:rsid w:val="005C661F"/>
    <w:rsid w:val="005C6ADB"/>
    <w:rsid w:val="005C7CCD"/>
    <w:rsid w:val="005C7DD7"/>
    <w:rsid w:val="005C7F62"/>
    <w:rsid w:val="005D0142"/>
    <w:rsid w:val="005D0C53"/>
    <w:rsid w:val="005D0D59"/>
    <w:rsid w:val="005D0FC2"/>
    <w:rsid w:val="005D1527"/>
    <w:rsid w:val="005D190E"/>
    <w:rsid w:val="005D1B64"/>
    <w:rsid w:val="005D1DB4"/>
    <w:rsid w:val="005D1FB5"/>
    <w:rsid w:val="005D277A"/>
    <w:rsid w:val="005D2AD8"/>
    <w:rsid w:val="005D2F11"/>
    <w:rsid w:val="005D353E"/>
    <w:rsid w:val="005D3A9E"/>
    <w:rsid w:val="005D3B3C"/>
    <w:rsid w:val="005D3B85"/>
    <w:rsid w:val="005D3CC1"/>
    <w:rsid w:val="005D3D47"/>
    <w:rsid w:val="005D3DD6"/>
    <w:rsid w:val="005D3E48"/>
    <w:rsid w:val="005D438B"/>
    <w:rsid w:val="005D452F"/>
    <w:rsid w:val="005D4564"/>
    <w:rsid w:val="005D4940"/>
    <w:rsid w:val="005D536D"/>
    <w:rsid w:val="005D56DD"/>
    <w:rsid w:val="005D5A4D"/>
    <w:rsid w:val="005D5BA6"/>
    <w:rsid w:val="005D5D36"/>
    <w:rsid w:val="005D5E41"/>
    <w:rsid w:val="005D5EF0"/>
    <w:rsid w:val="005D5F79"/>
    <w:rsid w:val="005D61CB"/>
    <w:rsid w:val="005D6264"/>
    <w:rsid w:val="005D683E"/>
    <w:rsid w:val="005D6D2F"/>
    <w:rsid w:val="005D6EC1"/>
    <w:rsid w:val="005D7AA0"/>
    <w:rsid w:val="005D7D01"/>
    <w:rsid w:val="005E0751"/>
    <w:rsid w:val="005E08AE"/>
    <w:rsid w:val="005E122D"/>
    <w:rsid w:val="005E1336"/>
    <w:rsid w:val="005E142B"/>
    <w:rsid w:val="005E18A4"/>
    <w:rsid w:val="005E2CEA"/>
    <w:rsid w:val="005E2DC5"/>
    <w:rsid w:val="005E396E"/>
    <w:rsid w:val="005E3BA3"/>
    <w:rsid w:val="005E3FCE"/>
    <w:rsid w:val="005E448D"/>
    <w:rsid w:val="005E4C43"/>
    <w:rsid w:val="005E4C53"/>
    <w:rsid w:val="005E4F28"/>
    <w:rsid w:val="005E569A"/>
    <w:rsid w:val="005E5A13"/>
    <w:rsid w:val="005E5B4A"/>
    <w:rsid w:val="005E5ED3"/>
    <w:rsid w:val="005E6518"/>
    <w:rsid w:val="005E6A61"/>
    <w:rsid w:val="005E70FC"/>
    <w:rsid w:val="005E73CD"/>
    <w:rsid w:val="005E767E"/>
    <w:rsid w:val="005E7826"/>
    <w:rsid w:val="005E7ED1"/>
    <w:rsid w:val="005F00D1"/>
    <w:rsid w:val="005F0738"/>
    <w:rsid w:val="005F0842"/>
    <w:rsid w:val="005F08CC"/>
    <w:rsid w:val="005F1FA0"/>
    <w:rsid w:val="005F20D7"/>
    <w:rsid w:val="005F240A"/>
    <w:rsid w:val="005F2763"/>
    <w:rsid w:val="005F2CA7"/>
    <w:rsid w:val="005F3890"/>
    <w:rsid w:val="005F39F2"/>
    <w:rsid w:val="005F3CA0"/>
    <w:rsid w:val="005F3DEA"/>
    <w:rsid w:val="005F4E22"/>
    <w:rsid w:val="005F51CE"/>
    <w:rsid w:val="005F5366"/>
    <w:rsid w:val="005F590B"/>
    <w:rsid w:val="005F5B73"/>
    <w:rsid w:val="005F6561"/>
    <w:rsid w:val="005F740F"/>
    <w:rsid w:val="005F76CE"/>
    <w:rsid w:val="005F787C"/>
    <w:rsid w:val="0060054C"/>
    <w:rsid w:val="00600611"/>
    <w:rsid w:val="00601D86"/>
    <w:rsid w:val="00601FDD"/>
    <w:rsid w:val="00602B8E"/>
    <w:rsid w:val="00602DBF"/>
    <w:rsid w:val="00603678"/>
    <w:rsid w:val="00603C73"/>
    <w:rsid w:val="00603DA8"/>
    <w:rsid w:val="00604E76"/>
    <w:rsid w:val="00604EAA"/>
    <w:rsid w:val="00605463"/>
    <w:rsid w:val="00605F4D"/>
    <w:rsid w:val="006063BB"/>
    <w:rsid w:val="00606E22"/>
    <w:rsid w:val="00606F18"/>
    <w:rsid w:val="0060706D"/>
    <w:rsid w:val="006071AD"/>
    <w:rsid w:val="0060741E"/>
    <w:rsid w:val="006075CB"/>
    <w:rsid w:val="0061066B"/>
    <w:rsid w:val="0061084D"/>
    <w:rsid w:val="00610E15"/>
    <w:rsid w:val="006118E1"/>
    <w:rsid w:val="00611A14"/>
    <w:rsid w:val="00611C16"/>
    <w:rsid w:val="00611CB6"/>
    <w:rsid w:val="00611CFF"/>
    <w:rsid w:val="00611D1D"/>
    <w:rsid w:val="006120AE"/>
    <w:rsid w:val="00612353"/>
    <w:rsid w:val="006136B0"/>
    <w:rsid w:val="00613BCD"/>
    <w:rsid w:val="00614064"/>
    <w:rsid w:val="00614067"/>
    <w:rsid w:val="0061439C"/>
    <w:rsid w:val="00614413"/>
    <w:rsid w:val="006145B8"/>
    <w:rsid w:val="00614C76"/>
    <w:rsid w:val="00614DA6"/>
    <w:rsid w:val="00614E70"/>
    <w:rsid w:val="006156A4"/>
    <w:rsid w:val="00616201"/>
    <w:rsid w:val="0061628D"/>
    <w:rsid w:val="00616EC4"/>
    <w:rsid w:val="006174B5"/>
    <w:rsid w:val="0061757C"/>
    <w:rsid w:val="00617D16"/>
    <w:rsid w:val="00620151"/>
    <w:rsid w:val="00620267"/>
    <w:rsid w:val="00620359"/>
    <w:rsid w:val="006205AB"/>
    <w:rsid w:val="006207D8"/>
    <w:rsid w:val="00620D6E"/>
    <w:rsid w:val="00621E49"/>
    <w:rsid w:val="00622100"/>
    <w:rsid w:val="00622245"/>
    <w:rsid w:val="00622586"/>
    <w:rsid w:val="006226EF"/>
    <w:rsid w:val="00622913"/>
    <w:rsid w:val="00622B41"/>
    <w:rsid w:val="00622E21"/>
    <w:rsid w:val="00623102"/>
    <w:rsid w:val="00623479"/>
    <w:rsid w:val="00623EAA"/>
    <w:rsid w:val="006240CC"/>
    <w:rsid w:val="0062456C"/>
    <w:rsid w:val="0062463D"/>
    <w:rsid w:val="00624712"/>
    <w:rsid w:val="00624B8F"/>
    <w:rsid w:val="00625030"/>
    <w:rsid w:val="006251FD"/>
    <w:rsid w:val="006259A2"/>
    <w:rsid w:val="00625AB5"/>
    <w:rsid w:val="00625C79"/>
    <w:rsid w:val="00625CDB"/>
    <w:rsid w:val="00626A0F"/>
    <w:rsid w:val="00626B57"/>
    <w:rsid w:val="0062773C"/>
    <w:rsid w:val="00627EB8"/>
    <w:rsid w:val="00627EED"/>
    <w:rsid w:val="00630346"/>
    <w:rsid w:val="006309D3"/>
    <w:rsid w:val="00630BCD"/>
    <w:rsid w:val="00630EDC"/>
    <w:rsid w:val="00631212"/>
    <w:rsid w:val="00631C80"/>
    <w:rsid w:val="00631DB9"/>
    <w:rsid w:val="00631DD0"/>
    <w:rsid w:val="00631FFE"/>
    <w:rsid w:val="006321BA"/>
    <w:rsid w:val="00632416"/>
    <w:rsid w:val="00632599"/>
    <w:rsid w:val="0063268C"/>
    <w:rsid w:val="00632CC7"/>
    <w:rsid w:val="00632EF6"/>
    <w:rsid w:val="00633598"/>
    <w:rsid w:val="00634084"/>
    <w:rsid w:val="00634456"/>
    <w:rsid w:val="00634A17"/>
    <w:rsid w:val="00634F9F"/>
    <w:rsid w:val="00635DEE"/>
    <w:rsid w:val="00635F72"/>
    <w:rsid w:val="006364D4"/>
    <w:rsid w:val="006369F9"/>
    <w:rsid w:val="00636B50"/>
    <w:rsid w:val="00636BB0"/>
    <w:rsid w:val="00636E11"/>
    <w:rsid w:val="00636E39"/>
    <w:rsid w:val="00636F3F"/>
    <w:rsid w:val="006372C2"/>
    <w:rsid w:val="00640489"/>
    <w:rsid w:val="006404BF"/>
    <w:rsid w:val="00640A8E"/>
    <w:rsid w:val="006419C4"/>
    <w:rsid w:val="00641AB2"/>
    <w:rsid w:val="00641C09"/>
    <w:rsid w:val="00642133"/>
    <w:rsid w:val="006424EF"/>
    <w:rsid w:val="00643002"/>
    <w:rsid w:val="00643616"/>
    <w:rsid w:val="0064374C"/>
    <w:rsid w:val="00643962"/>
    <w:rsid w:val="00643E1E"/>
    <w:rsid w:val="0064417F"/>
    <w:rsid w:val="006442DE"/>
    <w:rsid w:val="00644C26"/>
    <w:rsid w:val="00644E7B"/>
    <w:rsid w:val="006455B8"/>
    <w:rsid w:val="00645839"/>
    <w:rsid w:val="00645CE5"/>
    <w:rsid w:val="00646292"/>
    <w:rsid w:val="0064665A"/>
    <w:rsid w:val="006466FE"/>
    <w:rsid w:val="00646BE3"/>
    <w:rsid w:val="00647274"/>
    <w:rsid w:val="006473B3"/>
    <w:rsid w:val="006475F6"/>
    <w:rsid w:val="00647868"/>
    <w:rsid w:val="006479CC"/>
    <w:rsid w:val="00650521"/>
    <w:rsid w:val="00650943"/>
    <w:rsid w:val="00650B1A"/>
    <w:rsid w:val="00650EB7"/>
    <w:rsid w:val="0065152D"/>
    <w:rsid w:val="00651641"/>
    <w:rsid w:val="00651DE4"/>
    <w:rsid w:val="00651E2E"/>
    <w:rsid w:val="00652496"/>
    <w:rsid w:val="00652975"/>
    <w:rsid w:val="00653412"/>
    <w:rsid w:val="00654040"/>
    <w:rsid w:val="006541AB"/>
    <w:rsid w:val="0065434B"/>
    <w:rsid w:val="00654A59"/>
    <w:rsid w:val="006550AE"/>
    <w:rsid w:val="00655355"/>
    <w:rsid w:val="00655469"/>
    <w:rsid w:val="006560B8"/>
    <w:rsid w:val="006565A9"/>
    <w:rsid w:val="00657B1B"/>
    <w:rsid w:val="00657D6A"/>
    <w:rsid w:val="006603E4"/>
    <w:rsid w:val="00660A10"/>
    <w:rsid w:val="00660CA8"/>
    <w:rsid w:val="00660F55"/>
    <w:rsid w:val="0066135B"/>
    <w:rsid w:val="00662C5C"/>
    <w:rsid w:val="00663290"/>
    <w:rsid w:val="0066334B"/>
    <w:rsid w:val="00663760"/>
    <w:rsid w:val="006638B6"/>
    <w:rsid w:val="006640CF"/>
    <w:rsid w:val="0066444C"/>
    <w:rsid w:val="00664976"/>
    <w:rsid w:val="006657E6"/>
    <w:rsid w:val="00665B07"/>
    <w:rsid w:val="00665E76"/>
    <w:rsid w:val="00666C15"/>
    <w:rsid w:val="0066714F"/>
    <w:rsid w:val="00667177"/>
    <w:rsid w:val="00667376"/>
    <w:rsid w:val="006673EF"/>
    <w:rsid w:val="00667740"/>
    <w:rsid w:val="00667EA3"/>
    <w:rsid w:val="006704E6"/>
    <w:rsid w:val="0067051A"/>
    <w:rsid w:val="006707DA"/>
    <w:rsid w:val="00670B1E"/>
    <w:rsid w:val="00670DE8"/>
    <w:rsid w:val="006710F7"/>
    <w:rsid w:val="00671688"/>
    <w:rsid w:val="00671939"/>
    <w:rsid w:val="00671F34"/>
    <w:rsid w:val="00671F7A"/>
    <w:rsid w:val="00672123"/>
    <w:rsid w:val="00672B43"/>
    <w:rsid w:val="00673024"/>
    <w:rsid w:val="0067340F"/>
    <w:rsid w:val="00674976"/>
    <w:rsid w:val="0067546E"/>
    <w:rsid w:val="006755DF"/>
    <w:rsid w:val="00675915"/>
    <w:rsid w:val="00675A7F"/>
    <w:rsid w:val="0067648C"/>
    <w:rsid w:val="006768D3"/>
    <w:rsid w:val="00676F22"/>
    <w:rsid w:val="006777BD"/>
    <w:rsid w:val="00677B58"/>
    <w:rsid w:val="00677F19"/>
    <w:rsid w:val="00680863"/>
    <w:rsid w:val="0068095F"/>
    <w:rsid w:val="006810C4"/>
    <w:rsid w:val="006812CD"/>
    <w:rsid w:val="006816EC"/>
    <w:rsid w:val="00681EE9"/>
    <w:rsid w:val="00682190"/>
    <w:rsid w:val="006823A0"/>
    <w:rsid w:val="0068247E"/>
    <w:rsid w:val="006831AF"/>
    <w:rsid w:val="00683903"/>
    <w:rsid w:val="006841EE"/>
    <w:rsid w:val="00684315"/>
    <w:rsid w:val="0068431B"/>
    <w:rsid w:val="006847C4"/>
    <w:rsid w:val="00684B5A"/>
    <w:rsid w:val="0068575E"/>
    <w:rsid w:val="00685EA7"/>
    <w:rsid w:val="0068603A"/>
    <w:rsid w:val="0068620E"/>
    <w:rsid w:val="006867FE"/>
    <w:rsid w:val="0068696C"/>
    <w:rsid w:val="00686E6B"/>
    <w:rsid w:val="00686E85"/>
    <w:rsid w:val="00690617"/>
    <w:rsid w:val="00690CEA"/>
    <w:rsid w:val="0069159F"/>
    <w:rsid w:val="0069217E"/>
    <w:rsid w:val="0069250D"/>
    <w:rsid w:val="0069294F"/>
    <w:rsid w:val="00692C7D"/>
    <w:rsid w:val="00693175"/>
    <w:rsid w:val="006939C2"/>
    <w:rsid w:val="00694FFF"/>
    <w:rsid w:val="00695045"/>
    <w:rsid w:val="0069519C"/>
    <w:rsid w:val="00695464"/>
    <w:rsid w:val="006956A2"/>
    <w:rsid w:val="00695D59"/>
    <w:rsid w:val="00696511"/>
    <w:rsid w:val="00696A14"/>
    <w:rsid w:val="00696D7C"/>
    <w:rsid w:val="00696E7F"/>
    <w:rsid w:val="00697028"/>
    <w:rsid w:val="00697DFB"/>
    <w:rsid w:val="00697E1E"/>
    <w:rsid w:val="006A0080"/>
    <w:rsid w:val="006A028B"/>
    <w:rsid w:val="006A04C5"/>
    <w:rsid w:val="006A0AD3"/>
    <w:rsid w:val="006A0D0E"/>
    <w:rsid w:val="006A10E7"/>
    <w:rsid w:val="006A254A"/>
    <w:rsid w:val="006A3297"/>
    <w:rsid w:val="006A348A"/>
    <w:rsid w:val="006A3A8C"/>
    <w:rsid w:val="006A3E77"/>
    <w:rsid w:val="006A439E"/>
    <w:rsid w:val="006A46BB"/>
    <w:rsid w:val="006A48A4"/>
    <w:rsid w:val="006A4BA3"/>
    <w:rsid w:val="006A4E42"/>
    <w:rsid w:val="006A4ED8"/>
    <w:rsid w:val="006A5005"/>
    <w:rsid w:val="006A5295"/>
    <w:rsid w:val="006A538F"/>
    <w:rsid w:val="006A5D98"/>
    <w:rsid w:val="006A5FDB"/>
    <w:rsid w:val="006A64B4"/>
    <w:rsid w:val="006A64C4"/>
    <w:rsid w:val="006A668B"/>
    <w:rsid w:val="006A6E67"/>
    <w:rsid w:val="006A77B2"/>
    <w:rsid w:val="006A7901"/>
    <w:rsid w:val="006A7A48"/>
    <w:rsid w:val="006B0EEF"/>
    <w:rsid w:val="006B11B9"/>
    <w:rsid w:val="006B162B"/>
    <w:rsid w:val="006B1A72"/>
    <w:rsid w:val="006B1EC0"/>
    <w:rsid w:val="006B1F6F"/>
    <w:rsid w:val="006B26B1"/>
    <w:rsid w:val="006B2A32"/>
    <w:rsid w:val="006B2DAA"/>
    <w:rsid w:val="006B3CBD"/>
    <w:rsid w:val="006B3E43"/>
    <w:rsid w:val="006B4142"/>
    <w:rsid w:val="006B52F9"/>
    <w:rsid w:val="006B5326"/>
    <w:rsid w:val="006B55BF"/>
    <w:rsid w:val="006B55CC"/>
    <w:rsid w:val="006B5A2D"/>
    <w:rsid w:val="006B5C96"/>
    <w:rsid w:val="006B62E9"/>
    <w:rsid w:val="006B65BD"/>
    <w:rsid w:val="006B6A22"/>
    <w:rsid w:val="006B7DC0"/>
    <w:rsid w:val="006C0771"/>
    <w:rsid w:val="006C0B15"/>
    <w:rsid w:val="006C1702"/>
    <w:rsid w:val="006C1F89"/>
    <w:rsid w:val="006C20E8"/>
    <w:rsid w:val="006C2639"/>
    <w:rsid w:val="006C2805"/>
    <w:rsid w:val="006C281A"/>
    <w:rsid w:val="006C3CE3"/>
    <w:rsid w:val="006C42AD"/>
    <w:rsid w:val="006C44CE"/>
    <w:rsid w:val="006C45EA"/>
    <w:rsid w:val="006C473A"/>
    <w:rsid w:val="006C4742"/>
    <w:rsid w:val="006C4BFD"/>
    <w:rsid w:val="006C4D75"/>
    <w:rsid w:val="006C4F51"/>
    <w:rsid w:val="006C50A8"/>
    <w:rsid w:val="006C5A7D"/>
    <w:rsid w:val="006C5BAD"/>
    <w:rsid w:val="006C6187"/>
    <w:rsid w:val="006C61B8"/>
    <w:rsid w:val="006C638A"/>
    <w:rsid w:val="006C69C1"/>
    <w:rsid w:val="006C6B17"/>
    <w:rsid w:val="006C74B3"/>
    <w:rsid w:val="006C7509"/>
    <w:rsid w:val="006C75B4"/>
    <w:rsid w:val="006C7899"/>
    <w:rsid w:val="006C7964"/>
    <w:rsid w:val="006D0152"/>
    <w:rsid w:val="006D05F8"/>
    <w:rsid w:val="006D0F3E"/>
    <w:rsid w:val="006D1ACE"/>
    <w:rsid w:val="006D2342"/>
    <w:rsid w:val="006D2491"/>
    <w:rsid w:val="006D259C"/>
    <w:rsid w:val="006D30FE"/>
    <w:rsid w:val="006D3605"/>
    <w:rsid w:val="006D4180"/>
    <w:rsid w:val="006D4446"/>
    <w:rsid w:val="006D455C"/>
    <w:rsid w:val="006D4AED"/>
    <w:rsid w:val="006D52B2"/>
    <w:rsid w:val="006D52FF"/>
    <w:rsid w:val="006D53FC"/>
    <w:rsid w:val="006D5958"/>
    <w:rsid w:val="006D5E18"/>
    <w:rsid w:val="006D6192"/>
    <w:rsid w:val="006D65DE"/>
    <w:rsid w:val="006D6BBF"/>
    <w:rsid w:val="006E02DE"/>
    <w:rsid w:val="006E0569"/>
    <w:rsid w:val="006E062A"/>
    <w:rsid w:val="006E09C7"/>
    <w:rsid w:val="006E0ABB"/>
    <w:rsid w:val="006E0ED7"/>
    <w:rsid w:val="006E180D"/>
    <w:rsid w:val="006E1993"/>
    <w:rsid w:val="006E1C2C"/>
    <w:rsid w:val="006E1E4C"/>
    <w:rsid w:val="006E2694"/>
    <w:rsid w:val="006E2733"/>
    <w:rsid w:val="006E3175"/>
    <w:rsid w:val="006E39A0"/>
    <w:rsid w:val="006E3D20"/>
    <w:rsid w:val="006E3D9B"/>
    <w:rsid w:val="006E4373"/>
    <w:rsid w:val="006E4605"/>
    <w:rsid w:val="006E4C36"/>
    <w:rsid w:val="006E4E42"/>
    <w:rsid w:val="006E519B"/>
    <w:rsid w:val="006E52BC"/>
    <w:rsid w:val="006E5557"/>
    <w:rsid w:val="006E59C2"/>
    <w:rsid w:val="006E5C37"/>
    <w:rsid w:val="006E627B"/>
    <w:rsid w:val="006E68DE"/>
    <w:rsid w:val="006E71AD"/>
    <w:rsid w:val="006E7AF0"/>
    <w:rsid w:val="006F075B"/>
    <w:rsid w:val="006F0A41"/>
    <w:rsid w:val="006F15D5"/>
    <w:rsid w:val="006F1D06"/>
    <w:rsid w:val="006F1FC4"/>
    <w:rsid w:val="006F2558"/>
    <w:rsid w:val="006F2A94"/>
    <w:rsid w:val="006F2D55"/>
    <w:rsid w:val="006F35E7"/>
    <w:rsid w:val="006F3667"/>
    <w:rsid w:val="006F5290"/>
    <w:rsid w:val="006F534A"/>
    <w:rsid w:val="006F56F1"/>
    <w:rsid w:val="006F59EC"/>
    <w:rsid w:val="006F5A61"/>
    <w:rsid w:val="006F5C01"/>
    <w:rsid w:val="006F5CF3"/>
    <w:rsid w:val="006F6027"/>
    <w:rsid w:val="006F614E"/>
    <w:rsid w:val="006F656A"/>
    <w:rsid w:val="006F6A74"/>
    <w:rsid w:val="006F6D5C"/>
    <w:rsid w:val="006F783F"/>
    <w:rsid w:val="00700488"/>
    <w:rsid w:val="007007E2"/>
    <w:rsid w:val="007013A1"/>
    <w:rsid w:val="00701F9E"/>
    <w:rsid w:val="007026C9"/>
    <w:rsid w:val="00702EE8"/>
    <w:rsid w:val="00703A11"/>
    <w:rsid w:val="00704583"/>
    <w:rsid w:val="007047F0"/>
    <w:rsid w:val="007053D9"/>
    <w:rsid w:val="007058C4"/>
    <w:rsid w:val="00706208"/>
    <w:rsid w:val="007072A9"/>
    <w:rsid w:val="00707932"/>
    <w:rsid w:val="0070797F"/>
    <w:rsid w:val="00707C01"/>
    <w:rsid w:val="007100AF"/>
    <w:rsid w:val="00710952"/>
    <w:rsid w:val="00710A95"/>
    <w:rsid w:val="00711593"/>
    <w:rsid w:val="00711934"/>
    <w:rsid w:val="0071193E"/>
    <w:rsid w:val="00711F80"/>
    <w:rsid w:val="007126B0"/>
    <w:rsid w:val="0071290F"/>
    <w:rsid w:val="00712F7A"/>
    <w:rsid w:val="00713156"/>
    <w:rsid w:val="0071349E"/>
    <w:rsid w:val="00713946"/>
    <w:rsid w:val="00713E4C"/>
    <w:rsid w:val="0071484B"/>
    <w:rsid w:val="007149CC"/>
    <w:rsid w:val="0071697E"/>
    <w:rsid w:val="00717156"/>
    <w:rsid w:val="007204C4"/>
    <w:rsid w:val="007211FB"/>
    <w:rsid w:val="00722EC6"/>
    <w:rsid w:val="00723528"/>
    <w:rsid w:val="007238A4"/>
    <w:rsid w:val="00724853"/>
    <w:rsid w:val="00725522"/>
    <w:rsid w:val="00725731"/>
    <w:rsid w:val="007259BA"/>
    <w:rsid w:val="007259CB"/>
    <w:rsid w:val="007259E8"/>
    <w:rsid w:val="00725B1D"/>
    <w:rsid w:val="00725E11"/>
    <w:rsid w:val="00726CF6"/>
    <w:rsid w:val="0072746B"/>
    <w:rsid w:val="0072784E"/>
    <w:rsid w:val="0072793A"/>
    <w:rsid w:val="00727B9E"/>
    <w:rsid w:val="0073089E"/>
    <w:rsid w:val="00730C2F"/>
    <w:rsid w:val="0073144F"/>
    <w:rsid w:val="00731600"/>
    <w:rsid w:val="00731FC4"/>
    <w:rsid w:val="007322C8"/>
    <w:rsid w:val="00732306"/>
    <w:rsid w:val="00732913"/>
    <w:rsid w:val="00733105"/>
    <w:rsid w:val="0073386A"/>
    <w:rsid w:val="00733949"/>
    <w:rsid w:val="00733D31"/>
    <w:rsid w:val="007350B1"/>
    <w:rsid w:val="00735173"/>
    <w:rsid w:val="00735319"/>
    <w:rsid w:val="00735412"/>
    <w:rsid w:val="007358FC"/>
    <w:rsid w:val="00735A56"/>
    <w:rsid w:val="00735AF6"/>
    <w:rsid w:val="00735E40"/>
    <w:rsid w:val="00735ED6"/>
    <w:rsid w:val="00736070"/>
    <w:rsid w:val="007367A0"/>
    <w:rsid w:val="00737208"/>
    <w:rsid w:val="0073798A"/>
    <w:rsid w:val="00737A67"/>
    <w:rsid w:val="00737C10"/>
    <w:rsid w:val="00737F1D"/>
    <w:rsid w:val="00740A00"/>
    <w:rsid w:val="00741992"/>
    <w:rsid w:val="007419AF"/>
    <w:rsid w:val="00741BF7"/>
    <w:rsid w:val="00741C77"/>
    <w:rsid w:val="00742031"/>
    <w:rsid w:val="0074275B"/>
    <w:rsid w:val="00742A5B"/>
    <w:rsid w:val="00743500"/>
    <w:rsid w:val="0074355A"/>
    <w:rsid w:val="007444F4"/>
    <w:rsid w:val="00744873"/>
    <w:rsid w:val="00744DFE"/>
    <w:rsid w:val="007452B1"/>
    <w:rsid w:val="00746714"/>
    <w:rsid w:val="00746AAF"/>
    <w:rsid w:val="00746E33"/>
    <w:rsid w:val="007470CF"/>
    <w:rsid w:val="00747281"/>
    <w:rsid w:val="007474B5"/>
    <w:rsid w:val="007479FA"/>
    <w:rsid w:val="007502BF"/>
    <w:rsid w:val="00750344"/>
    <w:rsid w:val="007504DC"/>
    <w:rsid w:val="007507BE"/>
    <w:rsid w:val="00750FA2"/>
    <w:rsid w:val="007511C6"/>
    <w:rsid w:val="007515E9"/>
    <w:rsid w:val="007517F3"/>
    <w:rsid w:val="00751AF3"/>
    <w:rsid w:val="00751B04"/>
    <w:rsid w:val="0075208E"/>
    <w:rsid w:val="007524BB"/>
    <w:rsid w:val="00752A12"/>
    <w:rsid w:val="00753ABA"/>
    <w:rsid w:val="00753B88"/>
    <w:rsid w:val="00753DF7"/>
    <w:rsid w:val="00754A77"/>
    <w:rsid w:val="00754EB1"/>
    <w:rsid w:val="00755155"/>
    <w:rsid w:val="0075543F"/>
    <w:rsid w:val="00755C30"/>
    <w:rsid w:val="00755CE1"/>
    <w:rsid w:val="00755CE2"/>
    <w:rsid w:val="00755E9E"/>
    <w:rsid w:val="00756814"/>
    <w:rsid w:val="00756922"/>
    <w:rsid w:val="00756A1A"/>
    <w:rsid w:val="007571B5"/>
    <w:rsid w:val="00757F62"/>
    <w:rsid w:val="00757FCA"/>
    <w:rsid w:val="0076026A"/>
    <w:rsid w:val="00761217"/>
    <w:rsid w:val="007617F3"/>
    <w:rsid w:val="00761BE8"/>
    <w:rsid w:val="007620CC"/>
    <w:rsid w:val="007621CD"/>
    <w:rsid w:val="0076271A"/>
    <w:rsid w:val="007628DA"/>
    <w:rsid w:val="00762EE9"/>
    <w:rsid w:val="007637DB"/>
    <w:rsid w:val="00763A4A"/>
    <w:rsid w:val="00763B3E"/>
    <w:rsid w:val="007641E8"/>
    <w:rsid w:val="007648B2"/>
    <w:rsid w:val="00764AC3"/>
    <w:rsid w:val="00764B6D"/>
    <w:rsid w:val="00765604"/>
    <w:rsid w:val="00765997"/>
    <w:rsid w:val="00765B90"/>
    <w:rsid w:val="00765E02"/>
    <w:rsid w:val="007663D5"/>
    <w:rsid w:val="00766512"/>
    <w:rsid w:val="0076690C"/>
    <w:rsid w:val="00766ADD"/>
    <w:rsid w:val="0076745D"/>
    <w:rsid w:val="00767D56"/>
    <w:rsid w:val="00767E24"/>
    <w:rsid w:val="0077020B"/>
    <w:rsid w:val="00770559"/>
    <w:rsid w:val="00772733"/>
    <w:rsid w:val="007729AB"/>
    <w:rsid w:val="00772C5C"/>
    <w:rsid w:val="007730F5"/>
    <w:rsid w:val="00774C01"/>
    <w:rsid w:val="00775321"/>
    <w:rsid w:val="00775BFC"/>
    <w:rsid w:val="00775CD2"/>
    <w:rsid w:val="00776626"/>
    <w:rsid w:val="0077721A"/>
    <w:rsid w:val="0077723A"/>
    <w:rsid w:val="007778D9"/>
    <w:rsid w:val="00777B61"/>
    <w:rsid w:val="00777E95"/>
    <w:rsid w:val="00777F7D"/>
    <w:rsid w:val="0078030E"/>
    <w:rsid w:val="007803B6"/>
    <w:rsid w:val="00782462"/>
    <w:rsid w:val="007829DA"/>
    <w:rsid w:val="00782A98"/>
    <w:rsid w:val="00782B7B"/>
    <w:rsid w:val="00782C19"/>
    <w:rsid w:val="00782E05"/>
    <w:rsid w:val="007835A3"/>
    <w:rsid w:val="00783617"/>
    <w:rsid w:val="00783909"/>
    <w:rsid w:val="0078491E"/>
    <w:rsid w:val="007849A9"/>
    <w:rsid w:val="0078577C"/>
    <w:rsid w:val="00786513"/>
    <w:rsid w:val="00786C02"/>
    <w:rsid w:val="00786D2F"/>
    <w:rsid w:val="007872DB"/>
    <w:rsid w:val="00787583"/>
    <w:rsid w:val="00787AA8"/>
    <w:rsid w:val="007901D2"/>
    <w:rsid w:val="00790AD2"/>
    <w:rsid w:val="00790C96"/>
    <w:rsid w:val="007913E7"/>
    <w:rsid w:val="007916C6"/>
    <w:rsid w:val="00791AE4"/>
    <w:rsid w:val="00791BE7"/>
    <w:rsid w:val="00791C3C"/>
    <w:rsid w:val="007921C2"/>
    <w:rsid w:val="00793413"/>
    <w:rsid w:val="00793A63"/>
    <w:rsid w:val="00793CC1"/>
    <w:rsid w:val="00793FCE"/>
    <w:rsid w:val="007942E6"/>
    <w:rsid w:val="007948C9"/>
    <w:rsid w:val="0079554C"/>
    <w:rsid w:val="00795680"/>
    <w:rsid w:val="0079593F"/>
    <w:rsid w:val="00795DA1"/>
    <w:rsid w:val="00795ED6"/>
    <w:rsid w:val="00796930"/>
    <w:rsid w:val="00796A25"/>
    <w:rsid w:val="007972B1"/>
    <w:rsid w:val="00797686"/>
    <w:rsid w:val="00797B71"/>
    <w:rsid w:val="00797D3F"/>
    <w:rsid w:val="007A0018"/>
    <w:rsid w:val="007A0764"/>
    <w:rsid w:val="007A0E1D"/>
    <w:rsid w:val="007A1097"/>
    <w:rsid w:val="007A13CA"/>
    <w:rsid w:val="007A151B"/>
    <w:rsid w:val="007A15EE"/>
    <w:rsid w:val="007A170C"/>
    <w:rsid w:val="007A186B"/>
    <w:rsid w:val="007A1E79"/>
    <w:rsid w:val="007A1EDC"/>
    <w:rsid w:val="007A25AB"/>
    <w:rsid w:val="007A3DAB"/>
    <w:rsid w:val="007A3F6C"/>
    <w:rsid w:val="007A453B"/>
    <w:rsid w:val="007A4CDA"/>
    <w:rsid w:val="007A4E27"/>
    <w:rsid w:val="007A59ED"/>
    <w:rsid w:val="007A5E8B"/>
    <w:rsid w:val="007A5EF6"/>
    <w:rsid w:val="007A5F2D"/>
    <w:rsid w:val="007A621E"/>
    <w:rsid w:val="007A67EE"/>
    <w:rsid w:val="007A6A12"/>
    <w:rsid w:val="007A7AA3"/>
    <w:rsid w:val="007B0050"/>
    <w:rsid w:val="007B0478"/>
    <w:rsid w:val="007B05FD"/>
    <w:rsid w:val="007B0A3D"/>
    <w:rsid w:val="007B0C00"/>
    <w:rsid w:val="007B18E3"/>
    <w:rsid w:val="007B1974"/>
    <w:rsid w:val="007B1B67"/>
    <w:rsid w:val="007B1CBD"/>
    <w:rsid w:val="007B226D"/>
    <w:rsid w:val="007B28F9"/>
    <w:rsid w:val="007B2C0D"/>
    <w:rsid w:val="007B2C11"/>
    <w:rsid w:val="007B345C"/>
    <w:rsid w:val="007B3629"/>
    <w:rsid w:val="007B3D48"/>
    <w:rsid w:val="007B3EF3"/>
    <w:rsid w:val="007B3F7F"/>
    <w:rsid w:val="007B422D"/>
    <w:rsid w:val="007B449D"/>
    <w:rsid w:val="007B47D0"/>
    <w:rsid w:val="007B4995"/>
    <w:rsid w:val="007B53B2"/>
    <w:rsid w:val="007B59EB"/>
    <w:rsid w:val="007B664B"/>
    <w:rsid w:val="007B7662"/>
    <w:rsid w:val="007B7E41"/>
    <w:rsid w:val="007C0542"/>
    <w:rsid w:val="007C07CC"/>
    <w:rsid w:val="007C09E3"/>
    <w:rsid w:val="007C1046"/>
    <w:rsid w:val="007C18AD"/>
    <w:rsid w:val="007C1C3A"/>
    <w:rsid w:val="007C202C"/>
    <w:rsid w:val="007C21CF"/>
    <w:rsid w:val="007C2212"/>
    <w:rsid w:val="007C26B1"/>
    <w:rsid w:val="007C2B1F"/>
    <w:rsid w:val="007C2DC2"/>
    <w:rsid w:val="007C2F7C"/>
    <w:rsid w:val="007C3021"/>
    <w:rsid w:val="007C38D5"/>
    <w:rsid w:val="007C3A25"/>
    <w:rsid w:val="007C429E"/>
    <w:rsid w:val="007C4686"/>
    <w:rsid w:val="007C475B"/>
    <w:rsid w:val="007C4770"/>
    <w:rsid w:val="007C4903"/>
    <w:rsid w:val="007C4AF1"/>
    <w:rsid w:val="007C4CBE"/>
    <w:rsid w:val="007C5831"/>
    <w:rsid w:val="007C60AA"/>
    <w:rsid w:val="007C623F"/>
    <w:rsid w:val="007C630F"/>
    <w:rsid w:val="007C63B7"/>
    <w:rsid w:val="007C6483"/>
    <w:rsid w:val="007C6B47"/>
    <w:rsid w:val="007C7274"/>
    <w:rsid w:val="007C7BCE"/>
    <w:rsid w:val="007C7E90"/>
    <w:rsid w:val="007D01DA"/>
    <w:rsid w:val="007D02D2"/>
    <w:rsid w:val="007D04A7"/>
    <w:rsid w:val="007D0746"/>
    <w:rsid w:val="007D0C41"/>
    <w:rsid w:val="007D1199"/>
    <w:rsid w:val="007D153B"/>
    <w:rsid w:val="007D2580"/>
    <w:rsid w:val="007D26E9"/>
    <w:rsid w:val="007D3232"/>
    <w:rsid w:val="007D3432"/>
    <w:rsid w:val="007D3469"/>
    <w:rsid w:val="007D3878"/>
    <w:rsid w:val="007D397B"/>
    <w:rsid w:val="007D3E57"/>
    <w:rsid w:val="007D3E9A"/>
    <w:rsid w:val="007D4470"/>
    <w:rsid w:val="007D4A89"/>
    <w:rsid w:val="007D4B0F"/>
    <w:rsid w:val="007D4C50"/>
    <w:rsid w:val="007D4CE9"/>
    <w:rsid w:val="007D510F"/>
    <w:rsid w:val="007D5C1A"/>
    <w:rsid w:val="007D68E3"/>
    <w:rsid w:val="007D6BFC"/>
    <w:rsid w:val="007D71EE"/>
    <w:rsid w:val="007D78E4"/>
    <w:rsid w:val="007E0AA3"/>
    <w:rsid w:val="007E0CC3"/>
    <w:rsid w:val="007E1001"/>
    <w:rsid w:val="007E10B1"/>
    <w:rsid w:val="007E1571"/>
    <w:rsid w:val="007E17FA"/>
    <w:rsid w:val="007E1DD9"/>
    <w:rsid w:val="007E1F51"/>
    <w:rsid w:val="007E1FE1"/>
    <w:rsid w:val="007E2313"/>
    <w:rsid w:val="007E246D"/>
    <w:rsid w:val="007E257A"/>
    <w:rsid w:val="007E3601"/>
    <w:rsid w:val="007E3AEC"/>
    <w:rsid w:val="007E3CE9"/>
    <w:rsid w:val="007E3FED"/>
    <w:rsid w:val="007E47FC"/>
    <w:rsid w:val="007E4868"/>
    <w:rsid w:val="007E510E"/>
    <w:rsid w:val="007E5D0F"/>
    <w:rsid w:val="007E5E15"/>
    <w:rsid w:val="007E69D4"/>
    <w:rsid w:val="007E6E14"/>
    <w:rsid w:val="007E70CD"/>
    <w:rsid w:val="007E72FA"/>
    <w:rsid w:val="007E7CB8"/>
    <w:rsid w:val="007E7DBA"/>
    <w:rsid w:val="007F0195"/>
    <w:rsid w:val="007F01A5"/>
    <w:rsid w:val="007F05D7"/>
    <w:rsid w:val="007F0B34"/>
    <w:rsid w:val="007F0FA9"/>
    <w:rsid w:val="007F0FD5"/>
    <w:rsid w:val="007F133C"/>
    <w:rsid w:val="007F1D19"/>
    <w:rsid w:val="007F28E3"/>
    <w:rsid w:val="007F2948"/>
    <w:rsid w:val="007F2AF5"/>
    <w:rsid w:val="007F2DB5"/>
    <w:rsid w:val="007F3224"/>
    <w:rsid w:val="007F3399"/>
    <w:rsid w:val="007F34AC"/>
    <w:rsid w:val="007F3555"/>
    <w:rsid w:val="007F40FD"/>
    <w:rsid w:val="007F41A5"/>
    <w:rsid w:val="007F423E"/>
    <w:rsid w:val="007F433A"/>
    <w:rsid w:val="007F4E1B"/>
    <w:rsid w:val="007F5754"/>
    <w:rsid w:val="007F5F44"/>
    <w:rsid w:val="007F643C"/>
    <w:rsid w:val="007F6449"/>
    <w:rsid w:val="007F655B"/>
    <w:rsid w:val="007F6932"/>
    <w:rsid w:val="007F6E4E"/>
    <w:rsid w:val="007F774D"/>
    <w:rsid w:val="007F7755"/>
    <w:rsid w:val="00800599"/>
    <w:rsid w:val="008006EC"/>
    <w:rsid w:val="008008BC"/>
    <w:rsid w:val="00801E42"/>
    <w:rsid w:val="008022E4"/>
    <w:rsid w:val="008023D3"/>
    <w:rsid w:val="00802795"/>
    <w:rsid w:val="00803214"/>
    <w:rsid w:val="008032E0"/>
    <w:rsid w:val="00803AD2"/>
    <w:rsid w:val="00804106"/>
    <w:rsid w:val="00804687"/>
    <w:rsid w:val="00804BAD"/>
    <w:rsid w:val="008050F3"/>
    <w:rsid w:val="0080571A"/>
    <w:rsid w:val="00805C2D"/>
    <w:rsid w:val="00806BBF"/>
    <w:rsid w:val="00807020"/>
    <w:rsid w:val="008070CB"/>
    <w:rsid w:val="00807332"/>
    <w:rsid w:val="00807471"/>
    <w:rsid w:val="00807540"/>
    <w:rsid w:val="00807561"/>
    <w:rsid w:val="00807A9D"/>
    <w:rsid w:val="00807E7D"/>
    <w:rsid w:val="0081087E"/>
    <w:rsid w:val="00810D4A"/>
    <w:rsid w:val="00811349"/>
    <w:rsid w:val="00811588"/>
    <w:rsid w:val="0081164A"/>
    <w:rsid w:val="00811786"/>
    <w:rsid w:val="00811831"/>
    <w:rsid w:val="00811BC1"/>
    <w:rsid w:val="00811D68"/>
    <w:rsid w:val="008129BD"/>
    <w:rsid w:val="00812A74"/>
    <w:rsid w:val="00812E21"/>
    <w:rsid w:val="00812E50"/>
    <w:rsid w:val="0081424F"/>
    <w:rsid w:val="008145A1"/>
    <w:rsid w:val="00814EFA"/>
    <w:rsid w:val="0081501E"/>
    <w:rsid w:val="008151C0"/>
    <w:rsid w:val="00815590"/>
    <w:rsid w:val="00815BF7"/>
    <w:rsid w:val="00815E41"/>
    <w:rsid w:val="00815F65"/>
    <w:rsid w:val="008166DC"/>
    <w:rsid w:val="00816823"/>
    <w:rsid w:val="00816E38"/>
    <w:rsid w:val="008171F8"/>
    <w:rsid w:val="00817326"/>
    <w:rsid w:val="00817504"/>
    <w:rsid w:val="00817832"/>
    <w:rsid w:val="008178C9"/>
    <w:rsid w:val="00817E7D"/>
    <w:rsid w:val="00820436"/>
    <w:rsid w:val="00820E4D"/>
    <w:rsid w:val="00821A18"/>
    <w:rsid w:val="00821C8C"/>
    <w:rsid w:val="00821D5A"/>
    <w:rsid w:val="00822431"/>
    <w:rsid w:val="0082271C"/>
    <w:rsid w:val="00823BEB"/>
    <w:rsid w:val="00823D28"/>
    <w:rsid w:val="0082450C"/>
    <w:rsid w:val="008247FF"/>
    <w:rsid w:val="00824F2A"/>
    <w:rsid w:val="0082524E"/>
    <w:rsid w:val="008255CC"/>
    <w:rsid w:val="0082597F"/>
    <w:rsid w:val="00825B2D"/>
    <w:rsid w:val="0082680A"/>
    <w:rsid w:val="00826A8E"/>
    <w:rsid w:val="00826D96"/>
    <w:rsid w:val="008274AA"/>
    <w:rsid w:val="00830197"/>
    <w:rsid w:val="0083095A"/>
    <w:rsid w:val="00830D74"/>
    <w:rsid w:val="0083155E"/>
    <w:rsid w:val="00831591"/>
    <w:rsid w:val="00831C90"/>
    <w:rsid w:val="00831DE4"/>
    <w:rsid w:val="00832B10"/>
    <w:rsid w:val="00834172"/>
    <w:rsid w:val="0083417A"/>
    <w:rsid w:val="00834352"/>
    <w:rsid w:val="00834BA0"/>
    <w:rsid w:val="00834CB2"/>
    <w:rsid w:val="00835301"/>
    <w:rsid w:val="00835D22"/>
    <w:rsid w:val="00836B03"/>
    <w:rsid w:val="008378B1"/>
    <w:rsid w:val="0083791C"/>
    <w:rsid w:val="00837A7C"/>
    <w:rsid w:val="00837D9D"/>
    <w:rsid w:val="0084180A"/>
    <w:rsid w:val="00841BC3"/>
    <w:rsid w:val="00841F79"/>
    <w:rsid w:val="0084277B"/>
    <w:rsid w:val="00842954"/>
    <w:rsid w:val="008429DD"/>
    <w:rsid w:val="00842A20"/>
    <w:rsid w:val="00842ABC"/>
    <w:rsid w:val="00843A67"/>
    <w:rsid w:val="00843C7F"/>
    <w:rsid w:val="008443FB"/>
    <w:rsid w:val="0084443B"/>
    <w:rsid w:val="008444A5"/>
    <w:rsid w:val="008446F6"/>
    <w:rsid w:val="00844757"/>
    <w:rsid w:val="008449C7"/>
    <w:rsid w:val="0084519F"/>
    <w:rsid w:val="00845B45"/>
    <w:rsid w:val="008465C7"/>
    <w:rsid w:val="00846C4D"/>
    <w:rsid w:val="00846E8B"/>
    <w:rsid w:val="008476A3"/>
    <w:rsid w:val="008478AB"/>
    <w:rsid w:val="00847A0B"/>
    <w:rsid w:val="00850383"/>
    <w:rsid w:val="00850417"/>
    <w:rsid w:val="008506E2"/>
    <w:rsid w:val="00850CE2"/>
    <w:rsid w:val="00851012"/>
    <w:rsid w:val="00851057"/>
    <w:rsid w:val="00851267"/>
    <w:rsid w:val="00851CC0"/>
    <w:rsid w:val="00851FA5"/>
    <w:rsid w:val="0085201A"/>
    <w:rsid w:val="0085219C"/>
    <w:rsid w:val="008521C9"/>
    <w:rsid w:val="00853048"/>
    <w:rsid w:val="008534E4"/>
    <w:rsid w:val="008544E3"/>
    <w:rsid w:val="00854CFF"/>
    <w:rsid w:val="008550C9"/>
    <w:rsid w:val="008551BC"/>
    <w:rsid w:val="008551C1"/>
    <w:rsid w:val="0085523B"/>
    <w:rsid w:val="008557B0"/>
    <w:rsid w:val="0085726E"/>
    <w:rsid w:val="00857289"/>
    <w:rsid w:val="00860336"/>
    <w:rsid w:val="008604AE"/>
    <w:rsid w:val="008608B1"/>
    <w:rsid w:val="00860AB8"/>
    <w:rsid w:val="00861972"/>
    <w:rsid w:val="008620FA"/>
    <w:rsid w:val="0086219B"/>
    <w:rsid w:val="008622F6"/>
    <w:rsid w:val="00862331"/>
    <w:rsid w:val="00862617"/>
    <w:rsid w:val="008626D3"/>
    <w:rsid w:val="008627E9"/>
    <w:rsid w:val="00862EF6"/>
    <w:rsid w:val="00862F45"/>
    <w:rsid w:val="008631A2"/>
    <w:rsid w:val="008631E8"/>
    <w:rsid w:val="00863324"/>
    <w:rsid w:val="0086374C"/>
    <w:rsid w:val="008637EB"/>
    <w:rsid w:val="00863A90"/>
    <w:rsid w:val="00864079"/>
    <w:rsid w:val="008646B0"/>
    <w:rsid w:val="0086494D"/>
    <w:rsid w:val="00864ED2"/>
    <w:rsid w:val="00864F8E"/>
    <w:rsid w:val="00864FF5"/>
    <w:rsid w:val="008650EF"/>
    <w:rsid w:val="00865544"/>
    <w:rsid w:val="008668DF"/>
    <w:rsid w:val="00866C2E"/>
    <w:rsid w:val="00866D64"/>
    <w:rsid w:val="008677F3"/>
    <w:rsid w:val="00867E28"/>
    <w:rsid w:val="00870A99"/>
    <w:rsid w:val="00870ECC"/>
    <w:rsid w:val="00870F85"/>
    <w:rsid w:val="00871091"/>
    <w:rsid w:val="00871A10"/>
    <w:rsid w:val="00871CD7"/>
    <w:rsid w:val="008720CD"/>
    <w:rsid w:val="0087236A"/>
    <w:rsid w:val="00872AF7"/>
    <w:rsid w:val="00872BD6"/>
    <w:rsid w:val="00873109"/>
    <w:rsid w:val="00873915"/>
    <w:rsid w:val="00873C19"/>
    <w:rsid w:val="00873D95"/>
    <w:rsid w:val="008746FA"/>
    <w:rsid w:val="00875125"/>
    <w:rsid w:val="00875161"/>
    <w:rsid w:val="00875339"/>
    <w:rsid w:val="0087658E"/>
    <w:rsid w:val="008765F5"/>
    <w:rsid w:val="00876C10"/>
    <w:rsid w:val="008771B9"/>
    <w:rsid w:val="00877309"/>
    <w:rsid w:val="0087791B"/>
    <w:rsid w:val="00877EDA"/>
    <w:rsid w:val="008809C9"/>
    <w:rsid w:val="00880A61"/>
    <w:rsid w:val="00880CED"/>
    <w:rsid w:val="0088106D"/>
    <w:rsid w:val="0088152D"/>
    <w:rsid w:val="00881BA4"/>
    <w:rsid w:val="008822E4"/>
    <w:rsid w:val="00882F63"/>
    <w:rsid w:val="00883155"/>
    <w:rsid w:val="00883DE3"/>
    <w:rsid w:val="00883F2F"/>
    <w:rsid w:val="0088420D"/>
    <w:rsid w:val="00884CEA"/>
    <w:rsid w:val="00884D56"/>
    <w:rsid w:val="008853BF"/>
    <w:rsid w:val="008853D8"/>
    <w:rsid w:val="00885ABF"/>
    <w:rsid w:val="00885E23"/>
    <w:rsid w:val="00886027"/>
    <w:rsid w:val="008862E9"/>
    <w:rsid w:val="00886782"/>
    <w:rsid w:val="008867CD"/>
    <w:rsid w:val="00886BFB"/>
    <w:rsid w:val="00887825"/>
    <w:rsid w:val="00887A79"/>
    <w:rsid w:val="00887C91"/>
    <w:rsid w:val="00887F04"/>
    <w:rsid w:val="008904B0"/>
    <w:rsid w:val="00890B19"/>
    <w:rsid w:val="00890B7C"/>
    <w:rsid w:val="0089176E"/>
    <w:rsid w:val="00891A8C"/>
    <w:rsid w:val="00891D54"/>
    <w:rsid w:val="00891DC0"/>
    <w:rsid w:val="008923FB"/>
    <w:rsid w:val="00892B2B"/>
    <w:rsid w:val="00893314"/>
    <w:rsid w:val="00893465"/>
    <w:rsid w:val="008936A9"/>
    <w:rsid w:val="00893988"/>
    <w:rsid w:val="00893ED1"/>
    <w:rsid w:val="00894155"/>
    <w:rsid w:val="00894B84"/>
    <w:rsid w:val="00894CAA"/>
    <w:rsid w:val="00895FE9"/>
    <w:rsid w:val="008964A4"/>
    <w:rsid w:val="00896598"/>
    <w:rsid w:val="008965DD"/>
    <w:rsid w:val="00896756"/>
    <w:rsid w:val="00897435"/>
    <w:rsid w:val="0089797B"/>
    <w:rsid w:val="00897BD3"/>
    <w:rsid w:val="00897EE0"/>
    <w:rsid w:val="008A0087"/>
    <w:rsid w:val="008A012B"/>
    <w:rsid w:val="008A0598"/>
    <w:rsid w:val="008A092D"/>
    <w:rsid w:val="008A1B4B"/>
    <w:rsid w:val="008A1EE9"/>
    <w:rsid w:val="008A2667"/>
    <w:rsid w:val="008A27F0"/>
    <w:rsid w:val="008A29D0"/>
    <w:rsid w:val="008A2FF7"/>
    <w:rsid w:val="008A3450"/>
    <w:rsid w:val="008A40C2"/>
    <w:rsid w:val="008A4CDF"/>
    <w:rsid w:val="008A55ED"/>
    <w:rsid w:val="008A5BD1"/>
    <w:rsid w:val="008A6604"/>
    <w:rsid w:val="008A67EF"/>
    <w:rsid w:val="008A6843"/>
    <w:rsid w:val="008A6FA6"/>
    <w:rsid w:val="008A7220"/>
    <w:rsid w:val="008A771E"/>
    <w:rsid w:val="008B0613"/>
    <w:rsid w:val="008B07F0"/>
    <w:rsid w:val="008B0BB3"/>
    <w:rsid w:val="008B0CAC"/>
    <w:rsid w:val="008B108B"/>
    <w:rsid w:val="008B12AE"/>
    <w:rsid w:val="008B1DFD"/>
    <w:rsid w:val="008B27B1"/>
    <w:rsid w:val="008B2C43"/>
    <w:rsid w:val="008B3243"/>
    <w:rsid w:val="008B3EDC"/>
    <w:rsid w:val="008B3FF1"/>
    <w:rsid w:val="008B402B"/>
    <w:rsid w:val="008B45CA"/>
    <w:rsid w:val="008B45FD"/>
    <w:rsid w:val="008B481F"/>
    <w:rsid w:val="008B49E5"/>
    <w:rsid w:val="008B5B0D"/>
    <w:rsid w:val="008B6094"/>
    <w:rsid w:val="008B62BD"/>
    <w:rsid w:val="008B62C9"/>
    <w:rsid w:val="008B63CC"/>
    <w:rsid w:val="008B6E55"/>
    <w:rsid w:val="008C016A"/>
    <w:rsid w:val="008C0563"/>
    <w:rsid w:val="008C0E2F"/>
    <w:rsid w:val="008C0E89"/>
    <w:rsid w:val="008C1680"/>
    <w:rsid w:val="008C17AE"/>
    <w:rsid w:val="008C1A53"/>
    <w:rsid w:val="008C1EA2"/>
    <w:rsid w:val="008C1F78"/>
    <w:rsid w:val="008C2223"/>
    <w:rsid w:val="008C2308"/>
    <w:rsid w:val="008C254E"/>
    <w:rsid w:val="008C2A23"/>
    <w:rsid w:val="008C3876"/>
    <w:rsid w:val="008C394B"/>
    <w:rsid w:val="008C3D57"/>
    <w:rsid w:val="008C3DDE"/>
    <w:rsid w:val="008C427C"/>
    <w:rsid w:val="008C4E44"/>
    <w:rsid w:val="008C5359"/>
    <w:rsid w:val="008C5419"/>
    <w:rsid w:val="008C548A"/>
    <w:rsid w:val="008C5C72"/>
    <w:rsid w:val="008C63E7"/>
    <w:rsid w:val="008C6852"/>
    <w:rsid w:val="008C6E9E"/>
    <w:rsid w:val="008C6EDA"/>
    <w:rsid w:val="008C6F94"/>
    <w:rsid w:val="008C78AF"/>
    <w:rsid w:val="008C79AB"/>
    <w:rsid w:val="008C79F4"/>
    <w:rsid w:val="008D1052"/>
    <w:rsid w:val="008D1196"/>
    <w:rsid w:val="008D119D"/>
    <w:rsid w:val="008D128F"/>
    <w:rsid w:val="008D188C"/>
    <w:rsid w:val="008D1B2D"/>
    <w:rsid w:val="008D21FC"/>
    <w:rsid w:val="008D26E2"/>
    <w:rsid w:val="008D29AD"/>
    <w:rsid w:val="008D2D62"/>
    <w:rsid w:val="008D2FE4"/>
    <w:rsid w:val="008D350C"/>
    <w:rsid w:val="008D3B66"/>
    <w:rsid w:val="008D4110"/>
    <w:rsid w:val="008D48ED"/>
    <w:rsid w:val="008D4CDA"/>
    <w:rsid w:val="008D4EBD"/>
    <w:rsid w:val="008D518D"/>
    <w:rsid w:val="008D5293"/>
    <w:rsid w:val="008D5B52"/>
    <w:rsid w:val="008D5D1B"/>
    <w:rsid w:val="008D686C"/>
    <w:rsid w:val="008D6978"/>
    <w:rsid w:val="008D6AD9"/>
    <w:rsid w:val="008D6CE1"/>
    <w:rsid w:val="008D70F7"/>
    <w:rsid w:val="008D7425"/>
    <w:rsid w:val="008D7445"/>
    <w:rsid w:val="008D755A"/>
    <w:rsid w:val="008D7621"/>
    <w:rsid w:val="008E0663"/>
    <w:rsid w:val="008E08A1"/>
    <w:rsid w:val="008E0935"/>
    <w:rsid w:val="008E0C3F"/>
    <w:rsid w:val="008E0CF3"/>
    <w:rsid w:val="008E0EC6"/>
    <w:rsid w:val="008E1596"/>
    <w:rsid w:val="008E15E2"/>
    <w:rsid w:val="008E1E2A"/>
    <w:rsid w:val="008E1E9A"/>
    <w:rsid w:val="008E22F5"/>
    <w:rsid w:val="008E2C21"/>
    <w:rsid w:val="008E2F8F"/>
    <w:rsid w:val="008E300E"/>
    <w:rsid w:val="008E3405"/>
    <w:rsid w:val="008E397B"/>
    <w:rsid w:val="008E43EE"/>
    <w:rsid w:val="008E48A7"/>
    <w:rsid w:val="008E53C7"/>
    <w:rsid w:val="008E585E"/>
    <w:rsid w:val="008E598D"/>
    <w:rsid w:val="008E59B1"/>
    <w:rsid w:val="008E5D40"/>
    <w:rsid w:val="008E5E03"/>
    <w:rsid w:val="008E5EED"/>
    <w:rsid w:val="008E5F9A"/>
    <w:rsid w:val="008E6157"/>
    <w:rsid w:val="008E6A41"/>
    <w:rsid w:val="008E72F3"/>
    <w:rsid w:val="008E7EEC"/>
    <w:rsid w:val="008F00CD"/>
    <w:rsid w:val="008F030A"/>
    <w:rsid w:val="008F0DAB"/>
    <w:rsid w:val="008F0DB7"/>
    <w:rsid w:val="008F13C8"/>
    <w:rsid w:val="008F1459"/>
    <w:rsid w:val="008F1AFD"/>
    <w:rsid w:val="008F1D36"/>
    <w:rsid w:val="008F2364"/>
    <w:rsid w:val="008F2AC8"/>
    <w:rsid w:val="008F3B4F"/>
    <w:rsid w:val="008F3E83"/>
    <w:rsid w:val="008F4018"/>
    <w:rsid w:val="008F413F"/>
    <w:rsid w:val="008F4215"/>
    <w:rsid w:val="008F4226"/>
    <w:rsid w:val="008F4338"/>
    <w:rsid w:val="008F4902"/>
    <w:rsid w:val="008F55C7"/>
    <w:rsid w:val="008F590E"/>
    <w:rsid w:val="008F60D3"/>
    <w:rsid w:val="008F63B3"/>
    <w:rsid w:val="008F7FE1"/>
    <w:rsid w:val="00900141"/>
    <w:rsid w:val="00900D07"/>
    <w:rsid w:val="00901119"/>
    <w:rsid w:val="009023F9"/>
    <w:rsid w:val="00902AF0"/>
    <w:rsid w:val="00902C96"/>
    <w:rsid w:val="0090306C"/>
    <w:rsid w:val="00903130"/>
    <w:rsid w:val="00903234"/>
    <w:rsid w:val="009033BA"/>
    <w:rsid w:val="00903A10"/>
    <w:rsid w:val="00903D06"/>
    <w:rsid w:val="00904A87"/>
    <w:rsid w:val="00906029"/>
    <w:rsid w:val="00906094"/>
    <w:rsid w:val="00906338"/>
    <w:rsid w:val="009065B6"/>
    <w:rsid w:val="00906973"/>
    <w:rsid w:val="00906C52"/>
    <w:rsid w:val="00906E89"/>
    <w:rsid w:val="00907215"/>
    <w:rsid w:val="00907974"/>
    <w:rsid w:val="00907AF9"/>
    <w:rsid w:val="00907DD4"/>
    <w:rsid w:val="00910B8F"/>
    <w:rsid w:val="0091116B"/>
    <w:rsid w:val="009113BF"/>
    <w:rsid w:val="00911485"/>
    <w:rsid w:val="00911558"/>
    <w:rsid w:val="00911588"/>
    <w:rsid w:val="00911B86"/>
    <w:rsid w:val="009125B5"/>
    <w:rsid w:val="009127FD"/>
    <w:rsid w:val="009133E5"/>
    <w:rsid w:val="009139F2"/>
    <w:rsid w:val="00913C9A"/>
    <w:rsid w:val="009140B2"/>
    <w:rsid w:val="00914914"/>
    <w:rsid w:val="00914B6C"/>
    <w:rsid w:val="00914B90"/>
    <w:rsid w:val="00914F8D"/>
    <w:rsid w:val="009156D4"/>
    <w:rsid w:val="00915EC2"/>
    <w:rsid w:val="00916672"/>
    <w:rsid w:val="00916C1C"/>
    <w:rsid w:val="0091700F"/>
    <w:rsid w:val="00917513"/>
    <w:rsid w:val="009176CA"/>
    <w:rsid w:val="00917944"/>
    <w:rsid w:val="00920365"/>
    <w:rsid w:val="009205A4"/>
    <w:rsid w:val="009208E2"/>
    <w:rsid w:val="0092173A"/>
    <w:rsid w:val="00921804"/>
    <w:rsid w:val="00921862"/>
    <w:rsid w:val="00921BFF"/>
    <w:rsid w:val="00922118"/>
    <w:rsid w:val="0092253F"/>
    <w:rsid w:val="009228E8"/>
    <w:rsid w:val="0092346F"/>
    <w:rsid w:val="00923473"/>
    <w:rsid w:val="009238EB"/>
    <w:rsid w:val="00923BCB"/>
    <w:rsid w:val="00923D6A"/>
    <w:rsid w:val="00923DDA"/>
    <w:rsid w:val="00924964"/>
    <w:rsid w:val="00924B17"/>
    <w:rsid w:val="00924F8E"/>
    <w:rsid w:val="00925BB3"/>
    <w:rsid w:val="00925E37"/>
    <w:rsid w:val="00926B4C"/>
    <w:rsid w:val="00926BF2"/>
    <w:rsid w:val="00926CD0"/>
    <w:rsid w:val="00927CF2"/>
    <w:rsid w:val="00927E24"/>
    <w:rsid w:val="00930528"/>
    <w:rsid w:val="00930596"/>
    <w:rsid w:val="0093078A"/>
    <w:rsid w:val="00930F8E"/>
    <w:rsid w:val="00931232"/>
    <w:rsid w:val="009315B5"/>
    <w:rsid w:val="009327EE"/>
    <w:rsid w:val="00932DFF"/>
    <w:rsid w:val="00933162"/>
    <w:rsid w:val="00933EDE"/>
    <w:rsid w:val="00933F53"/>
    <w:rsid w:val="00935878"/>
    <w:rsid w:val="00935F26"/>
    <w:rsid w:val="0093619C"/>
    <w:rsid w:val="0093784A"/>
    <w:rsid w:val="00937C8D"/>
    <w:rsid w:val="00937DCC"/>
    <w:rsid w:val="00937F0D"/>
    <w:rsid w:val="00940171"/>
    <w:rsid w:val="00940645"/>
    <w:rsid w:val="0094158F"/>
    <w:rsid w:val="009416A0"/>
    <w:rsid w:val="00941849"/>
    <w:rsid w:val="009426D2"/>
    <w:rsid w:val="00942E11"/>
    <w:rsid w:val="00943269"/>
    <w:rsid w:val="009438E3"/>
    <w:rsid w:val="009443BA"/>
    <w:rsid w:val="00944BC1"/>
    <w:rsid w:val="00944FDD"/>
    <w:rsid w:val="00945253"/>
    <w:rsid w:val="0094580C"/>
    <w:rsid w:val="00945B63"/>
    <w:rsid w:val="009460DB"/>
    <w:rsid w:val="00946597"/>
    <w:rsid w:val="00947370"/>
    <w:rsid w:val="0094746D"/>
    <w:rsid w:val="00947BB3"/>
    <w:rsid w:val="009504FB"/>
    <w:rsid w:val="00950A33"/>
    <w:rsid w:val="009512DD"/>
    <w:rsid w:val="00951A3B"/>
    <w:rsid w:val="00951B74"/>
    <w:rsid w:val="00952096"/>
    <w:rsid w:val="00952451"/>
    <w:rsid w:val="00953084"/>
    <w:rsid w:val="009531F2"/>
    <w:rsid w:val="009533B1"/>
    <w:rsid w:val="009533E4"/>
    <w:rsid w:val="00953B2B"/>
    <w:rsid w:val="00953C28"/>
    <w:rsid w:val="00953F4B"/>
    <w:rsid w:val="00954533"/>
    <w:rsid w:val="0095458C"/>
    <w:rsid w:val="00954E83"/>
    <w:rsid w:val="0095579F"/>
    <w:rsid w:val="00955988"/>
    <w:rsid w:val="00955A99"/>
    <w:rsid w:val="00955C0C"/>
    <w:rsid w:val="00955CA8"/>
    <w:rsid w:val="0095638E"/>
    <w:rsid w:val="009569B0"/>
    <w:rsid w:val="009572BD"/>
    <w:rsid w:val="00957454"/>
    <w:rsid w:val="0095747A"/>
    <w:rsid w:val="0095772C"/>
    <w:rsid w:val="0095791C"/>
    <w:rsid w:val="00957A0E"/>
    <w:rsid w:val="00957AE3"/>
    <w:rsid w:val="00957B4B"/>
    <w:rsid w:val="00957D4B"/>
    <w:rsid w:val="0096020A"/>
    <w:rsid w:val="00960316"/>
    <w:rsid w:val="00960C3A"/>
    <w:rsid w:val="00961017"/>
    <w:rsid w:val="0096120F"/>
    <w:rsid w:val="00961E9C"/>
    <w:rsid w:val="00962CAE"/>
    <w:rsid w:val="00962CE0"/>
    <w:rsid w:val="009630A7"/>
    <w:rsid w:val="00963116"/>
    <w:rsid w:val="009633B8"/>
    <w:rsid w:val="0096347B"/>
    <w:rsid w:val="009635E6"/>
    <w:rsid w:val="009636DC"/>
    <w:rsid w:val="00963B49"/>
    <w:rsid w:val="00964116"/>
    <w:rsid w:val="0096462C"/>
    <w:rsid w:val="00964BA4"/>
    <w:rsid w:val="009653BA"/>
    <w:rsid w:val="00965DA1"/>
    <w:rsid w:val="00965F1D"/>
    <w:rsid w:val="0096626D"/>
    <w:rsid w:val="00966387"/>
    <w:rsid w:val="00966914"/>
    <w:rsid w:val="0096709E"/>
    <w:rsid w:val="00967103"/>
    <w:rsid w:val="009672BB"/>
    <w:rsid w:val="00967728"/>
    <w:rsid w:val="00967731"/>
    <w:rsid w:val="0097044B"/>
    <w:rsid w:val="00971733"/>
    <w:rsid w:val="00971782"/>
    <w:rsid w:val="009717DE"/>
    <w:rsid w:val="009721E7"/>
    <w:rsid w:val="009722E9"/>
    <w:rsid w:val="0097233B"/>
    <w:rsid w:val="00972470"/>
    <w:rsid w:val="00972668"/>
    <w:rsid w:val="00972AF0"/>
    <w:rsid w:val="00972C4F"/>
    <w:rsid w:val="009733B1"/>
    <w:rsid w:val="00973989"/>
    <w:rsid w:val="009747C5"/>
    <w:rsid w:val="00974BA1"/>
    <w:rsid w:val="00974C3B"/>
    <w:rsid w:val="0097525D"/>
    <w:rsid w:val="00975F38"/>
    <w:rsid w:val="009763FC"/>
    <w:rsid w:val="0097698B"/>
    <w:rsid w:val="009769B2"/>
    <w:rsid w:val="00976E1F"/>
    <w:rsid w:val="00977347"/>
    <w:rsid w:val="00977AB3"/>
    <w:rsid w:val="00977E69"/>
    <w:rsid w:val="00977FF5"/>
    <w:rsid w:val="00980365"/>
    <w:rsid w:val="009804D9"/>
    <w:rsid w:val="00980896"/>
    <w:rsid w:val="009808FA"/>
    <w:rsid w:val="00980B6A"/>
    <w:rsid w:val="009810D3"/>
    <w:rsid w:val="009812C7"/>
    <w:rsid w:val="009814A4"/>
    <w:rsid w:val="00981670"/>
    <w:rsid w:val="009821A4"/>
    <w:rsid w:val="00982E88"/>
    <w:rsid w:val="0098322F"/>
    <w:rsid w:val="0098356B"/>
    <w:rsid w:val="00983905"/>
    <w:rsid w:val="009839E8"/>
    <w:rsid w:val="00983CE7"/>
    <w:rsid w:val="00983D47"/>
    <w:rsid w:val="00983DDA"/>
    <w:rsid w:val="009844E8"/>
    <w:rsid w:val="00984E25"/>
    <w:rsid w:val="00985131"/>
    <w:rsid w:val="009851E2"/>
    <w:rsid w:val="00985AA0"/>
    <w:rsid w:val="00986194"/>
    <w:rsid w:val="0098643B"/>
    <w:rsid w:val="009865CE"/>
    <w:rsid w:val="00986E85"/>
    <w:rsid w:val="009871C7"/>
    <w:rsid w:val="009872FC"/>
    <w:rsid w:val="00987484"/>
    <w:rsid w:val="009877DA"/>
    <w:rsid w:val="00987E67"/>
    <w:rsid w:val="0099011A"/>
    <w:rsid w:val="009905BD"/>
    <w:rsid w:val="00990645"/>
    <w:rsid w:val="0099081E"/>
    <w:rsid w:val="00990BBC"/>
    <w:rsid w:val="00991B52"/>
    <w:rsid w:val="00991D89"/>
    <w:rsid w:val="00992171"/>
    <w:rsid w:val="00992D2F"/>
    <w:rsid w:val="0099315B"/>
    <w:rsid w:val="00993A36"/>
    <w:rsid w:val="00994660"/>
    <w:rsid w:val="00994CE5"/>
    <w:rsid w:val="00994FDC"/>
    <w:rsid w:val="009953F6"/>
    <w:rsid w:val="00995984"/>
    <w:rsid w:val="009959B4"/>
    <w:rsid w:val="00995A6B"/>
    <w:rsid w:val="00995CC1"/>
    <w:rsid w:val="009972FB"/>
    <w:rsid w:val="00997436"/>
    <w:rsid w:val="00997D55"/>
    <w:rsid w:val="00997E42"/>
    <w:rsid w:val="009A059C"/>
    <w:rsid w:val="009A06DE"/>
    <w:rsid w:val="009A0843"/>
    <w:rsid w:val="009A1844"/>
    <w:rsid w:val="009A19F9"/>
    <w:rsid w:val="009A1D33"/>
    <w:rsid w:val="009A2576"/>
    <w:rsid w:val="009A26EC"/>
    <w:rsid w:val="009A468F"/>
    <w:rsid w:val="009A4A68"/>
    <w:rsid w:val="009A5180"/>
    <w:rsid w:val="009A5758"/>
    <w:rsid w:val="009A57D9"/>
    <w:rsid w:val="009A5A4E"/>
    <w:rsid w:val="009A5FE0"/>
    <w:rsid w:val="009A6175"/>
    <w:rsid w:val="009A62C0"/>
    <w:rsid w:val="009A6540"/>
    <w:rsid w:val="009A65ED"/>
    <w:rsid w:val="009A682F"/>
    <w:rsid w:val="009A7B8A"/>
    <w:rsid w:val="009A7EF0"/>
    <w:rsid w:val="009B0514"/>
    <w:rsid w:val="009B0942"/>
    <w:rsid w:val="009B0B19"/>
    <w:rsid w:val="009B1AAC"/>
    <w:rsid w:val="009B28A4"/>
    <w:rsid w:val="009B2EB9"/>
    <w:rsid w:val="009B2F18"/>
    <w:rsid w:val="009B300E"/>
    <w:rsid w:val="009B3079"/>
    <w:rsid w:val="009B32C2"/>
    <w:rsid w:val="009B3A13"/>
    <w:rsid w:val="009B40EF"/>
    <w:rsid w:val="009B4117"/>
    <w:rsid w:val="009B4D35"/>
    <w:rsid w:val="009B50CC"/>
    <w:rsid w:val="009B52AC"/>
    <w:rsid w:val="009B52D2"/>
    <w:rsid w:val="009B5B50"/>
    <w:rsid w:val="009B5C1A"/>
    <w:rsid w:val="009B5DC9"/>
    <w:rsid w:val="009B60CF"/>
    <w:rsid w:val="009B6457"/>
    <w:rsid w:val="009B6610"/>
    <w:rsid w:val="009B6C4B"/>
    <w:rsid w:val="009B6E31"/>
    <w:rsid w:val="009B7045"/>
    <w:rsid w:val="009B781E"/>
    <w:rsid w:val="009B78FB"/>
    <w:rsid w:val="009C024D"/>
    <w:rsid w:val="009C039A"/>
    <w:rsid w:val="009C05D8"/>
    <w:rsid w:val="009C1755"/>
    <w:rsid w:val="009C18AE"/>
    <w:rsid w:val="009C1DBE"/>
    <w:rsid w:val="009C2897"/>
    <w:rsid w:val="009C2DC6"/>
    <w:rsid w:val="009C2F7F"/>
    <w:rsid w:val="009C39A1"/>
    <w:rsid w:val="009C3BEA"/>
    <w:rsid w:val="009C3CF3"/>
    <w:rsid w:val="009C41D6"/>
    <w:rsid w:val="009C43DC"/>
    <w:rsid w:val="009C4593"/>
    <w:rsid w:val="009C4A00"/>
    <w:rsid w:val="009C4EAD"/>
    <w:rsid w:val="009C5BA9"/>
    <w:rsid w:val="009C6DB4"/>
    <w:rsid w:val="009C7546"/>
    <w:rsid w:val="009C79C1"/>
    <w:rsid w:val="009C7DE7"/>
    <w:rsid w:val="009D0734"/>
    <w:rsid w:val="009D09F8"/>
    <w:rsid w:val="009D0DA7"/>
    <w:rsid w:val="009D1823"/>
    <w:rsid w:val="009D1DC5"/>
    <w:rsid w:val="009D2204"/>
    <w:rsid w:val="009D29AA"/>
    <w:rsid w:val="009D3511"/>
    <w:rsid w:val="009D386E"/>
    <w:rsid w:val="009D443F"/>
    <w:rsid w:val="009D477A"/>
    <w:rsid w:val="009D566F"/>
    <w:rsid w:val="009D56BD"/>
    <w:rsid w:val="009D5A31"/>
    <w:rsid w:val="009D5D0A"/>
    <w:rsid w:val="009D6145"/>
    <w:rsid w:val="009D61C6"/>
    <w:rsid w:val="009D66F2"/>
    <w:rsid w:val="009D6E5C"/>
    <w:rsid w:val="009D71A7"/>
    <w:rsid w:val="009D7C56"/>
    <w:rsid w:val="009E03E3"/>
    <w:rsid w:val="009E05A4"/>
    <w:rsid w:val="009E0720"/>
    <w:rsid w:val="009E099B"/>
    <w:rsid w:val="009E0B81"/>
    <w:rsid w:val="009E1483"/>
    <w:rsid w:val="009E1BA4"/>
    <w:rsid w:val="009E2040"/>
    <w:rsid w:val="009E2CF3"/>
    <w:rsid w:val="009E30F6"/>
    <w:rsid w:val="009E31AD"/>
    <w:rsid w:val="009E3290"/>
    <w:rsid w:val="009E394A"/>
    <w:rsid w:val="009E45A1"/>
    <w:rsid w:val="009E47A4"/>
    <w:rsid w:val="009E4D37"/>
    <w:rsid w:val="009E4E0C"/>
    <w:rsid w:val="009E4F40"/>
    <w:rsid w:val="009E52AB"/>
    <w:rsid w:val="009E52EA"/>
    <w:rsid w:val="009E570B"/>
    <w:rsid w:val="009E5A89"/>
    <w:rsid w:val="009E5AB5"/>
    <w:rsid w:val="009E5D0A"/>
    <w:rsid w:val="009E609D"/>
    <w:rsid w:val="009E65A1"/>
    <w:rsid w:val="009E663D"/>
    <w:rsid w:val="009E678D"/>
    <w:rsid w:val="009E6821"/>
    <w:rsid w:val="009E6B20"/>
    <w:rsid w:val="009E70AB"/>
    <w:rsid w:val="009E7237"/>
    <w:rsid w:val="009E7338"/>
    <w:rsid w:val="009E7342"/>
    <w:rsid w:val="009E74C2"/>
    <w:rsid w:val="009E784E"/>
    <w:rsid w:val="009E7AE1"/>
    <w:rsid w:val="009F0432"/>
    <w:rsid w:val="009F0444"/>
    <w:rsid w:val="009F0563"/>
    <w:rsid w:val="009F0B1D"/>
    <w:rsid w:val="009F0DBA"/>
    <w:rsid w:val="009F0E7D"/>
    <w:rsid w:val="009F2181"/>
    <w:rsid w:val="009F244C"/>
    <w:rsid w:val="009F3477"/>
    <w:rsid w:val="009F3513"/>
    <w:rsid w:val="009F413A"/>
    <w:rsid w:val="009F534F"/>
    <w:rsid w:val="009F58F9"/>
    <w:rsid w:val="009F59B1"/>
    <w:rsid w:val="009F5BDC"/>
    <w:rsid w:val="009F661E"/>
    <w:rsid w:val="009F67F6"/>
    <w:rsid w:val="009F6C99"/>
    <w:rsid w:val="009F6D84"/>
    <w:rsid w:val="009F6F3F"/>
    <w:rsid w:val="00A00079"/>
    <w:rsid w:val="00A0020C"/>
    <w:rsid w:val="00A0050F"/>
    <w:rsid w:val="00A008F7"/>
    <w:rsid w:val="00A00FA5"/>
    <w:rsid w:val="00A01F8B"/>
    <w:rsid w:val="00A02213"/>
    <w:rsid w:val="00A02414"/>
    <w:rsid w:val="00A0260D"/>
    <w:rsid w:val="00A02F00"/>
    <w:rsid w:val="00A034FF"/>
    <w:rsid w:val="00A0421C"/>
    <w:rsid w:val="00A04444"/>
    <w:rsid w:val="00A04461"/>
    <w:rsid w:val="00A04537"/>
    <w:rsid w:val="00A04703"/>
    <w:rsid w:val="00A04782"/>
    <w:rsid w:val="00A047E3"/>
    <w:rsid w:val="00A04C83"/>
    <w:rsid w:val="00A060D3"/>
    <w:rsid w:val="00A06229"/>
    <w:rsid w:val="00A06592"/>
    <w:rsid w:val="00A067D5"/>
    <w:rsid w:val="00A07479"/>
    <w:rsid w:val="00A07600"/>
    <w:rsid w:val="00A0764C"/>
    <w:rsid w:val="00A07E56"/>
    <w:rsid w:val="00A10343"/>
    <w:rsid w:val="00A11574"/>
    <w:rsid w:val="00A11834"/>
    <w:rsid w:val="00A11EE9"/>
    <w:rsid w:val="00A1268D"/>
    <w:rsid w:val="00A126B5"/>
    <w:rsid w:val="00A12ABB"/>
    <w:rsid w:val="00A12BE3"/>
    <w:rsid w:val="00A13FA2"/>
    <w:rsid w:val="00A14D4C"/>
    <w:rsid w:val="00A154F1"/>
    <w:rsid w:val="00A15567"/>
    <w:rsid w:val="00A16371"/>
    <w:rsid w:val="00A1690A"/>
    <w:rsid w:val="00A16BE5"/>
    <w:rsid w:val="00A179B1"/>
    <w:rsid w:val="00A17C95"/>
    <w:rsid w:val="00A2066F"/>
    <w:rsid w:val="00A20EDA"/>
    <w:rsid w:val="00A212C9"/>
    <w:rsid w:val="00A21887"/>
    <w:rsid w:val="00A21C4E"/>
    <w:rsid w:val="00A222E3"/>
    <w:rsid w:val="00A22DEA"/>
    <w:rsid w:val="00A235F5"/>
    <w:rsid w:val="00A23B39"/>
    <w:rsid w:val="00A2444E"/>
    <w:rsid w:val="00A24993"/>
    <w:rsid w:val="00A2540A"/>
    <w:rsid w:val="00A25475"/>
    <w:rsid w:val="00A258BC"/>
    <w:rsid w:val="00A25C73"/>
    <w:rsid w:val="00A26392"/>
    <w:rsid w:val="00A2658A"/>
    <w:rsid w:val="00A268CF"/>
    <w:rsid w:val="00A26DE6"/>
    <w:rsid w:val="00A27779"/>
    <w:rsid w:val="00A27C92"/>
    <w:rsid w:val="00A27D98"/>
    <w:rsid w:val="00A3062F"/>
    <w:rsid w:val="00A30CB2"/>
    <w:rsid w:val="00A30CC9"/>
    <w:rsid w:val="00A30FD8"/>
    <w:rsid w:val="00A313B9"/>
    <w:rsid w:val="00A3151D"/>
    <w:rsid w:val="00A3228B"/>
    <w:rsid w:val="00A323CB"/>
    <w:rsid w:val="00A3359E"/>
    <w:rsid w:val="00A33A12"/>
    <w:rsid w:val="00A33BA1"/>
    <w:rsid w:val="00A33DC1"/>
    <w:rsid w:val="00A34132"/>
    <w:rsid w:val="00A34501"/>
    <w:rsid w:val="00A345CB"/>
    <w:rsid w:val="00A34976"/>
    <w:rsid w:val="00A34EC5"/>
    <w:rsid w:val="00A34FBB"/>
    <w:rsid w:val="00A356D6"/>
    <w:rsid w:val="00A36398"/>
    <w:rsid w:val="00A368E9"/>
    <w:rsid w:val="00A36B86"/>
    <w:rsid w:val="00A3741B"/>
    <w:rsid w:val="00A400C5"/>
    <w:rsid w:val="00A4010E"/>
    <w:rsid w:val="00A4053B"/>
    <w:rsid w:val="00A40D2C"/>
    <w:rsid w:val="00A40E5B"/>
    <w:rsid w:val="00A41300"/>
    <w:rsid w:val="00A4165E"/>
    <w:rsid w:val="00A419AA"/>
    <w:rsid w:val="00A419DB"/>
    <w:rsid w:val="00A428D6"/>
    <w:rsid w:val="00A4303A"/>
    <w:rsid w:val="00A43412"/>
    <w:rsid w:val="00A43493"/>
    <w:rsid w:val="00A43963"/>
    <w:rsid w:val="00A43A40"/>
    <w:rsid w:val="00A43A55"/>
    <w:rsid w:val="00A4435C"/>
    <w:rsid w:val="00A44B0C"/>
    <w:rsid w:val="00A456B9"/>
    <w:rsid w:val="00A45A08"/>
    <w:rsid w:val="00A45E34"/>
    <w:rsid w:val="00A461C1"/>
    <w:rsid w:val="00A462C4"/>
    <w:rsid w:val="00A464E3"/>
    <w:rsid w:val="00A46FEA"/>
    <w:rsid w:val="00A473FB"/>
    <w:rsid w:val="00A4788C"/>
    <w:rsid w:val="00A50C5B"/>
    <w:rsid w:val="00A50E1D"/>
    <w:rsid w:val="00A50FC4"/>
    <w:rsid w:val="00A50FE2"/>
    <w:rsid w:val="00A510B5"/>
    <w:rsid w:val="00A5120D"/>
    <w:rsid w:val="00A5196A"/>
    <w:rsid w:val="00A519E3"/>
    <w:rsid w:val="00A526DB"/>
    <w:rsid w:val="00A5299F"/>
    <w:rsid w:val="00A5310A"/>
    <w:rsid w:val="00A531FF"/>
    <w:rsid w:val="00A539BD"/>
    <w:rsid w:val="00A53AB9"/>
    <w:rsid w:val="00A53ED2"/>
    <w:rsid w:val="00A54591"/>
    <w:rsid w:val="00A54830"/>
    <w:rsid w:val="00A549AB"/>
    <w:rsid w:val="00A54B44"/>
    <w:rsid w:val="00A54B91"/>
    <w:rsid w:val="00A54C72"/>
    <w:rsid w:val="00A54FED"/>
    <w:rsid w:val="00A55369"/>
    <w:rsid w:val="00A56427"/>
    <w:rsid w:val="00A56961"/>
    <w:rsid w:val="00A56BC5"/>
    <w:rsid w:val="00A570B2"/>
    <w:rsid w:val="00A5718E"/>
    <w:rsid w:val="00A57201"/>
    <w:rsid w:val="00A576ED"/>
    <w:rsid w:val="00A60C18"/>
    <w:rsid w:val="00A60CF6"/>
    <w:rsid w:val="00A60F38"/>
    <w:rsid w:val="00A61262"/>
    <w:rsid w:val="00A612C6"/>
    <w:rsid w:val="00A61482"/>
    <w:rsid w:val="00A6171C"/>
    <w:rsid w:val="00A62561"/>
    <w:rsid w:val="00A62941"/>
    <w:rsid w:val="00A62A3E"/>
    <w:rsid w:val="00A62E1D"/>
    <w:rsid w:val="00A64676"/>
    <w:rsid w:val="00A65037"/>
    <w:rsid w:val="00A65D3A"/>
    <w:rsid w:val="00A660EF"/>
    <w:rsid w:val="00A66286"/>
    <w:rsid w:val="00A668C7"/>
    <w:rsid w:val="00A66B3D"/>
    <w:rsid w:val="00A671A5"/>
    <w:rsid w:val="00A672A9"/>
    <w:rsid w:val="00A67685"/>
    <w:rsid w:val="00A67BC1"/>
    <w:rsid w:val="00A67CFF"/>
    <w:rsid w:val="00A67D6C"/>
    <w:rsid w:val="00A70729"/>
    <w:rsid w:val="00A714D5"/>
    <w:rsid w:val="00A716C2"/>
    <w:rsid w:val="00A7179E"/>
    <w:rsid w:val="00A7189C"/>
    <w:rsid w:val="00A71F00"/>
    <w:rsid w:val="00A728D0"/>
    <w:rsid w:val="00A729AF"/>
    <w:rsid w:val="00A7375E"/>
    <w:rsid w:val="00A73F4C"/>
    <w:rsid w:val="00A744E9"/>
    <w:rsid w:val="00A745F1"/>
    <w:rsid w:val="00A74D1B"/>
    <w:rsid w:val="00A75F24"/>
    <w:rsid w:val="00A7717E"/>
    <w:rsid w:val="00A80004"/>
    <w:rsid w:val="00A8042F"/>
    <w:rsid w:val="00A80461"/>
    <w:rsid w:val="00A8076C"/>
    <w:rsid w:val="00A8099F"/>
    <w:rsid w:val="00A81CA2"/>
    <w:rsid w:val="00A82FA4"/>
    <w:rsid w:val="00A83E48"/>
    <w:rsid w:val="00A83FC3"/>
    <w:rsid w:val="00A8441E"/>
    <w:rsid w:val="00A84520"/>
    <w:rsid w:val="00A84584"/>
    <w:rsid w:val="00A851D8"/>
    <w:rsid w:val="00A85269"/>
    <w:rsid w:val="00A8530C"/>
    <w:rsid w:val="00A85981"/>
    <w:rsid w:val="00A85996"/>
    <w:rsid w:val="00A85B56"/>
    <w:rsid w:val="00A85E6F"/>
    <w:rsid w:val="00A872C4"/>
    <w:rsid w:val="00A8762C"/>
    <w:rsid w:val="00A87BDE"/>
    <w:rsid w:val="00A87CB9"/>
    <w:rsid w:val="00A90205"/>
    <w:rsid w:val="00A905CD"/>
    <w:rsid w:val="00A90742"/>
    <w:rsid w:val="00A90990"/>
    <w:rsid w:val="00A90D0D"/>
    <w:rsid w:val="00A912BC"/>
    <w:rsid w:val="00A912DA"/>
    <w:rsid w:val="00A9149C"/>
    <w:rsid w:val="00A91719"/>
    <w:rsid w:val="00A9194E"/>
    <w:rsid w:val="00A920EB"/>
    <w:rsid w:val="00A92253"/>
    <w:rsid w:val="00A922D6"/>
    <w:rsid w:val="00A92311"/>
    <w:rsid w:val="00A9258D"/>
    <w:rsid w:val="00A92E0B"/>
    <w:rsid w:val="00A9349B"/>
    <w:rsid w:val="00A937A2"/>
    <w:rsid w:val="00A938E1"/>
    <w:rsid w:val="00A93BBF"/>
    <w:rsid w:val="00A93D39"/>
    <w:rsid w:val="00A95905"/>
    <w:rsid w:val="00A95915"/>
    <w:rsid w:val="00A95BAE"/>
    <w:rsid w:val="00A9605C"/>
    <w:rsid w:val="00A96101"/>
    <w:rsid w:val="00A965E0"/>
    <w:rsid w:val="00A96621"/>
    <w:rsid w:val="00A96B62"/>
    <w:rsid w:val="00A96C39"/>
    <w:rsid w:val="00A97228"/>
    <w:rsid w:val="00AA0138"/>
    <w:rsid w:val="00AA0278"/>
    <w:rsid w:val="00AA039F"/>
    <w:rsid w:val="00AA04A7"/>
    <w:rsid w:val="00AA05D7"/>
    <w:rsid w:val="00AA078A"/>
    <w:rsid w:val="00AA095C"/>
    <w:rsid w:val="00AA0EC5"/>
    <w:rsid w:val="00AA0EF1"/>
    <w:rsid w:val="00AA0F85"/>
    <w:rsid w:val="00AA13B6"/>
    <w:rsid w:val="00AA1413"/>
    <w:rsid w:val="00AA16D1"/>
    <w:rsid w:val="00AA1E11"/>
    <w:rsid w:val="00AA2651"/>
    <w:rsid w:val="00AA26E9"/>
    <w:rsid w:val="00AA2E80"/>
    <w:rsid w:val="00AA3E14"/>
    <w:rsid w:val="00AA4855"/>
    <w:rsid w:val="00AA49BA"/>
    <w:rsid w:val="00AA5071"/>
    <w:rsid w:val="00AA663B"/>
    <w:rsid w:val="00AA6763"/>
    <w:rsid w:val="00AA6A03"/>
    <w:rsid w:val="00AA6A14"/>
    <w:rsid w:val="00AA714C"/>
    <w:rsid w:val="00AA74BD"/>
    <w:rsid w:val="00AA7892"/>
    <w:rsid w:val="00AA7A08"/>
    <w:rsid w:val="00AB0461"/>
    <w:rsid w:val="00AB065D"/>
    <w:rsid w:val="00AB0A67"/>
    <w:rsid w:val="00AB0F39"/>
    <w:rsid w:val="00AB170C"/>
    <w:rsid w:val="00AB1A7C"/>
    <w:rsid w:val="00AB1E3B"/>
    <w:rsid w:val="00AB2016"/>
    <w:rsid w:val="00AB23F4"/>
    <w:rsid w:val="00AB25E0"/>
    <w:rsid w:val="00AB26CE"/>
    <w:rsid w:val="00AB2BF6"/>
    <w:rsid w:val="00AB4116"/>
    <w:rsid w:val="00AB41DC"/>
    <w:rsid w:val="00AB45C6"/>
    <w:rsid w:val="00AB47FA"/>
    <w:rsid w:val="00AB4C76"/>
    <w:rsid w:val="00AB5271"/>
    <w:rsid w:val="00AB529C"/>
    <w:rsid w:val="00AB5BB1"/>
    <w:rsid w:val="00AB6A4F"/>
    <w:rsid w:val="00AB6DEB"/>
    <w:rsid w:val="00AB7135"/>
    <w:rsid w:val="00AB7CC4"/>
    <w:rsid w:val="00AB7E2A"/>
    <w:rsid w:val="00AC0689"/>
    <w:rsid w:val="00AC07CC"/>
    <w:rsid w:val="00AC11EA"/>
    <w:rsid w:val="00AC1B12"/>
    <w:rsid w:val="00AC1EBC"/>
    <w:rsid w:val="00AC203E"/>
    <w:rsid w:val="00AC25EA"/>
    <w:rsid w:val="00AC26C9"/>
    <w:rsid w:val="00AC2C8D"/>
    <w:rsid w:val="00AC2D1C"/>
    <w:rsid w:val="00AC30B0"/>
    <w:rsid w:val="00AC340E"/>
    <w:rsid w:val="00AC38B2"/>
    <w:rsid w:val="00AC3988"/>
    <w:rsid w:val="00AC3B65"/>
    <w:rsid w:val="00AC44FB"/>
    <w:rsid w:val="00AC4A42"/>
    <w:rsid w:val="00AC50D2"/>
    <w:rsid w:val="00AC511F"/>
    <w:rsid w:val="00AC58B0"/>
    <w:rsid w:val="00AC59B1"/>
    <w:rsid w:val="00AC6BDB"/>
    <w:rsid w:val="00AC7256"/>
    <w:rsid w:val="00AC7407"/>
    <w:rsid w:val="00AC77CC"/>
    <w:rsid w:val="00AD02AA"/>
    <w:rsid w:val="00AD048C"/>
    <w:rsid w:val="00AD0E38"/>
    <w:rsid w:val="00AD0F8D"/>
    <w:rsid w:val="00AD112A"/>
    <w:rsid w:val="00AD134A"/>
    <w:rsid w:val="00AD164F"/>
    <w:rsid w:val="00AD1669"/>
    <w:rsid w:val="00AD187E"/>
    <w:rsid w:val="00AD1968"/>
    <w:rsid w:val="00AD1FC1"/>
    <w:rsid w:val="00AD227F"/>
    <w:rsid w:val="00AD27A6"/>
    <w:rsid w:val="00AD402B"/>
    <w:rsid w:val="00AD4A8F"/>
    <w:rsid w:val="00AD4DD0"/>
    <w:rsid w:val="00AD507A"/>
    <w:rsid w:val="00AD5CE7"/>
    <w:rsid w:val="00AD638F"/>
    <w:rsid w:val="00AD6B78"/>
    <w:rsid w:val="00AD7094"/>
    <w:rsid w:val="00AD70A1"/>
    <w:rsid w:val="00AD71EC"/>
    <w:rsid w:val="00AD738F"/>
    <w:rsid w:val="00AD7603"/>
    <w:rsid w:val="00AD783A"/>
    <w:rsid w:val="00AD79AA"/>
    <w:rsid w:val="00AE0117"/>
    <w:rsid w:val="00AE04F5"/>
    <w:rsid w:val="00AE05A3"/>
    <w:rsid w:val="00AE10E7"/>
    <w:rsid w:val="00AE13DF"/>
    <w:rsid w:val="00AE1450"/>
    <w:rsid w:val="00AE2391"/>
    <w:rsid w:val="00AE297A"/>
    <w:rsid w:val="00AE2B9C"/>
    <w:rsid w:val="00AE2E80"/>
    <w:rsid w:val="00AE35E2"/>
    <w:rsid w:val="00AE3924"/>
    <w:rsid w:val="00AE4524"/>
    <w:rsid w:val="00AE469D"/>
    <w:rsid w:val="00AE4745"/>
    <w:rsid w:val="00AE5334"/>
    <w:rsid w:val="00AE5472"/>
    <w:rsid w:val="00AE586E"/>
    <w:rsid w:val="00AE58BD"/>
    <w:rsid w:val="00AE59BD"/>
    <w:rsid w:val="00AE6800"/>
    <w:rsid w:val="00AE701F"/>
    <w:rsid w:val="00AE7558"/>
    <w:rsid w:val="00AE7A5F"/>
    <w:rsid w:val="00AE7D3F"/>
    <w:rsid w:val="00AF04E2"/>
    <w:rsid w:val="00AF139C"/>
    <w:rsid w:val="00AF1954"/>
    <w:rsid w:val="00AF195A"/>
    <w:rsid w:val="00AF1987"/>
    <w:rsid w:val="00AF1A3E"/>
    <w:rsid w:val="00AF20CF"/>
    <w:rsid w:val="00AF2CED"/>
    <w:rsid w:val="00AF2F84"/>
    <w:rsid w:val="00AF3096"/>
    <w:rsid w:val="00AF3556"/>
    <w:rsid w:val="00AF4DEA"/>
    <w:rsid w:val="00AF4EAA"/>
    <w:rsid w:val="00AF5067"/>
    <w:rsid w:val="00AF5DF1"/>
    <w:rsid w:val="00AF5DFA"/>
    <w:rsid w:val="00AF5FB6"/>
    <w:rsid w:val="00AF6038"/>
    <w:rsid w:val="00AF6203"/>
    <w:rsid w:val="00AF650B"/>
    <w:rsid w:val="00AF65E9"/>
    <w:rsid w:val="00AF6D57"/>
    <w:rsid w:val="00AF6E89"/>
    <w:rsid w:val="00AF76E7"/>
    <w:rsid w:val="00AF77DD"/>
    <w:rsid w:val="00AF78AD"/>
    <w:rsid w:val="00AF7F72"/>
    <w:rsid w:val="00B00027"/>
    <w:rsid w:val="00B00C36"/>
    <w:rsid w:val="00B00F4C"/>
    <w:rsid w:val="00B014B2"/>
    <w:rsid w:val="00B01935"/>
    <w:rsid w:val="00B01A7D"/>
    <w:rsid w:val="00B01F2D"/>
    <w:rsid w:val="00B01F57"/>
    <w:rsid w:val="00B0204E"/>
    <w:rsid w:val="00B025D7"/>
    <w:rsid w:val="00B02AAA"/>
    <w:rsid w:val="00B02B53"/>
    <w:rsid w:val="00B0339D"/>
    <w:rsid w:val="00B04159"/>
    <w:rsid w:val="00B041D7"/>
    <w:rsid w:val="00B046D7"/>
    <w:rsid w:val="00B04F08"/>
    <w:rsid w:val="00B05226"/>
    <w:rsid w:val="00B06D1F"/>
    <w:rsid w:val="00B0712B"/>
    <w:rsid w:val="00B0745E"/>
    <w:rsid w:val="00B1022C"/>
    <w:rsid w:val="00B104AE"/>
    <w:rsid w:val="00B105C9"/>
    <w:rsid w:val="00B10B46"/>
    <w:rsid w:val="00B10BCE"/>
    <w:rsid w:val="00B10C67"/>
    <w:rsid w:val="00B11113"/>
    <w:rsid w:val="00B1214E"/>
    <w:rsid w:val="00B12425"/>
    <w:rsid w:val="00B126C3"/>
    <w:rsid w:val="00B12A7D"/>
    <w:rsid w:val="00B12EFE"/>
    <w:rsid w:val="00B13098"/>
    <w:rsid w:val="00B13213"/>
    <w:rsid w:val="00B135E6"/>
    <w:rsid w:val="00B13CA8"/>
    <w:rsid w:val="00B13D0C"/>
    <w:rsid w:val="00B13FFD"/>
    <w:rsid w:val="00B1403F"/>
    <w:rsid w:val="00B144DA"/>
    <w:rsid w:val="00B1520D"/>
    <w:rsid w:val="00B15685"/>
    <w:rsid w:val="00B159D5"/>
    <w:rsid w:val="00B15EC8"/>
    <w:rsid w:val="00B16C7E"/>
    <w:rsid w:val="00B16D5A"/>
    <w:rsid w:val="00B1709D"/>
    <w:rsid w:val="00B17222"/>
    <w:rsid w:val="00B20551"/>
    <w:rsid w:val="00B20566"/>
    <w:rsid w:val="00B20C93"/>
    <w:rsid w:val="00B210F0"/>
    <w:rsid w:val="00B2230C"/>
    <w:rsid w:val="00B225FD"/>
    <w:rsid w:val="00B22F86"/>
    <w:rsid w:val="00B23A53"/>
    <w:rsid w:val="00B23E69"/>
    <w:rsid w:val="00B25195"/>
    <w:rsid w:val="00B2521D"/>
    <w:rsid w:val="00B25D05"/>
    <w:rsid w:val="00B26969"/>
    <w:rsid w:val="00B26AE2"/>
    <w:rsid w:val="00B27675"/>
    <w:rsid w:val="00B2787A"/>
    <w:rsid w:val="00B302A5"/>
    <w:rsid w:val="00B302DA"/>
    <w:rsid w:val="00B30343"/>
    <w:rsid w:val="00B30D75"/>
    <w:rsid w:val="00B30F57"/>
    <w:rsid w:val="00B31755"/>
    <w:rsid w:val="00B31E7E"/>
    <w:rsid w:val="00B32740"/>
    <w:rsid w:val="00B32A5F"/>
    <w:rsid w:val="00B32FDB"/>
    <w:rsid w:val="00B3305B"/>
    <w:rsid w:val="00B33A36"/>
    <w:rsid w:val="00B34870"/>
    <w:rsid w:val="00B349C1"/>
    <w:rsid w:val="00B349F9"/>
    <w:rsid w:val="00B34A93"/>
    <w:rsid w:val="00B34C2D"/>
    <w:rsid w:val="00B35310"/>
    <w:rsid w:val="00B35370"/>
    <w:rsid w:val="00B359C9"/>
    <w:rsid w:val="00B35FF3"/>
    <w:rsid w:val="00B36033"/>
    <w:rsid w:val="00B3798F"/>
    <w:rsid w:val="00B37B84"/>
    <w:rsid w:val="00B37EFF"/>
    <w:rsid w:val="00B40689"/>
    <w:rsid w:val="00B40728"/>
    <w:rsid w:val="00B40BCA"/>
    <w:rsid w:val="00B41C7F"/>
    <w:rsid w:val="00B41D47"/>
    <w:rsid w:val="00B41E59"/>
    <w:rsid w:val="00B4242E"/>
    <w:rsid w:val="00B42ACD"/>
    <w:rsid w:val="00B42E16"/>
    <w:rsid w:val="00B42E37"/>
    <w:rsid w:val="00B42E85"/>
    <w:rsid w:val="00B43911"/>
    <w:rsid w:val="00B43C1C"/>
    <w:rsid w:val="00B4463A"/>
    <w:rsid w:val="00B44D4B"/>
    <w:rsid w:val="00B44E4F"/>
    <w:rsid w:val="00B453CF"/>
    <w:rsid w:val="00B45BCF"/>
    <w:rsid w:val="00B463C3"/>
    <w:rsid w:val="00B46623"/>
    <w:rsid w:val="00B46887"/>
    <w:rsid w:val="00B46F02"/>
    <w:rsid w:val="00B47DFF"/>
    <w:rsid w:val="00B502F4"/>
    <w:rsid w:val="00B50931"/>
    <w:rsid w:val="00B51308"/>
    <w:rsid w:val="00B51EEB"/>
    <w:rsid w:val="00B5216B"/>
    <w:rsid w:val="00B52AB4"/>
    <w:rsid w:val="00B52D64"/>
    <w:rsid w:val="00B533F4"/>
    <w:rsid w:val="00B53531"/>
    <w:rsid w:val="00B53BB8"/>
    <w:rsid w:val="00B53CE8"/>
    <w:rsid w:val="00B546F6"/>
    <w:rsid w:val="00B54789"/>
    <w:rsid w:val="00B54C0E"/>
    <w:rsid w:val="00B54F15"/>
    <w:rsid w:val="00B55018"/>
    <w:rsid w:val="00B554C0"/>
    <w:rsid w:val="00B559C2"/>
    <w:rsid w:val="00B55ACC"/>
    <w:rsid w:val="00B56604"/>
    <w:rsid w:val="00B56B13"/>
    <w:rsid w:val="00B56D0A"/>
    <w:rsid w:val="00B57517"/>
    <w:rsid w:val="00B57853"/>
    <w:rsid w:val="00B610FA"/>
    <w:rsid w:val="00B612C4"/>
    <w:rsid w:val="00B62E65"/>
    <w:rsid w:val="00B62F01"/>
    <w:rsid w:val="00B62F81"/>
    <w:rsid w:val="00B63025"/>
    <w:rsid w:val="00B635C2"/>
    <w:rsid w:val="00B63672"/>
    <w:rsid w:val="00B639FA"/>
    <w:rsid w:val="00B63DF9"/>
    <w:rsid w:val="00B643C3"/>
    <w:rsid w:val="00B645C5"/>
    <w:rsid w:val="00B64C1A"/>
    <w:rsid w:val="00B64C98"/>
    <w:rsid w:val="00B65356"/>
    <w:rsid w:val="00B6596C"/>
    <w:rsid w:val="00B65992"/>
    <w:rsid w:val="00B65BA2"/>
    <w:rsid w:val="00B66B36"/>
    <w:rsid w:val="00B67287"/>
    <w:rsid w:val="00B673D8"/>
    <w:rsid w:val="00B67DEF"/>
    <w:rsid w:val="00B67E65"/>
    <w:rsid w:val="00B70132"/>
    <w:rsid w:val="00B704AE"/>
    <w:rsid w:val="00B7051D"/>
    <w:rsid w:val="00B70CBD"/>
    <w:rsid w:val="00B7115B"/>
    <w:rsid w:val="00B714A3"/>
    <w:rsid w:val="00B716EF"/>
    <w:rsid w:val="00B71774"/>
    <w:rsid w:val="00B718C1"/>
    <w:rsid w:val="00B724F2"/>
    <w:rsid w:val="00B72723"/>
    <w:rsid w:val="00B72802"/>
    <w:rsid w:val="00B729C6"/>
    <w:rsid w:val="00B72DDE"/>
    <w:rsid w:val="00B73501"/>
    <w:rsid w:val="00B73B22"/>
    <w:rsid w:val="00B74221"/>
    <w:rsid w:val="00B74742"/>
    <w:rsid w:val="00B7567C"/>
    <w:rsid w:val="00B75AD7"/>
    <w:rsid w:val="00B7640E"/>
    <w:rsid w:val="00B768E4"/>
    <w:rsid w:val="00B76C05"/>
    <w:rsid w:val="00B77511"/>
    <w:rsid w:val="00B77542"/>
    <w:rsid w:val="00B77B2C"/>
    <w:rsid w:val="00B77CC8"/>
    <w:rsid w:val="00B8027C"/>
    <w:rsid w:val="00B80302"/>
    <w:rsid w:val="00B80488"/>
    <w:rsid w:val="00B80609"/>
    <w:rsid w:val="00B80FA4"/>
    <w:rsid w:val="00B80FEB"/>
    <w:rsid w:val="00B815F5"/>
    <w:rsid w:val="00B81B8A"/>
    <w:rsid w:val="00B823B6"/>
    <w:rsid w:val="00B824F0"/>
    <w:rsid w:val="00B82907"/>
    <w:rsid w:val="00B82D1B"/>
    <w:rsid w:val="00B84180"/>
    <w:rsid w:val="00B8435C"/>
    <w:rsid w:val="00B84419"/>
    <w:rsid w:val="00B8476C"/>
    <w:rsid w:val="00B84E2E"/>
    <w:rsid w:val="00B850DE"/>
    <w:rsid w:val="00B85618"/>
    <w:rsid w:val="00B85856"/>
    <w:rsid w:val="00B85B1D"/>
    <w:rsid w:val="00B85B56"/>
    <w:rsid w:val="00B85FC6"/>
    <w:rsid w:val="00B86B2E"/>
    <w:rsid w:val="00B86E37"/>
    <w:rsid w:val="00B86F00"/>
    <w:rsid w:val="00B8707B"/>
    <w:rsid w:val="00B87739"/>
    <w:rsid w:val="00B878A5"/>
    <w:rsid w:val="00B87AF3"/>
    <w:rsid w:val="00B87F0A"/>
    <w:rsid w:val="00B90181"/>
    <w:rsid w:val="00B90364"/>
    <w:rsid w:val="00B90473"/>
    <w:rsid w:val="00B9050D"/>
    <w:rsid w:val="00B90830"/>
    <w:rsid w:val="00B90DD1"/>
    <w:rsid w:val="00B90F46"/>
    <w:rsid w:val="00B90F95"/>
    <w:rsid w:val="00B91190"/>
    <w:rsid w:val="00B914C7"/>
    <w:rsid w:val="00B9193C"/>
    <w:rsid w:val="00B92219"/>
    <w:rsid w:val="00B9237F"/>
    <w:rsid w:val="00B9250C"/>
    <w:rsid w:val="00B92575"/>
    <w:rsid w:val="00B93A83"/>
    <w:rsid w:val="00B94256"/>
    <w:rsid w:val="00B945EC"/>
    <w:rsid w:val="00B949C5"/>
    <w:rsid w:val="00B94F7D"/>
    <w:rsid w:val="00B95624"/>
    <w:rsid w:val="00B959E3"/>
    <w:rsid w:val="00B95D8C"/>
    <w:rsid w:val="00B968E1"/>
    <w:rsid w:val="00B9696F"/>
    <w:rsid w:val="00B96B2C"/>
    <w:rsid w:val="00B96B32"/>
    <w:rsid w:val="00B970B3"/>
    <w:rsid w:val="00B97B04"/>
    <w:rsid w:val="00B97B15"/>
    <w:rsid w:val="00B97D81"/>
    <w:rsid w:val="00BA0220"/>
    <w:rsid w:val="00BA023C"/>
    <w:rsid w:val="00BA0251"/>
    <w:rsid w:val="00BA059D"/>
    <w:rsid w:val="00BA07AE"/>
    <w:rsid w:val="00BA0CDF"/>
    <w:rsid w:val="00BA0E0A"/>
    <w:rsid w:val="00BA0E11"/>
    <w:rsid w:val="00BA10AD"/>
    <w:rsid w:val="00BA1BE4"/>
    <w:rsid w:val="00BA213D"/>
    <w:rsid w:val="00BA22FA"/>
    <w:rsid w:val="00BA26DC"/>
    <w:rsid w:val="00BA2E7C"/>
    <w:rsid w:val="00BA3392"/>
    <w:rsid w:val="00BA3C3E"/>
    <w:rsid w:val="00BA3F83"/>
    <w:rsid w:val="00BA4271"/>
    <w:rsid w:val="00BA43F3"/>
    <w:rsid w:val="00BA4A22"/>
    <w:rsid w:val="00BA4BB5"/>
    <w:rsid w:val="00BA5A22"/>
    <w:rsid w:val="00BA5BF2"/>
    <w:rsid w:val="00BA5EA6"/>
    <w:rsid w:val="00BA5F6A"/>
    <w:rsid w:val="00BA68D7"/>
    <w:rsid w:val="00BA730D"/>
    <w:rsid w:val="00BA7B42"/>
    <w:rsid w:val="00BB0012"/>
    <w:rsid w:val="00BB013E"/>
    <w:rsid w:val="00BB0748"/>
    <w:rsid w:val="00BB0E61"/>
    <w:rsid w:val="00BB10B2"/>
    <w:rsid w:val="00BB21D6"/>
    <w:rsid w:val="00BB24E9"/>
    <w:rsid w:val="00BB2732"/>
    <w:rsid w:val="00BB290D"/>
    <w:rsid w:val="00BB291B"/>
    <w:rsid w:val="00BB2F62"/>
    <w:rsid w:val="00BB32D7"/>
    <w:rsid w:val="00BB3E02"/>
    <w:rsid w:val="00BB45E8"/>
    <w:rsid w:val="00BB4676"/>
    <w:rsid w:val="00BB5949"/>
    <w:rsid w:val="00BB62F8"/>
    <w:rsid w:val="00BB69FA"/>
    <w:rsid w:val="00BB6F97"/>
    <w:rsid w:val="00BB7026"/>
    <w:rsid w:val="00BB7431"/>
    <w:rsid w:val="00BB75B9"/>
    <w:rsid w:val="00BB7984"/>
    <w:rsid w:val="00BB7E90"/>
    <w:rsid w:val="00BB7F02"/>
    <w:rsid w:val="00BC01C2"/>
    <w:rsid w:val="00BC0864"/>
    <w:rsid w:val="00BC0C7E"/>
    <w:rsid w:val="00BC1031"/>
    <w:rsid w:val="00BC19F3"/>
    <w:rsid w:val="00BC19F6"/>
    <w:rsid w:val="00BC1B8F"/>
    <w:rsid w:val="00BC20F7"/>
    <w:rsid w:val="00BC2144"/>
    <w:rsid w:val="00BC333B"/>
    <w:rsid w:val="00BC36A1"/>
    <w:rsid w:val="00BC3825"/>
    <w:rsid w:val="00BC3A5F"/>
    <w:rsid w:val="00BC4C14"/>
    <w:rsid w:val="00BC589B"/>
    <w:rsid w:val="00BC5904"/>
    <w:rsid w:val="00BC5B37"/>
    <w:rsid w:val="00BC67C1"/>
    <w:rsid w:val="00BC68AF"/>
    <w:rsid w:val="00BC70AE"/>
    <w:rsid w:val="00BC754D"/>
    <w:rsid w:val="00BC7ADF"/>
    <w:rsid w:val="00BD010B"/>
    <w:rsid w:val="00BD0227"/>
    <w:rsid w:val="00BD039A"/>
    <w:rsid w:val="00BD05E7"/>
    <w:rsid w:val="00BD0664"/>
    <w:rsid w:val="00BD1596"/>
    <w:rsid w:val="00BD2C0B"/>
    <w:rsid w:val="00BD32AB"/>
    <w:rsid w:val="00BD32D5"/>
    <w:rsid w:val="00BD35AA"/>
    <w:rsid w:val="00BD360E"/>
    <w:rsid w:val="00BD38C8"/>
    <w:rsid w:val="00BD3980"/>
    <w:rsid w:val="00BD3F65"/>
    <w:rsid w:val="00BD43A0"/>
    <w:rsid w:val="00BD4423"/>
    <w:rsid w:val="00BD445C"/>
    <w:rsid w:val="00BD4605"/>
    <w:rsid w:val="00BD4C32"/>
    <w:rsid w:val="00BD4DD5"/>
    <w:rsid w:val="00BD5187"/>
    <w:rsid w:val="00BD5277"/>
    <w:rsid w:val="00BD57EC"/>
    <w:rsid w:val="00BD5949"/>
    <w:rsid w:val="00BD5ABC"/>
    <w:rsid w:val="00BD5E0D"/>
    <w:rsid w:val="00BD6328"/>
    <w:rsid w:val="00BD637A"/>
    <w:rsid w:val="00BD64B9"/>
    <w:rsid w:val="00BD7A2E"/>
    <w:rsid w:val="00BD7B33"/>
    <w:rsid w:val="00BD7F2F"/>
    <w:rsid w:val="00BE0760"/>
    <w:rsid w:val="00BE20C1"/>
    <w:rsid w:val="00BE2366"/>
    <w:rsid w:val="00BE251D"/>
    <w:rsid w:val="00BE286D"/>
    <w:rsid w:val="00BE2B8D"/>
    <w:rsid w:val="00BE3096"/>
    <w:rsid w:val="00BE3460"/>
    <w:rsid w:val="00BE34EF"/>
    <w:rsid w:val="00BE36D9"/>
    <w:rsid w:val="00BE480F"/>
    <w:rsid w:val="00BE5300"/>
    <w:rsid w:val="00BE57D4"/>
    <w:rsid w:val="00BE5A1D"/>
    <w:rsid w:val="00BE5A83"/>
    <w:rsid w:val="00BE5BE5"/>
    <w:rsid w:val="00BE5CCF"/>
    <w:rsid w:val="00BE68F7"/>
    <w:rsid w:val="00BE6AE2"/>
    <w:rsid w:val="00BE75E5"/>
    <w:rsid w:val="00BE7AC4"/>
    <w:rsid w:val="00BE7D00"/>
    <w:rsid w:val="00BF0B89"/>
    <w:rsid w:val="00BF0D84"/>
    <w:rsid w:val="00BF15F3"/>
    <w:rsid w:val="00BF163C"/>
    <w:rsid w:val="00BF1A15"/>
    <w:rsid w:val="00BF2320"/>
    <w:rsid w:val="00BF255B"/>
    <w:rsid w:val="00BF2887"/>
    <w:rsid w:val="00BF2B97"/>
    <w:rsid w:val="00BF2BCA"/>
    <w:rsid w:val="00BF2CC3"/>
    <w:rsid w:val="00BF2EDA"/>
    <w:rsid w:val="00BF3014"/>
    <w:rsid w:val="00BF3142"/>
    <w:rsid w:val="00BF3222"/>
    <w:rsid w:val="00BF35DB"/>
    <w:rsid w:val="00BF379D"/>
    <w:rsid w:val="00BF38AD"/>
    <w:rsid w:val="00BF3BC8"/>
    <w:rsid w:val="00BF3DF5"/>
    <w:rsid w:val="00BF4205"/>
    <w:rsid w:val="00BF43BE"/>
    <w:rsid w:val="00BF47BD"/>
    <w:rsid w:val="00BF488E"/>
    <w:rsid w:val="00BF5515"/>
    <w:rsid w:val="00BF5672"/>
    <w:rsid w:val="00BF6430"/>
    <w:rsid w:val="00BF6623"/>
    <w:rsid w:val="00BF7A1E"/>
    <w:rsid w:val="00C00127"/>
    <w:rsid w:val="00C0023F"/>
    <w:rsid w:val="00C00BC6"/>
    <w:rsid w:val="00C00CA1"/>
    <w:rsid w:val="00C011E6"/>
    <w:rsid w:val="00C01ACA"/>
    <w:rsid w:val="00C01BCE"/>
    <w:rsid w:val="00C0201F"/>
    <w:rsid w:val="00C02075"/>
    <w:rsid w:val="00C0210C"/>
    <w:rsid w:val="00C0285B"/>
    <w:rsid w:val="00C02A32"/>
    <w:rsid w:val="00C02C85"/>
    <w:rsid w:val="00C031AD"/>
    <w:rsid w:val="00C03AEA"/>
    <w:rsid w:val="00C03DF0"/>
    <w:rsid w:val="00C03DF7"/>
    <w:rsid w:val="00C04A28"/>
    <w:rsid w:val="00C04B90"/>
    <w:rsid w:val="00C04E5E"/>
    <w:rsid w:val="00C04EFC"/>
    <w:rsid w:val="00C0500A"/>
    <w:rsid w:val="00C069BC"/>
    <w:rsid w:val="00C06DF3"/>
    <w:rsid w:val="00C07288"/>
    <w:rsid w:val="00C073DA"/>
    <w:rsid w:val="00C077CA"/>
    <w:rsid w:val="00C07816"/>
    <w:rsid w:val="00C07969"/>
    <w:rsid w:val="00C07B99"/>
    <w:rsid w:val="00C07C24"/>
    <w:rsid w:val="00C10176"/>
    <w:rsid w:val="00C102B2"/>
    <w:rsid w:val="00C10AF0"/>
    <w:rsid w:val="00C1152F"/>
    <w:rsid w:val="00C11B68"/>
    <w:rsid w:val="00C12D2E"/>
    <w:rsid w:val="00C134B5"/>
    <w:rsid w:val="00C139DD"/>
    <w:rsid w:val="00C13DDF"/>
    <w:rsid w:val="00C14406"/>
    <w:rsid w:val="00C14C1E"/>
    <w:rsid w:val="00C14E7E"/>
    <w:rsid w:val="00C14EA1"/>
    <w:rsid w:val="00C1521F"/>
    <w:rsid w:val="00C1575E"/>
    <w:rsid w:val="00C159D4"/>
    <w:rsid w:val="00C16812"/>
    <w:rsid w:val="00C16923"/>
    <w:rsid w:val="00C17007"/>
    <w:rsid w:val="00C170A7"/>
    <w:rsid w:val="00C177E3"/>
    <w:rsid w:val="00C17A59"/>
    <w:rsid w:val="00C17A6A"/>
    <w:rsid w:val="00C17CD7"/>
    <w:rsid w:val="00C2003F"/>
    <w:rsid w:val="00C203D7"/>
    <w:rsid w:val="00C2046D"/>
    <w:rsid w:val="00C2065B"/>
    <w:rsid w:val="00C20F37"/>
    <w:rsid w:val="00C21121"/>
    <w:rsid w:val="00C21C30"/>
    <w:rsid w:val="00C22B95"/>
    <w:rsid w:val="00C23281"/>
    <w:rsid w:val="00C23510"/>
    <w:rsid w:val="00C2373A"/>
    <w:rsid w:val="00C23D4A"/>
    <w:rsid w:val="00C2411D"/>
    <w:rsid w:val="00C245FC"/>
    <w:rsid w:val="00C24B41"/>
    <w:rsid w:val="00C2600E"/>
    <w:rsid w:val="00C269EF"/>
    <w:rsid w:val="00C26B47"/>
    <w:rsid w:val="00C27347"/>
    <w:rsid w:val="00C27385"/>
    <w:rsid w:val="00C27E9E"/>
    <w:rsid w:val="00C309FA"/>
    <w:rsid w:val="00C30B27"/>
    <w:rsid w:val="00C3103F"/>
    <w:rsid w:val="00C31E53"/>
    <w:rsid w:val="00C327E9"/>
    <w:rsid w:val="00C3348B"/>
    <w:rsid w:val="00C336F3"/>
    <w:rsid w:val="00C3373D"/>
    <w:rsid w:val="00C339D3"/>
    <w:rsid w:val="00C33A9B"/>
    <w:rsid w:val="00C33F5B"/>
    <w:rsid w:val="00C34895"/>
    <w:rsid w:val="00C34ABC"/>
    <w:rsid w:val="00C34CC0"/>
    <w:rsid w:val="00C34FFA"/>
    <w:rsid w:val="00C355DF"/>
    <w:rsid w:val="00C3571D"/>
    <w:rsid w:val="00C359EC"/>
    <w:rsid w:val="00C3601F"/>
    <w:rsid w:val="00C371F7"/>
    <w:rsid w:val="00C372C2"/>
    <w:rsid w:val="00C3745B"/>
    <w:rsid w:val="00C374A4"/>
    <w:rsid w:val="00C4091F"/>
    <w:rsid w:val="00C40B0B"/>
    <w:rsid w:val="00C40D9E"/>
    <w:rsid w:val="00C410CC"/>
    <w:rsid w:val="00C410E1"/>
    <w:rsid w:val="00C41452"/>
    <w:rsid w:val="00C4210F"/>
    <w:rsid w:val="00C423DE"/>
    <w:rsid w:val="00C42D06"/>
    <w:rsid w:val="00C42E18"/>
    <w:rsid w:val="00C43587"/>
    <w:rsid w:val="00C438A5"/>
    <w:rsid w:val="00C43D4C"/>
    <w:rsid w:val="00C43FF7"/>
    <w:rsid w:val="00C44011"/>
    <w:rsid w:val="00C44162"/>
    <w:rsid w:val="00C4518B"/>
    <w:rsid w:val="00C455E2"/>
    <w:rsid w:val="00C45B84"/>
    <w:rsid w:val="00C45BCB"/>
    <w:rsid w:val="00C45DDE"/>
    <w:rsid w:val="00C4630A"/>
    <w:rsid w:val="00C46F9B"/>
    <w:rsid w:val="00C4761E"/>
    <w:rsid w:val="00C47960"/>
    <w:rsid w:val="00C47BD1"/>
    <w:rsid w:val="00C500D0"/>
    <w:rsid w:val="00C50249"/>
    <w:rsid w:val="00C50CC1"/>
    <w:rsid w:val="00C513B1"/>
    <w:rsid w:val="00C514A0"/>
    <w:rsid w:val="00C524C5"/>
    <w:rsid w:val="00C529A9"/>
    <w:rsid w:val="00C52D5F"/>
    <w:rsid w:val="00C533FF"/>
    <w:rsid w:val="00C53837"/>
    <w:rsid w:val="00C538EC"/>
    <w:rsid w:val="00C53DF5"/>
    <w:rsid w:val="00C54198"/>
    <w:rsid w:val="00C54AF3"/>
    <w:rsid w:val="00C54D3C"/>
    <w:rsid w:val="00C55060"/>
    <w:rsid w:val="00C55616"/>
    <w:rsid w:val="00C5627B"/>
    <w:rsid w:val="00C56642"/>
    <w:rsid w:val="00C567F8"/>
    <w:rsid w:val="00C56915"/>
    <w:rsid w:val="00C57AE0"/>
    <w:rsid w:val="00C57BA8"/>
    <w:rsid w:val="00C57C5C"/>
    <w:rsid w:val="00C602C5"/>
    <w:rsid w:val="00C602E9"/>
    <w:rsid w:val="00C61072"/>
    <w:rsid w:val="00C6228D"/>
    <w:rsid w:val="00C62356"/>
    <w:rsid w:val="00C626BB"/>
    <w:rsid w:val="00C62D1E"/>
    <w:rsid w:val="00C62D2F"/>
    <w:rsid w:val="00C62F7A"/>
    <w:rsid w:val="00C64F9E"/>
    <w:rsid w:val="00C6541A"/>
    <w:rsid w:val="00C65C0B"/>
    <w:rsid w:val="00C65EE0"/>
    <w:rsid w:val="00C66596"/>
    <w:rsid w:val="00C667FF"/>
    <w:rsid w:val="00C66A57"/>
    <w:rsid w:val="00C678CD"/>
    <w:rsid w:val="00C67BF7"/>
    <w:rsid w:val="00C70948"/>
    <w:rsid w:val="00C71D86"/>
    <w:rsid w:val="00C7200E"/>
    <w:rsid w:val="00C72390"/>
    <w:rsid w:val="00C73614"/>
    <w:rsid w:val="00C73810"/>
    <w:rsid w:val="00C738DC"/>
    <w:rsid w:val="00C73930"/>
    <w:rsid w:val="00C7427F"/>
    <w:rsid w:val="00C74525"/>
    <w:rsid w:val="00C74CB1"/>
    <w:rsid w:val="00C750C7"/>
    <w:rsid w:val="00C752A5"/>
    <w:rsid w:val="00C762D7"/>
    <w:rsid w:val="00C7678F"/>
    <w:rsid w:val="00C76AA8"/>
    <w:rsid w:val="00C76DAA"/>
    <w:rsid w:val="00C77267"/>
    <w:rsid w:val="00C77356"/>
    <w:rsid w:val="00C77E54"/>
    <w:rsid w:val="00C80162"/>
    <w:rsid w:val="00C80930"/>
    <w:rsid w:val="00C809A5"/>
    <w:rsid w:val="00C80F68"/>
    <w:rsid w:val="00C81276"/>
    <w:rsid w:val="00C8152D"/>
    <w:rsid w:val="00C81884"/>
    <w:rsid w:val="00C82886"/>
    <w:rsid w:val="00C83E7C"/>
    <w:rsid w:val="00C84175"/>
    <w:rsid w:val="00C84327"/>
    <w:rsid w:val="00C85152"/>
    <w:rsid w:val="00C8536F"/>
    <w:rsid w:val="00C85429"/>
    <w:rsid w:val="00C85968"/>
    <w:rsid w:val="00C860AB"/>
    <w:rsid w:val="00C86240"/>
    <w:rsid w:val="00C864B4"/>
    <w:rsid w:val="00C86D01"/>
    <w:rsid w:val="00C8728B"/>
    <w:rsid w:val="00C873CA"/>
    <w:rsid w:val="00C87771"/>
    <w:rsid w:val="00C9064F"/>
    <w:rsid w:val="00C907DB"/>
    <w:rsid w:val="00C90FA9"/>
    <w:rsid w:val="00C911CF"/>
    <w:rsid w:val="00C9214A"/>
    <w:rsid w:val="00C921BE"/>
    <w:rsid w:val="00C924B1"/>
    <w:rsid w:val="00C92A01"/>
    <w:rsid w:val="00C92BC7"/>
    <w:rsid w:val="00C92EE4"/>
    <w:rsid w:val="00C9308C"/>
    <w:rsid w:val="00C931AD"/>
    <w:rsid w:val="00C93A51"/>
    <w:rsid w:val="00C93C85"/>
    <w:rsid w:val="00C93E3F"/>
    <w:rsid w:val="00C94073"/>
    <w:rsid w:val="00C9417F"/>
    <w:rsid w:val="00C9430C"/>
    <w:rsid w:val="00C950AD"/>
    <w:rsid w:val="00C952CA"/>
    <w:rsid w:val="00C959ED"/>
    <w:rsid w:val="00C95A91"/>
    <w:rsid w:val="00C96337"/>
    <w:rsid w:val="00C9666F"/>
    <w:rsid w:val="00C9695B"/>
    <w:rsid w:val="00C969A3"/>
    <w:rsid w:val="00C96B77"/>
    <w:rsid w:val="00C96B8A"/>
    <w:rsid w:val="00C96D7A"/>
    <w:rsid w:val="00C978EF"/>
    <w:rsid w:val="00C97F4A"/>
    <w:rsid w:val="00C97F95"/>
    <w:rsid w:val="00CA04D8"/>
    <w:rsid w:val="00CA0AAC"/>
    <w:rsid w:val="00CA0B21"/>
    <w:rsid w:val="00CA12B1"/>
    <w:rsid w:val="00CA159F"/>
    <w:rsid w:val="00CA186B"/>
    <w:rsid w:val="00CA1D12"/>
    <w:rsid w:val="00CA1FBB"/>
    <w:rsid w:val="00CA276A"/>
    <w:rsid w:val="00CA2C8B"/>
    <w:rsid w:val="00CA2EE5"/>
    <w:rsid w:val="00CA3227"/>
    <w:rsid w:val="00CA3645"/>
    <w:rsid w:val="00CA3940"/>
    <w:rsid w:val="00CA3CCB"/>
    <w:rsid w:val="00CA3F54"/>
    <w:rsid w:val="00CA3F7B"/>
    <w:rsid w:val="00CA4006"/>
    <w:rsid w:val="00CA41BA"/>
    <w:rsid w:val="00CA41E5"/>
    <w:rsid w:val="00CA4304"/>
    <w:rsid w:val="00CA451E"/>
    <w:rsid w:val="00CA46E3"/>
    <w:rsid w:val="00CA4FC2"/>
    <w:rsid w:val="00CA51E0"/>
    <w:rsid w:val="00CA54A5"/>
    <w:rsid w:val="00CA72B2"/>
    <w:rsid w:val="00CA757B"/>
    <w:rsid w:val="00CB01EF"/>
    <w:rsid w:val="00CB197F"/>
    <w:rsid w:val="00CB1EA2"/>
    <w:rsid w:val="00CB2365"/>
    <w:rsid w:val="00CB2806"/>
    <w:rsid w:val="00CB2840"/>
    <w:rsid w:val="00CB2C15"/>
    <w:rsid w:val="00CB342A"/>
    <w:rsid w:val="00CB35FE"/>
    <w:rsid w:val="00CB4241"/>
    <w:rsid w:val="00CB4BC8"/>
    <w:rsid w:val="00CB5D7D"/>
    <w:rsid w:val="00CB5DA4"/>
    <w:rsid w:val="00CB5EC8"/>
    <w:rsid w:val="00CB5F5D"/>
    <w:rsid w:val="00CB621F"/>
    <w:rsid w:val="00CB64A0"/>
    <w:rsid w:val="00CB6F4C"/>
    <w:rsid w:val="00CB79D0"/>
    <w:rsid w:val="00CB7CC0"/>
    <w:rsid w:val="00CC0551"/>
    <w:rsid w:val="00CC06C8"/>
    <w:rsid w:val="00CC07F0"/>
    <w:rsid w:val="00CC0806"/>
    <w:rsid w:val="00CC08E4"/>
    <w:rsid w:val="00CC099E"/>
    <w:rsid w:val="00CC0C30"/>
    <w:rsid w:val="00CC13B3"/>
    <w:rsid w:val="00CC1B1E"/>
    <w:rsid w:val="00CC27E7"/>
    <w:rsid w:val="00CC2AB3"/>
    <w:rsid w:val="00CC4153"/>
    <w:rsid w:val="00CC4526"/>
    <w:rsid w:val="00CC4ABA"/>
    <w:rsid w:val="00CC4CDC"/>
    <w:rsid w:val="00CC68C6"/>
    <w:rsid w:val="00CC6943"/>
    <w:rsid w:val="00CC6F89"/>
    <w:rsid w:val="00CC760A"/>
    <w:rsid w:val="00CC7A10"/>
    <w:rsid w:val="00CC7A97"/>
    <w:rsid w:val="00CC7E06"/>
    <w:rsid w:val="00CD060E"/>
    <w:rsid w:val="00CD0706"/>
    <w:rsid w:val="00CD0A94"/>
    <w:rsid w:val="00CD0DF4"/>
    <w:rsid w:val="00CD0E72"/>
    <w:rsid w:val="00CD10E0"/>
    <w:rsid w:val="00CD1109"/>
    <w:rsid w:val="00CD1344"/>
    <w:rsid w:val="00CD1B86"/>
    <w:rsid w:val="00CD1C06"/>
    <w:rsid w:val="00CD1D23"/>
    <w:rsid w:val="00CD1E3D"/>
    <w:rsid w:val="00CD21F0"/>
    <w:rsid w:val="00CD28DE"/>
    <w:rsid w:val="00CD2AAD"/>
    <w:rsid w:val="00CD32B8"/>
    <w:rsid w:val="00CD379B"/>
    <w:rsid w:val="00CD3C7D"/>
    <w:rsid w:val="00CD450D"/>
    <w:rsid w:val="00CD49CD"/>
    <w:rsid w:val="00CD5FD7"/>
    <w:rsid w:val="00CD6157"/>
    <w:rsid w:val="00CD6780"/>
    <w:rsid w:val="00CD7FBD"/>
    <w:rsid w:val="00CE079E"/>
    <w:rsid w:val="00CE0AEF"/>
    <w:rsid w:val="00CE12EE"/>
    <w:rsid w:val="00CE1A93"/>
    <w:rsid w:val="00CE1CF8"/>
    <w:rsid w:val="00CE24AD"/>
    <w:rsid w:val="00CE2866"/>
    <w:rsid w:val="00CE2D70"/>
    <w:rsid w:val="00CE2F5F"/>
    <w:rsid w:val="00CE3ABB"/>
    <w:rsid w:val="00CE443C"/>
    <w:rsid w:val="00CE4B07"/>
    <w:rsid w:val="00CE4B39"/>
    <w:rsid w:val="00CE4C59"/>
    <w:rsid w:val="00CE4F55"/>
    <w:rsid w:val="00CE5549"/>
    <w:rsid w:val="00CE5824"/>
    <w:rsid w:val="00CE6052"/>
    <w:rsid w:val="00CE6B93"/>
    <w:rsid w:val="00CE6E46"/>
    <w:rsid w:val="00CE784C"/>
    <w:rsid w:val="00CE7B96"/>
    <w:rsid w:val="00CE7C5B"/>
    <w:rsid w:val="00CE7EE1"/>
    <w:rsid w:val="00CF0150"/>
    <w:rsid w:val="00CF0F27"/>
    <w:rsid w:val="00CF0FF6"/>
    <w:rsid w:val="00CF1442"/>
    <w:rsid w:val="00CF152E"/>
    <w:rsid w:val="00CF186C"/>
    <w:rsid w:val="00CF25CE"/>
    <w:rsid w:val="00CF299E"/>
    <w:rsid w:val="00CF2CDD"/>
    <w:rsid w:val="00CF3939"/>
    <w:rsid w:val="00CF3A9B"/>
    <w:rsid w:val="00CF3BFA"/>
    <w:rsid w:val="00CF435B"/>
    <w:rsid w:val="00CF49D5"/>
    <w:rsid w:val="00CF52D7"/>
    <w:rsid w:val="00CF6515"/>
    <w:rsid w:val="00CF666B"/>
    <w:rsid w:val="00CF6769"/>
    <w:rsid w:val="00CF6CAC"/>
    <w:rsid w:val="00CF7098"/>
    <w:rsid w:val="00CF7342"/>
    <w:rsid w:val="00CF7BD7"/>
    <w:rsid w:val="00CF7E12"/>
    <w:rsid w:val="00CF7E7A"/>
    <w:rsid w:val="00D000E9"/>
    <w:rsid w:val="00D00261"/>
    <w:rsid w:val="00D002B0"/>
    <w:rsid w:val="00D00709"/>
    <w:rsid w:val="00D0119C"/>
    <w:rsid w:val="00D01683"/>
    <w:rsid w:val="00D01D91"/>
    <w:rsid w:val="00D025EE"/>
    <w:rsid w:val="00D025F1"/>
    <w:rsid w:val="00D02863"/>
    <w:rsid w:val="00D02936"/>
    <w:rsid w:val="00D03351"/>
    <w:rsid w:val="00D03901"/>
    <w:rsid w:val="00D04264"/>
    <w:rsid w:val="00D04838"/>
    <w:rsid w:val="00D048F3"/>
    <w:rsid w:val="00D04D84"/>
    <w:rsid w:val="00D05419"/>
    <w:rsid w:val="00D056CD"/>
    <w:rsid w:val="00D0595D"/>
    <w:rsid w:val="00D05DA8"/>
    <w:rsid w:val="00D061BA"/>
    <w:rsid w:val="00D062CA"/>
    <w:rsid w:val="00D0638A"/>
    <w:rsid w:val="00D07103"/>
    <w:rsid w:val="00D0765A"/>
    <w:rsid w:val="00D0780F"/>
    <w:rsid w:val="00D079F4"/>
    <w:rsid w:val="00D07A02"/>
    <w:rsid w:val="00D10252"/>
    <w:rsid w:val="00D10BA6"/>
    <w:rsid w:val="00D11098"/>
    <w:rsid w:val="00D112D7"/>
    <w:rsid w:val="00D1203A"/>
    <w:rsid w:val="00D12404"/>
    <w:rsid w:val="00D12692"/>
    <w:rsid w:val="00D12F2F"/>
    <w:rsid w:val="00D13187"/>
    <w:rsid w:val="00D1340E"/>
    <w:rsid w:val="00D1359C"/>
    <w:rsid w:val="00D1369F"/>
    <w:rsid w:val="00D142B0"/>
    <w:rsid w:val="00D147F4"/>
    <w:rsid w:val="00D14DFF"/>
    <w:rsid w:val="00D14E59"/>
    <w:rsid w:val="00D14F26"/>
    <w:rsid w:val="00D15514"/>
    <w:rsid w:val="00D157DC"/>
    <w:rsid w:val="00D15AA0"/>
    <w:rsid w:val="00D15CED"/>
    <w:rsid w:val="00D15D6F"/>
    <w:rsid w:val="00D1615A"/>
    <w:rsid w:val="00D162B0"/>
    <w:rsid w:val="00D1665E"/>
    <w:rsid w:val="00D17247"/>
    <w:rsid w:val="00D1788E"/>
    <w:rsid w:val="00D20D96"/>
    <w:rsid w:val="00D20F83"/>
    <w:rsid w:val="00D219BA"/>
    <w:rsid w:val="00D21E5E"/>
    <w:rsid w:val="00D22153"/>
    <w:rsid w:val="00D23C00"/>
    <w:rsid w:val="00D242A6"/>
    <w:rsid w:val="00D2484B"/>
    <w:rsid w:val="00D253EE"/>
    <w:rsid w:val="00D25C93"/>
    <w:rsid w:val="00D261B5"/>
    <w:rsid w:val="00D267C4"/>
    <w:rsid w:val="00D26867"/>
    <w:rsid w:val="00D26971"/>
    <w:rsid w:val="00D269C0"/>
    <w:rsid w:val="00D26B36"/>
    <w:rsid w:val="00D26B70"/>
    <w:rsid w:val="00D26FF0"/>
    <w:rsid w:val="00D26FFD"/>
    <w:rsid w:val="00D3068B"/>
    <w:rsid w:val="00D306DC"/>
    <w:rsid w:val="00D30A24"/>
    <w:rsid w:val="00D30DEC"/>
    <w:rsid w:val="00D30E34"/>
    <w:rsid w:val="00D31930"/>
    <w:rsid w:val="00D319A9"/>
    <w:rsid w:val="00D32210"/>
    <w:rsid w:val="00D3258F"/>
    <w:rsid w:val="00D332EA"/>
    <w:rsid w:val="00D33646"/>
    <w:rsid w:val="00D3379E"/>
    <w:rsid w:val="00D33B16"/>
    <w:rsid w:val="00D33CD5"/>
    <w:rsid w:val="00D340EB"/>
    <w:rsid w:val="00D35712"/>
    <w:rsid w:val="00D35AFC"/>
    <w:rsid w:val="00D35E29"/>
    <w:rsid w:val="00D36D4C"/>
    <w:rsid w:val="00D37F7A"/>
    <w:rsid w:val="00D401B1"/>
    <w:rsid w:val="00D40448"/>
    <w:rsid w:val="00D405E3"/>
    <w:rsid w:val="00D40AAE"/>
    <w:rsid w:val="00D411DF"/>
    <w:rsid w:val="00D41BD3"/>
    <w:rsid w:val="00D42AA7"/>
    <w:rsid w:val="00D42BC9"/>
    <w:rsid w:val="00D42F6E"/>
    <w:rsid w:val="00D42FF3"/>
    <w:rsid w:val="00D42FFB"/>
    <w:rsid w:val="00D43498"/>
    <w:rsid w:val="00D434A1"/>
    <w:rsid w:val="00D43D6D"/>
    <w:rsid w:val="00D44A83"/>
    <w:rsid w:val="00D44CEE"/>
    <w:rsid w:val="00D453B9"/>
    <w:rsid w:val="00D45888"/>
    <w:rsid w:val="00D459FA"/>
    <w:rsid w:val="00D46302"/>
    <w:rsid w:val="00D46C16"/>
    <w:rsid w:val="00D46CF0"/>
    <w:rsid w:val="00D50756"/>
    <w:rsid w:val="00D521E1"/>
    <w:rsid w:val="00D53D3B"/>
    <w:rsid w:val="00D54106"/>
    <w:rsid w:val="00D542C4"/>
    <w:rsid w:val="00D54831"/>
    <w:rsid w:val="00D54E19"/>
    <w:rsid w:val="00D5507E"/>
    <w:rsid w:val="00D55267"/>
    <w:rsid w:val="00D55C49"/>
    <w:rsid w:val="00D5721B"/>
    <w:rsid w:val="00D5751A"/>
    <w:rsid w:val="00D576FE"/>
    <w:rsid w:val="00D57923"/>
    <w:rsid w:val="00D57AD9"/>
    <w:rsid w:val="00D57BE6"/>
    <w:rsid w:val="00D57E94"/>
    <w:rsid w:val="00D6010A"/>
    <w:rsid w:val="00D6079E"/>
    <w:rsid w:val="00D608B4"/>
    <w:rsid w:val="00D60D01"/>
    <w:rsid w:val="00D60EC4"/>
    <w:rsid w:val="00D616FB"/>
    <w:rsid w:val="00D6207B"/>
    <w:rsid w:val="00D62249"/>
    <w:rsid w:val="00D6250A"/>
    <w:rsid w:val="00D62F72"/>
    <w:rsid w:val="00D6322F"/>
    <w:rsid w:val="00D63740"/>
    <w:rsid w:val="00D63E2A"/>
    <w:rsid w:val="00D64B57"/>
    <w:rsid w:val="00D64DE8"/>
    <w:rsid w:val="00D652F3"/>
    <w:rsid w:val="00D6566F"/>
    <w:rsid w:val="00D6577D"/>
    <w:rsid w:val="00D660C8"/>
    <w:rsid w:val="00D665E4"/>
    <w:rsid w:val="00D66BF2"/>
    <w:rsid w:val="00D676C2"/>
    <w:rsid w:val="00D6781E"/>
    <w:rsid w:val="00D6792B"/>
    <w:rsid w:val="00D67EEE"/>
    <w:rsid w:val="00D67F20"/>
    <w:rsid w:val="00D67FDB"/>
    <w:rsid w:val="00D702E4"/>
    <w:rsid w:val="00D70727"/>
    <w:rsid w:val="00D70875"/>
    <w:rsid w:val="00D70B8A"/>
    <w:rsid w:val="00D712FE"/>
    <w:rsid w:val="00D7137F"/>
    <w:rsid w:val="00D715E9"/>
    <w:rsid w:val="00D71684"/>
    <w:rsid w:val="00D71F5D"/>
    <w:rsid w:val="00D721C9"/>
    <w:rsid w:val="00D722FD"/>
    <w:rsid w:val="00D7290F"/>
    <w:rsid w:val="00D72ACF"/>
    <w:rsid w:val="00D73462"/>
    <w:rsid w:val="00D73523"/>
    <w:rsid w:val="00D73ADE"/>
    <w:rsid w:val="00D742C7"/>
    <w:rsid w:val="00D748F8"/>
    <w:rsid w:val="00D74EB8"/>
    <w:rsid w:val="00D74EE0"/>
    <w:rsid w:val="00D7548A"/>
    <w:rsid w:val="00D75959"/>
    <w:rsid w:val="00D76323"/>
    <w:rsid w:val="00D76743"/>
    <w:rsid w:val="00D76B01"/>
    <w:rsid w:val="00D76D44"/>
    <w:rsid w:val="00D76FE6"/>
    <w:rsid w:val="00D7779B"/>
    <w:rsid w:val="00D77CF8"/>
    <w:rsid w:val="00D80052"/>
    <w:rsid w:val="00D8052D"/>
    <w:rsid w:val="00D80841"/>
    <w:rsid w:val="00D8096D"/>
    <w:rsid w:val="00D80A70"/>
    <w:rsid w:val="00D80AE7"/>
    <w:rsid w:val="00D815FE"/>
    <w:rsid w:val="00D819A8"/>
    <w:rsid w:val="00D81B77"/>
    <w:rsid w:val="00D81E67"/>
    <w:rsid w:val="00D81FED"/>
    <w:rsid w:val="00D82158"/>
    <w:rsid w:val="00D82AFB"/>
    <w:rsid w:val="00D82ED2"/>
    <w:rsid w:val="00D83788"/>
    <w:rsid w:val="00D8398A"/>
    <w:rsid w:val="00D83E20"/>
    <w:rsid w:val="00D84425"/>
    <w:rsid w:val="00D849BA"/>
    <w:rsid w:val="00D84CFE"/>
    <w:rsid w:val="00D85014"/>
    <w:rsid w:val="00D85CA9"/>
    <w:rsid w:val="00D85D75"/>
    <w:rsid w:val="00D862B6"/>
    <w:rsid w:val="00D862CF"/>
    <w:rsid w:val="00D863F6"/>
    <w:rsid w:val="00D869C4"/>
    <w:rsid w:val="00D86E29"/>
    <w:rsid w:val="00D87772"/>
    <w:rsid w:val="00D87AB2"/>
    <w:rsid w:val="00D90016"/>
    <w:rsid w:val="00D9020A"/>
    <w:rsid w:val="00D9030C"/>
    <w:rsid w:val="00D907F4"/>
    <w:rsid w:val="00D908D2"/>
    <w:rsid w:val="00D9108B"/>
    <w:rsid w:val="00D918C8"/>
    <w:rsid w:val="00D919DE"/>
    <w:rsid w:val="00D91A4A"/>
    <w:rsid w:val="00D91AB2"/>
    <w:rsid w:val="00D91DF0"/>
    <w:rsid w:val="00D920A3"/>
    <w:rsid w:val="00D92263"/>
    <w:rsid w:val="00D92D48"/>
    <w:rsid w:val="00D935A5"/>
    <w:rsid w:val="00D939E8"/>
    <w:rsid w:val="00D93ED4"/>
    <w:rsid w:val="00D945FA"/>
    <w:rsid w:val="00D94610"/>
    <w:rsid w:val="00D94BDF"/>
    <w:rsid w:val="00D95478"/>
    <w:rsid w:val="00D9556C"/>
    <w:rsid w:val="00D96453"/>
    <w:rsid w:val="00D968A6"/>
    <w:rsid w:val="00D9694F"/>
    <w:rsid w:val="00D97509"/>
    <w:rsid w:val="00D976C4"/>
    <w:rsid w:val="00D9778D"/>
    <w:rsid w:val="00D9792F"/>
    <w:rsid w:val="00DA0212"/>
    <w:rsid w:val="00DA04B8"/>
    <w:rsid w:val="00DA0524"/>
    <w:rsid w:val="00DA06D6"/>
    <w:rsid w:val="00DA07EC"/>
    <w:rsid w:val="00DA2018"/>
    <w:rsid w:val="00DA2197"/>
    <w:rsid w:val="00DA24EA"/>
    <w:rsid w:val="00DA2738"/>
    <w:rsid w:val="00DA2AF1"/>
    <w:rsid w:val="00DA2D88"/>
    <w:rsid w:val="00DA3175"/>
    <w:rsid w:val="00DA3365"/>
    <w:rsid w:val="00DA33D4"/>
    <w:rsid w:val="00DA41A8"/>
    <w:rsid w:val="00DA43BB"/>
    <w:rsid w:val="00DA43E5"/>
    <w:rsid w:val="00DA475E"/>
    <w:rsid w:val="00DA47FB"/>
    <w:rsid w:val="00DA4901"/>
    <w:rsid w:val="00DA4A35"/>
    <w:rsid w:val="00DA4C61"/>
    <w:rsid w:val="00DA4E89"/>
    <w:rsid w:val="00DA5965"/>
    <w:rsid w:val="00DA5E04"/>
    <w:rsid w:val="00DA6A50"/>
    <w:rsid w:val="00DA6A62"/>
    <w:rsid w:val="00DA6E15"/>
    <w:rsid w:val="00DA700B"/>
    <w:rsid w:val="00DA73EB"/>
    <w:rsid w:val="00DA769F"/>
    <w:rsid w:val="00DA7F4E"/>
    <w:rsid w:val="00DB01C5"/>
    <w:rsid w:val="00DB1162"/>
    <w:rsid w:val="00DB187B"/>
    <w:rsid w:val="00DB27C4"/>
    <w:rsid w:val="00DB3BC8"/>
    <w:rsid w:val="00DB4828"/>
    <w:rsid w:val="00DB511E"/>
    <w:rsid w:val="00DB522C"/>
    <w:rsid w:val="00DB57F9"/>
    <w:rsid w:val="00DB606F"/>
    <w:rsid w:val="00DB607C"/>
    <w:rsid w:val="00DB6837"/>
    <w:rsid w:val="00DB7198"/>
    <w:rsid w:val="00DB7C0C"/>
    <w:rsid w:val="00DC0708"/>
    <w:rsid w:val="00DC0C6A"/>
    <w:rsid w:val="00DC0E0E"/>
    <w:rsid w:val="00DC0E79"/>
    <w:rsid w:val="00DC109C"/>
    <w:rsid w:val="00DC2332"/>
    <w:rsid w:val="00DC2A51"/>
    <w:rsid w:val="00DC3927"/>
    <w:rsid w:val="00DC3AFB"/>
    <w:rsid w:val="00DC3E0C"/>
    <w:rsid w:val="00DC46AB"/>
    <w:rsid w:val="00DC4DD8"/>
    <w:rsid w:val="00DC62A8"/>
    <w:rsid w:val="00DC66F9"/>
    <w:rsid w:val="00DC6730"/>
    <w:rsid w:val="00DC67BB"/>
    <w:rsid w:val="00DC784B"/>
    <w:rsid w:val="00DC790F"/>
    <w:rsid w:val="00DC7A5C"/>
    <w:rsid w:val="00DD01A7"/>
    <w:rsid w:val="00DD026B"/>
    <w:rsid w:val="00DD04BA"/>
    <w:rsid w:val="00DD06B2"/>
    <w:rsid w:val="00DD0B4F"/>
    <w:rsid w:val="00DD2983"/>
    <w:rsid w:val="00DD302B"/>
    <w:rsid w:val="00DD30C6"/>
    <w:rsid w:val="00DD3A10"/>
    <w:rsid w:val="00DD469E"/>
    <w:rsid w:val="00DD4B50"/>
    <w:rsid w:val="00DD4C79"/>
    <w:rsid w:val="00DD5B40"/>
    <w:rsid w:val="00DD5C7C"/>
    <w:rsid w:val="00DD6673"/>
    <w:rsid w:val="00DD67ED"/>
    <w:rsid w:val="00DD681A"/>
    <w:rsid w:val="00DD6C10"/>
    <w:rsid w:val="00DD6F84"/>
    <w:rsid w:val="00DD7F6E"/>
    <w:rsid w:val="00DE02AD"/>
    <w:rsid w:val="00DE033F"/>
    <w:rsid w:val="00DE07B7"/>
    <w:rsid w:val="00DE121A"/>
    <w:rsid w:val="00DE1244"/>
    <w:rsid w:val="00DE1708"/>
    <w:rsid w:val="00DE2EE7"/>
    <w:rsid w:val="00DE36BA"/>
    <w:rsid w:val="00DE3CC9"/>
    <w:rsid w:val="00DE3FF1"/>
    <w:rsid w:val="00DE42EF"/>
    <w:rsid w:val="00DE4E85"/>
    <w:rsid w:val="00DE50BE"/>
    <w:rsid w:val="00DE6148"/>
    <w:rsid w:val="00DE6F10"/>
    <w:rsid w:val="00DE70EB"/>
    <w:rsid w:val="00DE7124"/>
    <w:rsid w:val="00DE7C2F"/>
    <w:rsid w:val="00DF029D"/>
    <w:rsid w:val="00DF0689"/>
    <w:rsid w:val="00DF0828"/>
    <w:rsid w:val="00DF2AAB"/>
    <w:rsid w:val="00DF2C92"/>
    <w:rsid w:val="00DF2FCB"/>
    <w:rsid w:val="00DF304D"/>
    <w:rsid w:val="00DF3434"/>
    <w:rsid w:val="00DF349D"/>
    <w:rsid w:val="00DF433B"/>
    <w:rsid w:val="00DF5705"/>
    <w:rsid w:val="00DF60BF"/>
    <w:rsid w:val="00DF6387"/>
    <w:rsid w:val="00DF66AF"/>
    <w:rsid w:val="00DF69D2"/>
    <w:rsid w:val="00DF6FB3"/>
    <w:rsid w:val="00DF70A1"/>
    <w:rsid w:val="00DF7139"/>
    <w:rsid w:val="00DF768C"/>
    <w:rsid w:val="00DF7B22"/>
    <w:rsid w:val="00DF7EFC"/>
    <w:rsid w:val="00E0033B"/>
    <w:rsid w:val="00E00A5D"/>
    <w:rsid w:val="00E0191D"/>
    <w:rsid w:val="00E01B3C"/>
    <w:rsid w:val="00E027EB"/>
    <w:rsid w:val="00E030FA"/>
    <w:rsid w:val="00E04204"/>
    <w:rsid w:val="00E0431D"/>
    <w:rsid w:val="00E0434A"/>
    <w:rsid w:val="00E04673"/>
    <w:rsid w:val="00E0470C"/>
    <w:rsid w:val="00E057CB"/>
    <w:rsid w:val="00E05980"/>
    <w:rsid w:val="00E05C87"/>
    <w:rsid w:val="00E0624E"/>
    <w:rsid w:val="00E06745"/>
    <w:rsid w:val="00E07C17"/>
    <w:rsid w:val="00E07C64"/>
    <w:rsid w:val="00E07D05"/>
    <w:rsid w:val="00E07E9A"/>
    <w:rsid w:val="00E100D6"/>
    <w:rsid w:val="00E10AE6"/>
    <w:rsid w:val="00E10BE2"/>
    <w:rsid w:val="00E113A6"/>
    <w:rsid w:val="00E11536"/>
    <w:rsid w:val="00E1170E"/>
    <w:rsid w:val="00E11C1D"/>
    <w:rsid w:val="00E11C37"/>
    <w:rsid w:val="00E123B1"/>
    <w:rsid w:val="00E1327B"/>
    <w:rsid w:val="00E132E5"/>
    <w:rsid w:val="00E137DC"/>
    <w:rsid w:val="00E1428C"/>
    <w:rsid w:val="00E14422"/>
    <w:rsid w:val="00E14758"/>
    <w:rsid w:val="00E14782"/>
    <w:rsid w:val="00E14BAE"/>
    <w:rsid w:val="00E159F5"/>
    <w:rsid w:val="00E16443"/>
    <w:rsid w:val="00E1661E"/>
    <w:rsid w:val="00E16E4C"/>
    <w:rsid w:val="00E171FC"/>
    <w:rsid w:val="00E173E0"/>
    <w:rsid w:val="00E17759"/>
    <w:rsid w:val="00E1786A"/>
    <w:rsid w:val="00E20409"/>
    <w:rsid w:val="00E2049A"/>
    <w:rsid w:val="00E212A1"/>
    <w:rsid w:val="00E213B8"/>
    <w:rsid w:val="00E21632"/>
    <w:rsid w:val="00E216CF"/>
    <w:rsid w:val="00E21BC2"/>
    <w:rsid w:val="00E21C47"/>
    <w:rsid w:val="00E22371"/>
    <w:rsid w:val="00E2250E"/>
    <w:rsid w:val="00E2259A"/>
    <w:rsid w:val="00E22753"/>
    <w:rsid w:val="00E23463"/>
    <w:rsid w:val="00E23A0F"/>
    <w:rsid w:val="00E2421D"/>
    <w:rsid w:val="00E24A61"/>
    <w:rsid w:val="00E25121"/>
    <w:rsid w:val="00E25C42"/>
    <w:rsid w:val="00E2645A"/>
    <w:rsid w:val="00E2655B"/>
    <w:rsid w:val="00E267CA"/>
    <w:rsid w:val="00E26A4B"/>
    <w:rsid w:val="00E27455"/>
    <w:rsid w:val="00E27893"/>
    <w:rsid w:val="00E27F17"/>
    <w:rsid w:val="00E30BDF"/>
    <w:rsid w:val="00E310EE"/>
    <w:rsid w:val="00E31443"/>
    <w:rsid w:val="00E3150E"/>
    <w:rsid w:val="00E315A6"/>
    <w:rsid w:val="00E3199E"/>
    <w:rsid w:val="00E321E1"/>
    <w:rsid w:val="00E324D6"/>
    <w:rsid w:val="00E32970"/>
    <w:rsid w:val="00E32E41"/>
    <w:rsid w:val="00E333C2"/>
    <w:rsid w:val="00E334A2"/>
    <w:rsid w:val="00E33957"/>
    <w:rsid w:val="00E33E85"/>
    <w:rsid w:val="00E33EC9"/>
    <w:rsid w:val="00E342C8"/>
    <w:rsid w:val="00E345B3"/>
    <w:rsid w:val="00E348E6"/>
    <w:rsid w:val="00E35085"/>
    <w:rsid w:val="00E35148"/>
    <w:rsid w:val="00E35B8F"/>
    <w:rsid w:val="00E35E60"/>
    <w:rsid w:val="00E36128"/>
    <w:rsid w:val="00E36612"/>
    <w:rsid w:val="00E36A5A"/>
    <w:rsid w:val="00E36DB4"/>
    <w:rsid w:val="00E37245"/>
    <w:rsid w:val="00E372D1"/>
    <w:rsid w:val="00E377EB"/>
    <w:rsid w:val="00E3781B"/>
    <w:rsid w:val="00E37B5F"/>
    <w:rsid w:val="00E37C82"/>
    <w:rsid w:val="00E402CB"/>
    <w:rsid w:val="00E40745"/>
    <w:rsid w:val="00E40B0B"/>
    <w:rsid w:val="00E40D04"/>
    <w:rsid w:val="00E40F9E"/>
    <w:rsid w:val="00E41414"/>
    <w:rsid w:val="00E41730"/>
    <w:rsid w:val="00E42075"/>
    <w:rsid w:val="00E42394"/>
    <w:rsid w:val="00E42574"/>
    <w:rsid w:val="00E42681"/>
    <w:rsid w:val="00E42843"/>
    <w:rsid w:val="00E42C62"/>
    <w:rsid w:val="00E42EEC"/>
    <w:rsid w:val="00E43798"/>
    <w:rsid w:val="00E43C1B"/>
    <w:rsid w:val="00E43F6D"/>
    <w:rsid w:val="00E447F4"/>
    <w:rsid w:val="00E44E1F"/>
    <w:rsid w:val="00E4523B"/>
    <w:rsid w:val="00E45729"/>
    <w:rsid w:val="00E45EE9"/>
    <w:rsid w:val="00E4634A"/>
    <w:rsid w:val="00E4687A"/>
    <w:rsid w:val="00E469FD"/>
    <w:rsid w:val="00E46E8E"/>
    <w:rsid w:val="00E472F5"/>
    <w:rsid w:val="00E4734D"/>
    <w:rsid w:val="00E47D95"/>
    <w:rsid w:val="00E50391"/>
    <w:rsid w:val="00E50551"/>
    <w:rsid w:val="00E51641"/>
    <w:rsid w:val="00E5174B"/>
    <w:rsid w:val="00E526FF"/>
    <w:rsid w:val="00E52902"/>
    <w:rsid w:val="00E52B53"/>
    <w:rsid w:val="00E52F74"/>
    <w:rsid w:val="00E53088"/>
    <w:rsid w:val="00E53810"/>
    <w:rsid w:val="00E53C80"/>
    <w:rsid w:val="00E55173"/>
    <w:rsid w:val="00E557FB"/>
    <w:rsid w:val="00E559C8"/>
    <w:rsid w:val="00E55EDD"/>
    <w:rsid w:val="00E569B3"/>
    <w:rsid w:val="00E571AF"/>
    <w:rsid w:val="00E5730D"/>
    <w:rsid w:val="00E573D6"/>
    <w:rsid w:val="00E578B3"/>
    <w:rsid w:val="00E578B5"/>
    <w:rsid w:val="00E579D9"/>
    <w:rsid w:val="00E579FE"/>
    <w:rsid w:val="00E60315"/>
    <w:rsid w:val="00E60641"/>
    <w:rsid w:val="00E60659"/>
    <w:rsid w:val="00E60A17"/>
    <w:rsid w:val="00E60B71"/>
    <w:rsid w:val="00E61102"/>
    <w:rsid w:val="00E61649"/>
    <w:rsid w:val="00E61793"/>
    <w:rsid w:val="00E6180A"/>
    <w:rsid w:val="00E6204D"/>
    <w:rsid w:val="00E62E3B"/>
    <w:rsid w:val="00E62EF2"/>
    <w:rsid w:val="00E6331D"/>
    <w:rsid w:val="00E633DC"/>
    <w:rsid w:val="00E63766"/>
    <w:rsid w:val="00E63F3C"/>
    <w:rsid w:val="00E640A8"/>
    <w:rsid w:val="00E64BD6"/>
    <w:rsid w:val="00E65750"/>
    <w:rsid w:val="00E657EB"/>
    <w:rsid w:val="00E6583F"/>
    <w:rsid w:val="00E666A5"/>
    <w:rsid w:val="00E66902"/>
    <w:rsid w:val="00E66C1E"/>
    <w:rsid w:val="00E66D76"/>
    <w:rsid w:val="00E67394"/>
    <w:rsid w:val="00E67A6A"/>
    <w:rsid w:val="00E67FEC"/>
    <w:rsid w:val="00E70026"/>
    <w:rsid w:val="00E7049F"/>
    <w:rsid w:val="00E713D3"/>
    <w:rsid w:val="00E71606"/>
    <w:rsid w:val="00E71796"/>
    <w:rsid w:val="00E719C6"/>
    <w:rsid w:val="00E71E93"/>
    <w:rsid w:val="00E7244F"/>
    <w:rsid w:val="00E72750"/>
    <w:rsid w:val="00E727CF"/>
    <w:rsid w:val="00E73B89"/>
    <w:rsid w:val="00E73D94"/>
    <w:rsid w:val="00E73FED"/>
    <w:rsid w:val="00E74971"/>
    <w:rsid w:val="00E74CA1"/>
    <w:rsid w:val="00E74EB8"/>
    <w:rsid w:val="00E75053"/>
    <w:rsid w:val="00E7519B"/>
    <w:rsid w:val="00E75516"/>
    <w:rsid w:val="00E75788"/>
    <w:rsid w:val="00E758D2"/>
    <w:rsid w:val="00E75A95"/>
    <w:rsid w:val="00E75ED2"/>
    <w:rsid w:val="00E7610B"/>
    <w:rsid w:val="00E7610D"/>
    <w:rsid w:val="00E76AC0"/>
    <w:rsid w:val="00E76EBE"/>
    <w:rsid w:val="00E76F7C"/>
    <w:rsid w:val="00E76FAC"/>
    <w:rsid w:val="00E7748A"/>
    <w:rsid w:val="00E775BD"/>
    <w:rsid w:val="00E77A84"/>
    <w:rsid w:val="00E8006A"/>
    <w:rsid w:val="00E80769"/>
    <w:rsid w:val="00E80954"/>
    <w:rsid w:val="00E80C92"/>
    <w:rsid w:val="00E8110D"/>
    <w:rsid w:val="00E8112E"/>
    <w:rsid w:val="00E815C6"/>
    <w:rsid w:val="00E81769"/>
    <w:rsid w:val="00E8188F"/>
    <w:rsid w:val="00E81C92"/>
    <w:rsid w:val="00E81FE3"/>
    <w:rsid w:val="00E824EC"/>
    <w:rsid w:val="00E8275A"/>
    <w:rsid w:val="00E83536"/>
    <w:rsid w:val="00E83F66"/>
    <w:rsid w:val="00E8433C"/>
    <w:rsid w:val="00E84403"/>
    <w:rsid w:val="00E84867"/>
    <w:rsid w:val="00E84F4E"/>
    <w:rsid w:val="00E85936"/>
    <w:rsid w:val="00E86224"/>
    <w:rsid w:val="00E86F29"/>
    <w:rsid w:val="00E87362"/>
    <w:rsid w:val="00E87796"/>
    <w:rsid w:val="00E87AF6"/>
    <w:rsid w:val="00E87C1E"/>
    <w:rsid w:val="00E900C7"/>
    <w:rsid w:val="00E9032A"/>
    <w:rsid w:val="00E90422"/>
    <w:rsid w:val="00E90A49"/>
    <w:rsid w:val="00E90B32"/>
    <w:rsid w:val="00E90DC2"/>
    <w:rsid w:val="00E90FC1"/>
    <w:rsid w:val="00E910A7"/>
    <w:rsid w:val="00E91E6D"/>
    <w:rsid w:val="00E91F08"/>
    <w:rsid w:val="00E921CD"/>
    <w:rsid w:val="00E92CE5"/>
    <w:rsid w:val="00E96A30"/>
    <w:rsid w:val="00E96A83"/>
    <w:rsid w:val="00E96D7C"/>
    <w:rsid w:val="00E97800"/>
    <w:rsid w:val="00EA07A3"/>
    <w:rsid w:val="00EA09FF"/>
    <w:rsid w:val="00EA1C62"/>
    <w:rsid w:val="00EA1EA9"/>
    <w:rsid w:val="00EA21C0"/>
    <w:rsid w:val="00EA2316"/>
    <w:rsid w:val="00EA2A58"/>
    <w:rsid w:val="00EA2B86"/>
    <w:rsid w:val="00EA2F8A"/>
    <w:rsid w:val="00EA3995"/>
    <w:rsid w:val="00EA40B9"/>
    <w:rsid w:val="00EA49BC"/>
    <w:rsid w:val="00EA5222"/>
    <w:rsid w:val="00EA5537"/>
    <w:rsid w:val="00EA5B02"/>
    <w:rsid w:val="00EA6026"/>
    <w:rsid w:val="00EA6058"/>
    <w:rsid w:val="00EA6242"/>
    <w:rsid w:val="00EA6252"/>
    <w:rsid w:val="00EA6297"/>
    <w:rsid w:val="00EA6E5A"/>
    <w:rsid w:val="00EA6F2B"/>
    <w:rsid w:val="00EA7095"/>
    <w:rsid w:val="00EA70F7"/>
    <w:rsid w:val="00EA73E7"/>
    <w:rsid w:val="00EA7DBD"/>
    <w:rsid w:val="00EB05FA"/>
    <w:rsid w:val="00EB0C40"/>
    <w:rsid w:val="00EB0C7C"/>
    <w:rsid w:val="00EB0E2A"/>
    <w:rsid w:val="00EB10AB"/>
    <w:rsid w:val="00EB1EAE"/>
    <w:rsid w:val="00EB1F27"/>
    <w:rsid w:val="00EB27A0"/>
    <w:rsid w:val="00EB3C56"/>
    <w:rsid w:val="00EB415E"/>
    <w:rsid w:val="00EB4161"/>
    <w:rsid w:val="00EB464A"/>
    <w:rsid w:val="00EB4B3C"/>
    <w:rsid w:val="00EB530F"/>
    <w:rsid w:val="00EB593D"/>
    <w:rsid w:val="00EB61BA"/>
    <w:rsid w:val="00EB6796"/>
    <w:rsid w:val="00EB6AB0"/>
    <w:rsid w:val="00EB6EF5"/>
    <w:rsid w:val="00EB7043"/>
    <w:rsid w:val="00EB752B"/>
    <w:rsid w:val="00EB7A52"/>
    <w:rsid w:val="00EB7D61"/>
    <w:rsid w:val="00EB7D62"/>
    <w:rsid w:val="00EB7D98"/>
    <w:rsid w:val="00EC038F"/>
    <w:rsid w:val="00EC0690"/>
    <w:rsid w:val="00EC098A"/>
    <w:rsid w:val="00EC0A9A"/>
    <w:rsid w:val="00EC0FD4"/>
    <w:rsid w:val="00EC11AC"/>
    <w:rsid w:val="00EC2281"/>
    <w:rsid w:val="00EC2693"/>
    <w:rsid w:val="00EC2D4C"/>
    <w:rsid w:val="00EC2FB3"/>
    <w:rsid w:val="00EC2FBD"/>
    <w:rsid w:val="00EC3379"/>
    <w:rsid w:val="00EC33B2"/>
    <w:rsid w:val="00EC3665"/>
    <w:rsid w:val="00EC3F94"/>
    <w:rsid w:val="00EC419A"/>
    <w:rsid w:val="00EC4C0F"/>
    <w:rsid w:val="00EC512E"/>
    <w:rsid w:val="00EC5356"/>
    <w:rsid w:val="00EC540E"/>
    <w:rsid w:val="00EC5648"/>
    <w:rsid w:val="00EC5A75"/>
    <w:rsid w:val="00EC5D95"/>
    <w:rsid w:val="00EC614E"/>
    <w:rsid w:val="00EC6682"/>
    <w:rsid w:val="00EC671C"/>
    <w:rsid w:val="00EC6DA7"/>
    <w:rsid w:val="00EC6F39"/>
    <w:rsid w:val="00EC733A"/>
    <w:rsid w:val="00EC741D"/>
    <w:rsid w:val="00EC7660"/>
    <w:rsid w:val="00EC76E5"/>
    <w:rsid w:val="00EC7958"/>
    <w:rsid w:val="00EC7E5F"/>
    <w:rsid w:val="00ED0158"/>
    <w:rsid w:val="00ED09A3"/>
    <w:rsid w:val="00ED0D16"/>
    <w:rsid w:val="00ED1354"/>
    <w:rsid w:val="00ED13AE"/>
    <w:rsid w:val="00ED1595"/>
    <w:rsid w:val="00ED1691"/>
    <w:rsid w:val="00ED1758"/>
    <w:rsid w:val="00ED1A13"/>
    <w:rsid w:val="00ED2621"/>
    <w:rsid w:val="00ED2BEE"/>
    <w:rsid w:val="00ED2E66"/>
    <w:rsid w:val="00ED3100"/>
    <w:rsid w:val="00ED3745"/>
    <w:rsid w:val="00ED37F2"/>
    <w:rsid w:val="00ED3886"/>
    <w:rsid w:val="00ED4442"/>
    <w:rsid w:val="00ED4C1D"/>
    <w:rsid w:val="00ED4E1F"/>
    <w:rsid w:val="00ED514D"/>
    <w:rsid w:val="00ED5191"/>
    <w:rsid w:val="00ED5223"/>
    <w:rsid w:val="00ED5674"/>
    <w:rsid w:val="00ED6024"/>
    <w:rsid w:val="00ED620F"/>
    <w:rsid w:val="00ED7151"/>
    <w:rsid w:val="00ED71E2"/>
    <w:rsid w:val="00ED74F1"/>
    <w:rsid w:val="00ED7D1A"/>
    <w:rsid w:val="00EE022E"/>
    <w:rsid w:val="00EE0754"/>
    <w:rsid w:val="00EE1386"/>
    <w:rsid w:val="00EE14D0"/>
    <w:rsid w:val="00EE14EF"/>
    <w:rsid w:val="00EE193D"/>
    <w:rsid w:val="00EE1F5B"/>
    <w:rsid w:val="00EE2537"/>
    <w:rsid w:val="00EE25F9"/>
    <w:rsid w:val="00EE2F3C"/>
    <w:rsid w:val="00EE3BA2"/>
    <w:rsid w:val="00EE3C3B"/>
    <w:rsid w:val="00EE3D9B"/>
    <w:rsid w:val="00EE3DAE"/>
    <w:rsid w:val="00EE4704"/>
    <w:rsid w:val="00EE4A29"/>
    <w:rsid w:val="00EE4B05"/>
    <w:rsid w:val="00EE4C64"/>
    <w:rsid w:val="00EE4F92"/>
    <w:rsid w:val="00EE5C28"/>
    <w:rsid w:val="00EE6904"/>
    <w:rsid w:val="00EE6B88"/>
    <w:rsid w:val="00EE7502"/>
    <w:rsid w:val="00EE7521"/>
    <w:rsid w:val="00EE75CA"/>
    <w:rsid w:val="00EE768E"/>
    <w:rsid w:val="00EE76BC"/>
    <w:rsid w:val="00EE779E"/>
    <w:rsid w:val="00EE7A60"/>
    <w:rsid w:val="00EE7D20"/>
    <w:rsid w:val="00EE7E75"/>
    <w:rsid w:val="00EF0235"/>
    <w:rsid w:val="00EF0309"/>
    <w:rsid w:val="00EF075F"/>
    <w:rsid w:val="00EF137E"/>
    <w:rsid w:val="00EF1580"/>
    <w:rsid w:val="00EF1718"/>
    <w:rsid w:val="00EF179E"/>
    <w:rsid w:val="00EF1D2F"/>
    <w:rsid w:val="00EF1E69"/>
    <w:rsid w:val="00EF1EAF"/>
    <w:rsid w:val="00EF2CA3"/>
    <w:rsid w:val="00EF3384"/>
    <w:rsid w:val="00EF354E"/>
    <w:rsid w:val="00EF3663"/>
    <w:rsid w:val="00EF37DC"/>
    <w:rsid w:val="00EF3946"/>
    <w:rsid w:val="00EF3987"/>
    <w:rsid w:val="00EF39F2"/>
    <w:rsid w:val="00EF3C27"/>
    <w:rsid w:val="00EF3E21"/>
    <w:rsid w:val="00EF403F"/>
    <w:rsid w:val="00EF43DA"/>
    <w:rsid w:val="00EF450C"/>
    <w:rsid w:val="00EF4533"/>
    <w:rsid w:val="00EF47E7"/>
    <w:rsid w:val="00EF486D"/>
    <w:rsid w:val="00EF4BE2"/>
    <w:rsid w:val="00EF4C25"/>
    <w:rsid w:val="00EF55F3"/>
    <w:rsid w:val="00EF5897"/>
    <w:rsid w:val="00EF5B78"/>
    <w:rsid w:val="00EF61F2"/>
    <w:rsid w:val="00EF6219"/>
    <w:rsid w:val="00EF62E5"/>
    <w:rsid w:val="00EF63C2"/>
    <w:rsid w:val="00EF672E"/>
    <w:rsid w:val="00EF6923"/>
    <w:rsid w:val="00EF6B45"/>
    <w:rsid w:val="00F0050B"/>
    <w:rsid w:val="00F006B3"/>
    <w:rsid w:val="00F00765"/>
    <w:rsid w:val="00F00EB6"/>
    <w:rsid w:val="00F00F08"/>
    <w:rsid w:val="00F0115F"/>
    <w:rsid w:val="00F01E48"/>
    <w:rsid w:val="00F0207F"/>
    <w:rsid w:val="00F022B8"/>
    <w:rsid w:val="00F026B1"/>
    <w:rsid w:val="00F03BE3"/>
    <w:rsid w:val="00F05001"/>
    <w:rsid w:val="00F056A3"/>
    <w:rsid w:val="00F05780"/>
    <w:rsid w:val="00F05C54"/>
    <w:rsid w:val="00F0690E"/>
    <w:rsid w:val="00F06E51"/>
    <w:rsid w:val="00F06EDD"/>
    <w:rsid w:val="00F06FF7"/>
    <w:rsid w:val="00F0712D"/>
    <w:rsid w:val="00F071D9"/>
    <w:rsid w:val="00F079A8"/>
    <w:rsid w:val="00F07E2B"/>
    <w:rsid w:val="00F104CA"/>
    <w:rsid w:val="00F10AFE"/>
    <w:rsid w:val="00F10DC8"/>
    <w:rsid w:val="00F111B5"/>
    <w:rsid w:val="00F11A55"/>
    <w:rsid w:val="00F11E4D"/>
    <w:rsid w:val="00F11EC0"/>
    <w:rsid w:val="00F122B7"/>
    <w:rsid w:val="00F12713"/>
    <w:rsid w:val="00F12777"/>
    <w:rsid w:val="00F13B25"/>
    <w:rsid w:val="00F13C98"/>
    <w:rsid w:val="00F13CF4"/>
    <w:rsid w:val="00F142D7"/>
    <w:rsid w:val="00F142F5"/>
    <w:rsid w:val="00F14419"/>
    <w:rsid w:val="00F14707"/>
    <w:rsid w:val="00F1477A"/>
    <w:rsid w:val="00F147CC"/>
    <w:rsid w:val="00F1512D"/>
    <w:rsid w:val="00F16024"/>
    <w:rsid w:val="00F169A6"/>
    <w:rsid w:val="00F16ACC"/>
    <w:rsid w:val="00F17899"/>
    <w:rsid w:val="00F2019C"/>
    <w:rsid w:val="00F205E4"/>
    <w:rsid w:val="00F20964"/>
    <w:rsid w:val="00F20A2F"/>
    <w:rsid w:val="00F21113"/>
    <w:rsid w:val="00F21455"/>
    <w:rsid w:val="00F21AD1"/>
    <w:rsid w:val="00F21CF4"/>
    <w:rsid w:val="00F21DA9"/>
    <w:rsid w:val="00F224C0"/>
    <w:rsid w:val="00F2255C"/>
    <w:rsid w:val="00F23250"/>
    <w:rsid w:val="00F232EB"/>
    <w:rsid w:val="00F23A4C"/>
    <w:rsid w:val="00F23FE9"/>
    <w:rsid w:val="00F24CF0"/>
    <w:rsid w:val="00F267D9"/>
    <w:rsid w:val="00F26D12"/>
    <w:rsid w:val="00F274BE"/>
    <w:rsid w:val="00F27906"/>
    <w:rsid w:val="00F30215"/>
    <w:rsid w:val="00F314FE"/>
    <w:rsid w:val="00F31E45"/>
    <w:rsid w:val="00F322BC"/>
    <w:rsid w:val="00F32579"/>
    <w:rsid w:val="00F3274D"/>
    <w:rsid w:val="00F327E6"/>
    <w:rsid w:val="00F32F24"/>
    <w:rsid w:val="00F3305B"/>
    <w:rsid w:val="00F33669"/>
    <w:rsid w:val="00F33A23"/>
    <w:rsid w:val="00F33DBE"/>
    <w:rsid w:val="00F33E13"/>
    <w:rsid w:val="00F34413"/>
    <w:rsid w:val="00F3537A"/>
    <w:rsid w:val="00F35730"/>
    <w:rsid w:val="00F3576C"/>
    <w:rsid w:val="00F35780"/>
    <w:rsid w:val="00F35FDC"/>
    <w:rsid w:val="00F3640E"/>
    <w:rsid w:val="00F364FF"/>
    <w:rsid w:val="00F369A2"/>
    <w:rsid w:val="00F36FAA"/>
    <w:rsid w:val="00F371AB"/>
    <w:rsid w:val="00F3735E"/>
    <w:rsid w:val="00F378CF"/>
    <w:rsid w:val="00F406B1"/>
    <w:rsid w:val="00F418FD"/>
    <w:rsid w:val="00F41D29"/>
    <w:rsid w:val="00F41F11"/>
    <w:rsid w:val="00F421AC"/>
    <w:rsid w:val="00F42550"/>
    <w:rsid w:val="00F4263E"/>
    <w:rsid w:val="00F426D0"/>
    <w:rsid w:val="00F43264"/>
    <w:rsid w:val="00F43328"/>
    <w:rsid w:val="00F4347C"/>
    <w:rsid w:val="00F43625"/>
    <w:rsid w:val="00F4377C"/>
    <w:rsid w:val="00F437A4"/>
    <w:rsid w:val="00F437FF"/>
    <w:rsid w:val="00F43979"/>
    <w:rsid w:val="00F43B18"/>
    <w:rsid w:val="00F43D08"/>
    <w:rsid w:val="00F43D25"/>
    <w:rsid w:val="00F44682"/>
    <w:rsid w:val="00F44864"/>
    <w:rsid w:val="00F4589B"/>
    <w:rsid w:val="00F45B10"/>
    <w:rsid w:val="00F46748"/>
    <w:rsid w:val="00F46974"/>
    <w:rsid w:val="00F473CA"/>
    <w:rsid w:val="00F47CE4"/>
    <w:rsid w:val="00F523A5"/>
    <w:rsid w:val="00F529DC"/>
    <w:rsid w:val="00F52C60"/>
    <w:rsid w:val="00F53212"/>
    <w:rsid w:val="00F538B3"/>
    <w:rsid w:val="00F53A68"/>
    <w:rsid w:val="00F53F56"/>
    <w:rsid w:val="00F5426D"/>
    <w:rsid w:val="00F5435A"/>
    <w:rsid w:val="00F54F31"/>
    <w:rsid w:val="00F55293"/>
    <w:rsid w:val="00F55C34"/>
    <w:rsid w:val="00F55CE7"/>
    <w:rsid w:val="00F56346"/>
    <w:rsid w:val="00F56399"/>
    <w:rsid w:val="00F5694C"/>
    <w:rsid w:val="00F56ABC"/>
    <w:rsid w:val="00F56BF5"/>
    <w:rsid w:val="00F575C4"/>
    <w:rsid w:val="00F578FA"/>
    <w:rsid w:val="00F57DBC"/>
    <w:rsid w:val="00F603BA"/>
    <w:rsid w:val="00F609BE"/>
    <w:rsid w:val="00F615C9"/>
    <w:rsid w:val="00F62622"/>
    <w:rsid w:val="00F62948"/>
    <w:rsid w:val="00F62B45"/>
    <w:rsid w:val="00F63128"/>
    <w:rsid w:val="00F63699"/>
    <w:rsid w:val="00F63FFC"/>
    <w:rsid w:val="00F642F5"/>
    <w:rsid w:val="00F64ACE"/>
    <w:rsid w:val="00F64E7A"/>
    <w:rsid w:val="00F655E0"/>
    <w:rsid w:val="00F65DD5"/>
    <w:rsid w:val="00F65E86"/>
    <w:rsid w:val="00F6692A"/>
    <w:rsid w:val="00F66D67"/>
    <w:rsid w:val="00F674C9"/>
    <w:rsid w:val="00F677B7"/>
    <w:rsid w:val="00F67861"/>
    <w:rsid w:val="00F67A9D"/>
    <w:rsid w:val="00F67FD6"/>
    <w:rsid w:val="00F7012E"/>
    <w:rsid w:val="00F70F5B"/>
    <w:rsid w:val="00F71121"/>
    <w:rsid w:val="00F711F1"/>
    <w:rsid w:val="00F71223"/>
    <w:rsid w:val="00F71231"/>
    <w:rsid w:val="00F7174E"/>
    <w:rsid w:val="00F71929"/>
    <w:rsid w:val="00F71F2D"/>
    <w:rsid w:val="00F71F53"/>
    <w:rsid w:val="00F71F57"/>
    <w:rsid w:val="00F731CD"/>
    <w:rsid w:val="00F7320E"/>
    <w:rsid w:val="00F7331E"/>
    <w:rsid w:val="00F734B8"/>
    <w:rsid w:val="00F750DE"/>
    <w:rsid w:val="00F7531B"/>
    <w:rsid w:val="00F754E7"/>
    <w:rsid w:val="00F7581C"/>
    <w:rsid w:val="00F7598D"/>
    <w:rsid w:val="00F75DF0"/>
    <w:rsid w:val="00F76649"/>
    <w:rsid w:val="00F7688E"/>
    <w:rsid w:val="00F76B7C"/>
    <w:rsid w:val="00F76E2B"/>
    <w:rsid w:val="00F76FC4"/>
    <w:rsid w:val="00F77457"/>
    <w:rsid w:val="00F77473"/>
    <w:rsid w:val="00F779E9"/>
    <w:rsid w:val="00F77E67"/>
    <w:rsid w:val="00F77E9C"/>
    <w:rsid w:val="00F77F85"/>
    <w:rsid w:val="00F8010F"/>
    <w:rsid w:val="00F80D02"/>
    <w:rsid w:val="00F80D25"/>
    <w:rsid w:val="00F81803"/>
    <w:rsid w:val="00F81A69"/>
    <w:rsid w:val="00F81E0C"/>
    <w:rsid w:val="00F82206"/>
    <w:rsid w:val="00F82467"/>
    <w:rsid w:val="00F82CA6"/>
    <w:rsid w:val="00F82D28"/>
    <w:rsid w:val="00F8369C"/>
    <w:rsid w:val="00F83D02"/>
    <w:rsid w:val="00F84533"/>
    <w:rsid w:val="00F846A8"/>
    <w:rsid w:val="00F85022"/>
    <w:rsid w:val="00F8567D"/>
    <w:rsid w:val="00F858E4"/>
    <w:rsid w:val="00F859A2"/>
    <w:rsid w:val="00F85F3C"/>
    <w:rsid w:val="00F862C7"/>
    <w:rsid w:val="00F863AB"/>
    <w:rsid w:val="00F8657A"/>
    <w:rsid w:val="00F86E37"/>
    <w:rsid w:val="00F87101"/>
    <w:rsid w:val="00F87564"/>
    <w:rsid w:val="00F87D0D"/>
    <w:rsid w:val="00F910BD"/>
    <w:rsid w:val="00F91367"/>
    <w:rsid w:val="00F915F5"/>
    <w:rsid w:val="00F91836"/>
    <w:rsid w:val="00F91C99"/>
    <w:rsid w:val="00F91EA3"/>
    <w:rsid w:val="00F9230D"/>
    <w:rsid w:val="00F924C4"/>
    <w:rsid w:val="00F92E58"/>
    <w:rsid w:val="00F93047"/>
    <w:rsid w:val="00F932AF"/>
    <w:rsid w:val="00F93793"/>
    <w:rsid w:val="00F93E00"/>
    <w:rsid w:val="00F93E56"/>
    <w:rsid w:val="00F93E66"/>
    <w:rsid w:val="00F9409B"/>
    <w:rsid w:val="00F9443B"/>
    <w:rsid w:val="00F951DB"/>
    <w:rsid w:val="00F953C7"/>
    <w:rsid w:val="00F953D2"/>
    <w:rsid w:val="00F95B73"/>
    <w:rsid w:val="00F96364"/>
    <w:rsid w:val="00F96751"/>
    <w:rsid w:val="00F970CF"/>
    <w:rsid w:val="00F97F15"/>
    <w:rsid w:val="00F97F24"/>
    <w:rsid w:val="00FA010E"/>
    <w:rsid w:val="00FA0EDC"/>
    <w:rsid w:val="00FA162E"/>
    <w:rsid w:val="00FA1738"/>
    <w:rsid w:val="00FA1D58"/>
    <w:rsid w:val="00FA26A9"/>
    <w:rsid w:val="00FA26EA"/>
    <w:rsid w:val="00FA2B23"/>
    <w:rsid w:val="00FA310C"/>
    <w:rsid w:val="00FA3A5E"/>
    <w:rsid w:val="00FA3FD7"/>
    <w:rsid w:val="00FA4EDE"/>
    <w:rsid w:val="00FA5BA0"/>
    <w:rsid w:val="00FA6772"/>
    <w:rsid w:val="00FA6824"/>
    <w:rsid w:val="00FA6847"/>
    <w:rsid w:val="00FA6CBD"/>
    <w:rsid w:val="00FA716E"/>
    <w:rsid w:val="00FA7472"/>
    <w:rsid w:val="00FA7AA3"/>
    <w:rsid w:val="00FA7AB3"/>
    <w:rsid w:val="00FA7B75"/>
    <w:rsid w:val="00FB120F"/>
    <w:rsid w:val="00FB1B03"/>
    <w:rsid w:val="00FB215E"/>
    <w:rsid w:val="00FB225A"/>
    <w:rsid w:val="00FB2581"/>
    <w:rsid w:val="00FB3BA9"/>
    <w:rsid w:val="00FB416E"/>
    <w:rsid w:val="00FB43F9"/>
    <w:rsid w:val="00FB4896"/>
    <w:rsid w:val="00FB4979"/>
    <w:rsid w:val="00FB4B74"/>
    <w:rsid w:val="00FB4BEF"/>
    <w:rsid w:val="00FB4DDB"/>
    <w:rsid w:val="00FB56C9"/>
    <w:rsid w:val="00FB631D"/>
    <w:rsid w:val="00FB66EF"/>
    <w:rsid w:val="00FB7C02"/>
    <w:rsid w:val="00FB7C79"/>
    <w:rsid w:val="00FC05C1"/>
    <w:rsid w:val="00FC0A01"/>
    <w:rsid w:val="00FC0EBC"/>
    <w:rsid w:val="00FC11B6"/>
    <w:rsid w:val="00FC1277"/>
    <w:rsid w:val="00FC1390"/>
    <w:rsid w:val="00FC18AB"/>
    <w:rsid w:val="00FC1A4F"/>
    <w:rsid w:val="00FC25EF"/>
    <w:rsid w:val="00FC269E"/>
    <w:rsid w:val="00FC27DF"/>
    <w:rsid w:val="00FC2C0E"/>
    <w:rsid w:val="00FC2CA9"/>
    <w:rsid w:val="00FC2F95"/>
    <w:rsid w:val="00FC340A"/>
    <w:rsid w:val="00FC351A"/>
    <w:rsid w:val="00FC361B"/>
    <w:rsid w:val="00FC38D4"/>
    <w:rsid w:val="00FC3B94"/>
    <w:rsid w:val="00FC3BE7"/>
    <w:rsid w:val="00FC3BF8"/>
    <w:rsid w:val="00FC476F"/>
    <w:rsid w:val="00FC47DA"/>
    <w:rsid w:val="00FC5152"/>
    <w:rsid w:val="00FC5292"/>
    <w:rsid w:val="00FC5DC0"/>
    <w:rsid w:val="00FC5DD2"/>
    <w:rsid w:val="00FC63EA"/>
    <w:rsid w:val="00FC6C63"/>
    <w:rsid w:val="00FC6D77"/>
    <w:rsid w:val="00FC7333"/>
    <w:rsid w:val="00FC7EC8"/>
    <w:rsid w:val="00FD018E"/>
    <w:rsid w:val="00FD0365"/>
    <w:rsid w:val="00FD04D4"/>
    <w:rsid w:val="00FD0EC3"/>
    <w:rsid w:val="00FD17C6"/>
    <w:rsid w:val="00FD1B0A"/>
    <w:rsid w:val="00FD1CC3"/>
    <w:rsid w:val="00FD21AC"/>
    <w:rsid w:val="00FD2278"/>
    <w:rsid w:val="00FD2C20"/>
    <w:rsid w:val="00FD3056"/>
    <w:rsid w:val="00FD3877"/>
    <w:rsid w:val="00FD3A3E"/>
    <w:rsid w:val="00FD461E"/>
    <w:rsid w:val="00FD4759"/>
    <w:rsid w:val="00FD47DE"/>
    <w:rsid w:val="00FD5571"/>
    <w:rsid w:val="00FD561D"/>
    <w:rsid w:val="00FD6302"/>
    <w:rsid w:val="00FD66C9"/>
    <w:rsid w:val="00FD6902"/>
    <w:rsid w:val="00FD6B13"/>
    <w:rsid w:val="00FD6B1B"/>
    <w:rsid w:val="00FD79A5"/>
    <w:rsid w:val="00FE04D6"/>
    <w:rsid w:val="00FE0541"/>
    <w:rsid w:val="00FE065A"/>
    <w:rsid w:val="00FE0ADF"/>
    <w:rsid w:val="00FE0EC7"/>
    <w:rsid w:val="00FE10DA"/>
    <w:rsid w:val="00FE1500"/>
    <w:rsid w:val="00FE1642"/>
    <w:rsid w:val="00FE1969"/>
    <w:rsid w:val="00FE1DEE"/>
    <w:rsid w:val="00FE2215"/>
    <w:rsid w:val="00FE240A"/>
    <w:rsid w:val="00FE27B3"/>
    <w:rsid w:val="00FE2929"/>
    <w:rsid w:val="00FE2A25"/>
    <w:rsid w:val="00FE30DF"/>
    <w:rsid w:val="00FE3131"/>
    <w:rsid w:val="00FE3573"/>
    <w:rsid w:val="00FE3ACC"/>
    <w:rsid w:val="00FE3FC6"/>
    <w:rsid w:val="00FE4014"/>
    <w:rsid w:val="00FE45C8"/>
    <w:rsid w:val="00FE468A"/>
    <w:rsid w:val="00FE4EA3"/>
    <w:rsid w:val="00FE5157"/>
    <w:rsid w:val="00FE5D52"/>
    <w:rsid w:val="00FE631E"/>
    <w:rsid w:val="00FE6C31"/>
    <w:rsid w:val="00FE6E3D"/>
    <w:rsid w:val="00FE720D"/>
    <w:rsid w:val="00FE776A"/>
    <w:rsid w:val="00FE77F1"/>
    <w:rsid w:val="00FE78FB"/>
    <w:rsid w:val="00FE7B9F"/>
    <w:rsid w:val="00FF040F"/>
    <w:rsid w:val="00FF05BC"/>
    <w:rsid w:val="00FF1175"/>
    <w:rsid w:val="00FF1410"/>
    <w:rsid w:val="00FF14E1"/>
    <w:rsid w:val="00FF1963"/>
    <w:rsid w:val="00FF2370"/>
    <w:rsid w:val="00FF2931"/>
    <w:rsid w:val="00FF2BA0"/>
    <w:rsid w:val="00FF43C1"/>
    <w:rsid w:val="00FF45B0"/>
    <w:rsid w:val="00FF4F10"/>
    <w:rsid w:val="00FF5023"/>
    <w:rsid w:val="00FF5BA1"/>
    <w:rsid w:val="00FF5C78"/>
    <w:rsid w:val="00FF5DB4"/>
    <w:rsid w:val="00FF6279"/>
    <w:rsid w:val="00FF6322"/>
    <w:rsid w:val="00FF6382"/>
    <w:rsid w:val="00FF64D7"/>
    <w:rsid w:val="00FF695D"/>
    <w:rsid w:val="00FF69BF"/>
    <w:rsid w:val="00FF6E40"/>
    <w:rsid w:val="00FF7039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30171F"/>
  <w15:docId w15:val="{F73B2377-3E9D-494F-9E28-CF8241400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kern w:val="2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6D25"/>
    <w:pPr>
      <w:widowControl w:val="0"/>
    </w:pPr>
    <w:rPr>
      <w:lang w:val="en-GB"/>
    </w:rPr>
  </w:style>
  <w:style w:type="paragraph" w:styleId="4">
    <w:name w:val="heading 4"/>
    <w:basedOn w:val="a"/>
    <w:link w:val="40"/>
    <w:uiPriority w:val="9"/>
    <w:qFormat/>
    <w:rsid w:val="00413A5C"/>
    <w:pPr>
      <w:widowControl/>
      <w:spacing w:before="100" w:beforeAutospacing="1" w:after="100" w:afterAutospacing="1"/>
      <w:outlineLvl w:val="3"/>
    </w:pPr>
    <w:rPr>
      <w:rFonts w:eastAsia="Times New Roman" w:cs="Times New Roman"/>
      <w:b/>
      <w:bCs/>
      <w:kern w:val="0"/>
      <w:sz w:val="24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271D1E"/>
    <w:pPr>
      <w:jc w:val="center"/>
    </w:pPr>
    <w:rPr>
      <w:rFonts w:ascii="Calibri" w:hAnsi="Calibri" w:cs="Calibri"/>
      <w:noProof/>
      <w:sz w:val="24"/>
    </w:rPr>
  </w:style>
  <w:style w:type="character" w:customStyle="1" w:styleId="EndNoteBibliographyTitle0">
    <w:name w:val="EndNote Bibliography Title 字元"/>
    <w:basedOn w:val="a0"/>
    <w:link w:val="EndNoteBibliographyTitle"/>
    <w:rsid w:val="00271D1E"/>
    <w:rPr>
      <w:rFonts w:ascii="Calibri" w:hAnsi="Calibri" w:cs="Calibri"/>
      <w:noProof/>
      <w:sz w:val="24"/>
      <w:lang w:val="en-GB"/>
    </w:rPr>
  </w:style>
  <w:style w:type="paragraph" w:customStyle="1" w:styleId="EndNoteBibliography">
    <w:name w:val="EndNote Bibliography"/>
    <w:basedOn w:val="a"/>
    <w:link w:val="EndNoteBibliography0"/>
    <w:rsid w:val="00271D1E"/>
    <w:rPr>
      <w:rFonts w:ascii="Calibri" w:hAnsi="Calibri" w:cs="Calibri"/>
      <w:noProof/>
      <w:sz w:val="24"/>
    </w:rPr>
  </w:style>
  <w:style w:type="character" w:customStyle="1" w:styleId="EndNoteBibliography0">
    <w:name w:val="EndNote Bibliography 字元"/>
    <w:basedOn w:val="a0"/>
    <w:link w:val="EndNoteBibliography"/>
    <w:rsid w:val="00271D1E"/>
    <w:rPr>
      <w:rFonts w:ascii="Calibri" w:hAnsi="Calibri" w:cs="Calibri"/>
      <w:noProof/>
      <w:sz w:val="24"/>
      <w:lang w:val="en-GB"/>
    </w:rPr>
  </w:style>
  <w:style w:type="paragraph" w:styleId="a3">
    <w:name w:val="header"/>
    <w:basedOn w:val="a"/>
    <w:link w:val="a4"/>
    <w:uiPriority w:val="99"/>
    <w:unhideWhenUsed/>
    <w:rsid w:val="00873C19"/>
    <w:pPr>
      <w:tabs>
        <w:tab w:val="center" w:pos="4153"/>
        <w:tab w:val="right" w:pos="8306"/>
      </w:tabs>
      <w:snapToGrid w:val="0"/>
    </w:pPr>
    <w:rPr>
      <w:szCs w:val="20"/>
    </w:rPr>
  </w:style>
  <w:style w:type="character" w:customStyle="1" w:styleId="a4">
    <w:name w:val="頁首 字元"/>
    <w:basedOn w:val="a0"/>
    <w:link w:val="a3"/>
    <w:uiPriority w:val="99"/>
    <w:rsid w:val="00873C1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73C19"/>
    <w:pPr>
      <w:tabs>
        <w:tab w:val="center" w:pos="4153"/>
        <w:tab w:val="right" w:pos="8306"/>
      </w:tabs>
      <w:snapToGrid w:val="0"/>
    </w:pPr>
    <w:rPr>
      <w:szCs w:val="20"/>
    </w:rPr>
  </w:style>
  <w:style w:type="character" w:customStyle="1" w:styleId="a6">
    <w:name w:val="頁尾 字元"/>
    <w:basedOn w:val="a0"/>
    <w:link w:val="a5"/>
    <w:uiPriority w:val="99"/>
    <w:rsid w:val="00873C19"/>
    <w:rPr>
      <w:sz w:val="20"/>
      <w:szCs w:val="20"/>
    </w:rPr>
  </w:style>
  <w:style w:type="character" w:styleId="a7">
    <w:name w:val="annotation reference"/>
    <w:basedOn w:val="a0"/>
    <w:semiHidden/>
    <w:unhideWhenUsed/>
    <w:rsid w:val="0032290F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qFormat/>
    <w:rsid w:val="0032290F"/>
    <w:rPr>
      <w:rFonts w:ascii="Century" w:hAnsi="Century"/>
      <w:szCs w:val="20"/>
    </w:rPr>
  </w:style>
  <w:style w:type="character" w:customStyle="1" w:styleId="a9">
    <w:name w:val="註解文字 字元"/>
    <w:basedOn w:val="a0"/>
    <w:link w:val="a8"/>
    <w:uiPriority w:val="99"/>
    <w:qFormat/>
    <w:rsid w:val="0032290F"/>
    <w:rPr>
      <w:rFonts w:ascii="Century" w:hAnsi="Century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2290F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32290F"/>
    <w:rPr>
      <w:rFonts w:ascii="Century" w:hAnsi="Century"/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32290F"/>
    <w:rPr>
      <w:rFonts w:ascii="Century" w:hAnsi="Century" w:cs="Segoe U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32290F"/>
    <w:rPr>
      <w:rFonts w:ascii="Century" w:hAnsi="Century" w:cs="Segoe UI"/>
      <w:sz w:val="18"/>
      <w:szCs w:val="18"/>
    </w:rPr>
  </w:style>
  <w:style w:type="paragraph" w:styleId="ae">
    <w:name w:val="Revision"/>
    <w:hidden/>
    <w:uiPriority w:val="99"/>
    <w:semiHidden/>
    <w:rsid w:val="002C00F1"/>
  </w:style>
  <w:style w:type="paragraph" w:styleId="af">
    <w:name w:val="List Paragraph"/>
    <w:basedOn w:val="a"/>
    <w:uiPriority w:val="34"/>
    <w:qFormat/>
    <w:rsid w:val="00F85022"/>
    <w:pPr>
      <w:ind w:leftChars="200" w:left="480"/>
    </w:pPr>
  </w:style>
  <w:style w:type="character" w:styleId="af0">
    <w:name w:val="Hyperlink"/>
    <w:basedOn w:val="a0"/>
    <w:uiPriority w:val="99"/>
    <w:unhideWhenUsed/>
    <w:rsid w:val="0062456C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62456C"/>
    <w:rPr>
      <w:color w:val="2B579A"/>
      <w:shd w:val="clear" w:color="auto" w:fill="E6E6E6"/>
    </w:rPr>
  </w:style>
  <w:style w:type="character" w:styleId="af1">
    <w:name w:val="line number"/>
    <w:basedOn w:val="a0"/>
    <w:uiPriority w:val="99"/>
    <w:semiHidden/>
    <w:unhideWhenUsed/>
    <w:rsid w:val="00850417"/>
  </w:style>
  <w:style w:type="character" w:customStyle="1" w:styleId="UnresolvedMention1">
    <w:name w:val="Unresolved Mention1"/>
    <w:basedOn w:val="a0"/>
    <w:uiPriority w:val="99"/>
    <w:semiHidden/>
    <w:unhideWhenUsed/>
    <w:rsid w:val="00C80F68"/>
    <w:rPr>
      <w:color w:val="808080"/>
      <w:shd w:val="clear" w:color="auto" w:fill="E6E6E6"/>
    </w:rPr>
  </w:style>
  <w:style w:type="table" w:styleId="af2">
    <w:name w:val="Table Grid"/>
    <w:basedOn w:val="a1"/>
    <w:uiPriority w:val="59"/>
    <w:rsid w:val="00A428D6"/>
    <w:rPr>
      <w:rFonts w:asciiTheme="minorHAnsi" w:hAnsiTheme="minorHAns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FF2931"/>
    <w:rPr>
      <w:rFonts w:cs="Times New Roman"/>
      <w:sz w:val="24"/>
      <w:szCs w:val="24"/>
    </w:rPr>
  </w:style>
  <w:style w:type="table" w:customStyle="1" w:styleId="1">
    <w:name w:val="表格格線1"/>
    <w:basedOn w:val="a1"/>
    <w:next w:val="af2"/>
    <w:uiPriority w:val="59"/>
    <w:rsid w:val="00BE6AE2"/>
    <w:rPr>
      <w:rFonts w:asciiTheme="minorHAnsi" w:hAnsiTheme="minorHAns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標題 4 字元"/>
    <w:basedOn w:val="a0"/>
    <w:link w:val="4"/>
    <w:uiPriority w:val="9"/>
    <w:rsid w:val="00413A5C"/>
    <w:rPr>
      <w:rFonts w:eastAsia="Times New Roman" w:cs="Times New Roman"/>
      <w:b/>
      <w:bCs/>
      <w:kern w:val="0"/>
      <w:sz w:val="24"/>
      <w:szCs w:val="24"/>
      <w:lang w:eastAsia="zh-CN"/>
    </w:rPr>
  </w:style>
  <w:style w:type="character" w:styleId="af3">
    <w:name w:val="Emphasis"/>
    <w:basedOn w:val="a0"/>
    <w:uiPriority w:val="20"/>
    <w:qFormat/>
    <w:rsid w:val="00341503"/>
    <w:rPr>
      <w:i/>
      <w:iCs/>
    </w:rPr>
  </w:style>
  <w:style w:type="paragraph" w:styleId="af4">
    <w:name w:val="Bibliography"/>
    <w:basedOn w:val="a"/>
    <w:next w:val="a"/>
    <w:uiPriority w:val="37"/>
    <w:unhideWhenUsed/>
    <w:rsid w:val="00C9666F"/>
    <w:pPr>
      <w:tabs>
        <w:tab w:val="left" w:pos="384"/>
      </w:tabs>
      <w:spacing w:line="480" w:lineRule="auto"/>
      <w:ind w:left="384" w:hanging="384"/>
    </w:pPr>
  </w:style>
  <w:style w:type="character" w:styleId="af5">
    <w:name w:val="Strong"/>
    <w:basedOn w:val="a0"/>
    <w:uiPriority w:val="22"/>
    <w:qFormat/>
    <w:rsid w:val="00D20F83"/>
    <w:rPr>
      <w:b/>
      <w:bCs/>
    </w:rPr>
  </w:style>
  <w:style w:type="character" w:styleId="af6">
    <w:name w:val="Unresolved Mention"/>
    <w:basedOn w:val="a0"/>
    <w:uiPriority w:val="99"/>
    <w:semiHidden/>
    <w:unhideWhenUsed/>
    <w:rsid w:val="00A87B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2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5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3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5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2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TI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743577-733C-43C1-931E-C64DD6094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蔡牧宏</dc:creator>
  <cp:lastModifiedBy>蔡牧宏</cp:lastModifiedBy>
  <cp:revision>3</cp:revision>
  <cp:lastPrinted>2018-09-09T12:36:00Z</cp:lastPrinted>
  <dcterms:created xsi:type="dcterms:W3CDTF">2021-02-12T21:55:00Z</dcterms:created>
  <dcterms:modified xsi:type="dcterms:W3CDTF">2021-02-1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"&gt;&lt;session id="xaRfCIcp"/&gt;&lt;style id="http://www.zotero.org/styles/nature" hasBibliography="1" bibliographyStyleHasBeenSet="1"/&gt;&lt;prefs&gt;&lt;pref name="fieldType" value="Field"/&gt;&lt;/prefs&gt;&lt;/data&gt;</vt:lpwstr>
  </property>
</Properties>
</file>